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328185" w14:textId="14CFCF4D" w:rsidR="007342DE" w:rsidRDefault="001E29DE" w:rsidP="001E29DE">
      <w:pPr>
        <w:pStyle w:val="BodyText"/>
        <w:rPr>
          <w:b/>
          <w:color w:val="A41034"/>
          <w:sz w:val="28"/>
          <w:szCs w:val="28"/>
          <w:lang w:val="en-GB"/>
        </w:rPr>
      </w:pPr>
      <w:r w:rsidRPr="00285C91">
        <w:rPr>
          <w:b/>
          <w:color w:val="A41034"/>
          <w:sz w:val="28"/>
          <w:szCs w:val="28"/>
          <w:lang w:val="en-GB"/>
        </w:rPr>
        <w:t xml:space="preserve">SYED NAZIM ALI </w:t>
      </w:r>
    </w:p>
    <w:p w14:paraId="2457FE43" w14:textId="77777777" w:rsidR="001E29DE" w:rsidRDefault="001E29DE" w:rsidP="001E29DE">
      <w:pPr>
        <w:pStyle w:val="BodyText"/>
        <w:rPr>
          <w:rStyle w:val="Hyperlink"/>
          <w:sz w:val="22"/>
          <w:szCs w:val="22"/>
        </w:rPr>
      </w:pPr>
    </w:p>
    <w:p w14:paraId="127506BB" w14:textId="28A6DC23" w:rsidR="001E29DE" w:rsidRDefault="001E29DE" w:rsidP="001E29DE">
      <w:pPr>
        <w:pStyle w:val="BodyText"/>
        <w:rPr>
          <w:rStyle w:val="Hyperlink"/>
          <w:color w:val="auto"/>
          <w:sz w:val="22"/>
          <w:szCs w:val="22"/>
        </w:rPr>
      </w:pPr>
      <w:r w:rsidRPr="003F2534">
        <w:rPr>
          <w:rStyle w:val="Hyperlink"/>
          <w:color w:val="auto"/>
          <w:sz w:val="22"/>
          <w:szCs w:val="22"/>
        </w:rPr>
        <w:t xml:space="preserve">Email: </w:t>
      </w:r>
      <w:hyperlink r:id="rId8" w:history="1">
        <w:r w:rsidRPr="003F2534">
          <w:rPr>
            <w:rStyle w:val="Hyperlink"/>
            <w:color w:val="auto"/>
            <w:sz w:val="22"/>
            <w:szCs w:val="22"/>
            <w:lang w:val="en-GB"/>
          </w:rPr>
          <w:t>snail@hbku.edu.qa</w:t>
        </w:r>
      </w:hyperlink>
      <w:r w:rsidRPr="003F2534">
        <w:rPr>
          <w:rStyle w:val="Hyperlink"/>
          <w:color w:val="auto"/>
          <w:sz w:val="22"/>
          <w:szCs w:val="22"/>
        </w:rPr>
        <w:t>; ifpnazimali@gmail.com Mobile: +974 3384 3016</w:t>
      </w:r>
    </w:p>
    <w:p w14:paraId="748DD1C1" w14:textId="77777777" w:rsidR="000E3C93" w:rsidRPr="003F2534" w:rsidRDefault="000E3C93" w:rsidP="001E29DE">
      <w:pPr>
        <w:pStyle w:val="BodyText"/>
        <w:rPr>
          <w:rStyle w:val="Hyperlink"/>
          <w:color w:val="auto"/>
          <w:sz w:val="22"/>
          <w:szCs w:val="22"/>
        </w:rPr>
      </w:pPr>
    </w:p>
    <w:p w14:paraId="1D2AEA8E" w14:textId="6D1A6523" w:rsidR="001E29DE" w:rsidRPr="00DF7119" w:rsidRDefault="001E29DE" w:rsidP="001E29DE">
      <w:pPr>
        <w:pStyle w:val="BodyText"/>
        <w:rPr>
          <w:szCs w:val="24"/>
        </w:rPr>
      </w:pPr>
      <w:hyperlink r:id="rId9" w:history="1">
        <w:r w:rsidRPr="00DF7119">
          <w:rPr>
            <w:rStyle w:val="Hyperlink"/>
            <w:color w:val="auto"/>
            <w:szCs w:val="24"/>
            <w:lang w:val="en-GB"/>
          </w:rPr>
          <w:t>https://orcid.org/0000-0002-7109-293X</w:t>
        </w:r>
      </w:hyperlink>
    </w:p>
    <w:p w14:paraId="2AE009CF" w14:textId="43F50D32" w:rsidR="00DF7119" w:rsidRPr="00DF7119" w:rsidRDefault="00DF7119" w:rsidP="001E29DE">
      <w:pPr>
        <w:pStyle w:val="BodyText"/>
        <w:rPr>
          <w:szCs w:val="24"/>
          <w:lang w:val="en-GB"/>
        </w:rPr>
      </w:pPr>
      <w:r w:rsidRPr="00DF7119">
        <w:rPr>
          <w:szCs w:val="24"/>
          <w:lang w:val="en-GB"/>
        </w:rPr>
        <w:t>https://scholar.google.com/citations?user=XaUH6p0AAAAJ&amp;hl=en&amp;oi=ao</w:t>
      </w:r>
    </w:p>
    <w:p w14:paraId="7D1005B6" w14:textId="77777777" w:rsidR="001E29DE" w:rsidRPr="00285C91" w:rsidRDefault="001E29DE" w:rsidP="001E29DE">
      <w:pPr>
        <w:pStyle w:val="BodyText"/>
        <w:rPr>
          <w:b/>
          <w:color w:val="A41034"/>
          <w:sz w:val="28"/>
          <w:szCs w:val="28"/>
          <w:lang w:val="en-GB"/>
        </w:rPr>
      </w:pPr>
    </w:p>
    <w:p w14:paraId="399FAE72" w14:textId="12628DD2" w:rsidR="007342DE" w:rsidRPr="00490CCF" w:rsidRDefault="00413F75" w:rsidP="007342DE">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rof </w:t>
      </w:r>
      <w:r w:rsidR="007342DE" w:rsidRPr="00285C91">
        <w:rPr>
          <w:rFonts w:ascii="Times New Roman" w:hAnsi="Times New Roman" w:cs="Times New Roman"/>
          <w:sz w:val="24"/>
          <w:szCs w:val="24"/>
        </w:rPr>
        <w:t>Syed Nazim Ali is a Research Professor and Director of the Research Division at the College of Islamic Studies (CIS), Hamad Bin Khalifa University (HBKU), Qatar Foundation. Prior to his tenure at HBKU, he spent twenty years at Harvard University in various academic and administrative capacities. From 2010 to 2013, he served as the Acting Executive Director of the Islamic Legal Studies Program at Harvard Law School, and from 1995 to 2013, he was the Director of the Islamic Finance Program/Project, affiliated with the Center for Middle Eastern Studies and Harvard Law School. Earlier in his career, he spent over fifteen years developing university libraries and information systems at King Faisal University in Saudi Arabia (1976–1983) and at the University of Bahrain (1984–1994).</w:t>
      </w:r>
    </w:p>
    <w:p w14:paraId="3DF4313E" w14:textId="77777777" w:rsidR="007342DE" w:rsidRPr="00285C91" w:rsidRDefault="007342DE" w:rsidP="007342DE">
      <w:pPr>
        <w:spacing w:after="0" w:line="240" w:lineRule="auto"/>
        <w:rPr>
          <w:rFonts w:ascii="Times New Roman" w:hAnsi="Times New Roman" w:cs="Times New Roman"/>
          <w:sz w:val="24"/>
          <w:szCs w:val="24"/>
        </w:rPr>
      </w:pPr>
    </w:p>
    <w:p w14:paraId="5C11EB97" w14:textId="77777777" w:rsidR="007342DE" w:rsidRPr="00285C91" w:rsidRDefault="007342DE" w:rsidP="007342DE">
      <w:pPr>
        <w:spacing w:after="0" w:line="240" w:lineRule="auto"/>
        <w:rPr>
          <w:rFonts w:ascii="Times New Roman" w:hAnsi="Times New Roman" w:cs="Times New Roman"/>
          <w:sz w:val="24"/>
          <w:szCs w:val="24"/>
        </w:rPr>
      </w:pPr>
      <w:r w:rsidRPr="00285C91">
        <w:rPr>
          <w:rFonts w:ascii="Times New Roman" w:hAnsi="Times New Roman" w:cs="Times New Roman"/>
          <w:sz w:val="24"/>
          <w:szCs w:val="24"/>
        </w:rPr>
        <w:t>For more than three decades, Dr. Ali has led impactful and interdisciplinary initiatives in Islamic finance, strategic research development, and global scholarly engagement, consistently bringing together academia, policymakers, and industry leaders from across the world.</w:t>
      </w:r>
    </w:p>
    <w:p w14:paraId="3687F86A" w14:textId="77777777" w:rsidR="007342DE" w:rsidRPr="00490CCF" w:rsidRDefault="007342DE" w:rsidP="007342DE">
      <w:pPr>
        <w:spacing w:after="0" w:line="240" w:lineRule="auto"/>
        <w:rPr>
          <w:rFonts w:ascii="Times New Roman" w:hAnsi="Times New Roman" w:cs="Times New Roman"/>
          <w:sz w:val="24"/>
          <w:szCs w:val="24"/>
        </w:rPr>
      </w:pPr>
    </w:p>
    <w:p w14:paraId="1951DE51" w14:textId="77777777" w:rsidR="007342DE" w:rsidRPr="00285C91" w:rsidRDefault="007342DE" w:rsidP="007342DE">
      <w:pPr>
        <w:spacing w:after="0" w:line="240" w:lineRule="auto"/>
        <w:rPr>
          <w:rFonts w:ascii="Times New Roman" w:hAnsi="Times New Roman" w:cs="Times New Roman"/>
          <w:sz w:val="24"/>
          <w:szCs w:val="24"/>
        </w:rPr>
      </w:pPr>
      <w:r w:rsidRPr="00285C91">
        <w:rPr>
          <w:rFonts w:ascii="Times New Roman" w:hAnsi="Times New Roman" w:cs="Times New Roman"/>
          <w:sz w:val="24"/>
          <w:szCs w:val="24"/>
        </w:rPr>
        <w:t>During his twenty-year tenure at Harvard University, Dr. Ali spearheaded several groundbreaking initiatives that continue to shape the field of Islamic finance. These include the Harvard University Forum on Islamic Finance, now in its twenty-seventh year under his leadership; the Islamic Finance Databank, one of the earliest structured digital repositories in the field; and long-standing collaborative workshops with the London School of Economics (LSE) and SOAS University of London, which continue under his direction from HBKU and have now completed their twentieth year. In both academic and advisory capacities, Dr. Ali engaged directly with global institutions such as the United States Department of the Treasury, the Federal Reserve Bank of New York, various central banks, and other regulatory authorities. These engagements, especially in the aftermath of September 11, were instrumental in advancing policy-level understanding of Islamic finance.</w:t>
      </w:r>
    </w:p>
    <w:p w14:paraId="74CA7ACD" w14:textId="77777777" w:rsidR="007342DE" w:rsidRPr="00490CCF" w:rsidRDefault="007342DE" w:rsidP="007342DE">
      <w:pPr>
        <w:spacing w:after="0" w:line="240" w:lineRule="auto"/>
        <w:rPr>
          <w:rFonts w:ascii="Times New Roman" w:hAnsi="Times New Roman" w:cs="Times New Roman"/>
          <w:sz w:val="24"/>
          <w:szCs w:val="24"/>
        </w:rPr>
      </w:pPr>
    </w:p>
    <w:p w14:paraId="16D5FF37" w14:textId="77777777" w:rsidR="007342DE" w:rsidRPr="00285C91" w:rsidRDefault="007342DE" w:rsidP="007342DE">
      <w:pPr>
        <w:spacing w:after="0" w:line="240" w:lineRule="auto"/>
        <w:rPr>
          <w:rFonts w:ascii="Times New Roman" w:hAnsi="Times New Roman" w:cs="Times New Roman"/>
          <w:sz w:val="24"/>
          <w:szCs w:val="24"/>
        </w:rPr>
      </w:pPr>
      <w:r w:rsidRPr="00285C91">
        <w:rPr>
          <w:rFonts w:ascii="Times New Roman" w:hAnsi="Times New Roman" w:cs="Times New Roman"/>
          <w:sz w:val="24"/>
          <w:szCs w:val="24"/>
        </w:rPr>
        <w:t>After returning to the Arabian Gulf region, Dr. Ali has assumed strategic leadership roles within Hamad Bin Khalifa University. He has chaired and actively contributed to key institutional bodies, including the Research and Strategy Committee, the University Library Committee, and the College Shura Council. These roles have deepened his insights into academic policy formulation, research strategy, and institutional governance, positioning him exceptionally well for university-level advisory and consultancy roles.</w:t>
      </w:r>
    </w:p>
    <w:p w14:paraId="2AAC9475" w14:textId="77777777" w:rsidR="007342DE" w:rsidRPr="00490CCF" w:rsidRDefault="007342DE" w:rsidP="007342DE">
      <w:pPr>
        <w:spacing w:after="0" w:line="240" w:lineRule="auto"/>
        <w:rPr>
          <w:rFonts w:ascii="Times New Roman" w:hAnsi="Times New Roman" w:cs="Times New Roman"/>
          <w:sz w:val="24"/>
          <w:szCs w:val="24"/>
        </w:rPr>
      </w:pPr>
    </w:p>
    <w:p w14:paraId="39C81E2D" w14:textId="77777777" w:rsidR="007342DE" w:rsidRPr="00285C91" w:rsidRDefault="007342DE" w:rsidP="007342DE">
      <w:pPr>
        <w:spacing w:after="0" w:line="240" w:lineRule="auto"/>
        <w:rPr>
          <w:rFonts w:ascii="Times New Roman" w:hAnsi="Times New Roman" w:cs="Times New Roman"/>
          <w:sz w:val="24"/>
          <w:szCs w:val="24"/>
        </w:rPr>
      </w:pPr>
      <w:r w:rsidRPr="00285C91">
        <w:rPr>
          <w:rFonts w:ascii="Times New Roman" w:hAnsi="Times New Roman" w:cs="Times New Roman"/>
          <w:sz w:val="24"/>
          <w:szCs w:val="24"/>
        </w:rPr>
        <w:t xml:space="preserve">Dr. Ali has played a central role in advancing scholarly visibility and research impact at HBKU. He has designed and led numerous academic initiatives, including the flagship International Conference on Islamic Finance (ICIF) and the CEOs and Islamic Finance Roundtable, which are now in their eighth and tenth years respectively. These platforms have significantly strengthened HBKU’s international academic relationships, expanded collaborative networks, and positioned </w:t>
      </w:r>
      <w:r w:rsidRPr="00285C91">
        <w:rPr>
          <w:rFonts w:ascii="Times New Roman" w:hAnsi="Times New Roman" w:cs="Times New Roman"/>
          <w:sz w:val="24"/>
          <w:szCs w:val="24"/>
        </w:rPr>
        <w:lastRenderedPageBreak/>
        <w:t>the College of Islamic Studies as a recognized intellectual center for Islamic economics and finance in the Muslim world.</w:t>
      </w:r>
    </w:p>
    <w:p w14:paraId="4D3A7DBD" w14:textId="77777777" w:rsidR="007342DE" w:rsidRPr="00490CCF" w:rsidRDefault="007342DE" w:rsidP="007342DE">
      <w:pPr>
        <w:spacing w:after="0" w:line="240" w:lineRule="auto"/>
        <w:rPr>
          <w:rFonts w:ascii="Times New Roman" w:hAnsi="Times New Roman" w:cs="Times New Roman"/>
          <w:sz w:val="24"/>
          <w:szCs w:val="24"/>
        </w:rPr>
      </w:pPr>
    </w:p>
    <w:p w14:paraId="57F689E2" w14:textId="77777777" w:rsidR="007342DE" w:rsidRPr="00285C91" w:rsidRDefault="007342DE" w:rsidP="007342DE">
      <w:pPr>
        <w:spacing w:after="0" w:line="240" w:lineRule="auto"/>
        <w:rPr>
          <w:rFonts w:ascii="Times New Roman" w:hAnsi="Times New Roman" w:cs="Times New Roman"/>
          <w:sz w:val="24"/>
          <w:szCs w:val="24"/>
        </w:rPr>
      </w:pPr>
      <w:r w:rsidRPr="00285C91">
        <w:rPr>
          <w:rFonts w:ascii="Times New Roman" w:hAnsi="Times New Roman" w:cs="Times New Roman"/>
          <w:sz w:val="24"/>
          <w:szCs w:val="24"/>
        </w:rPr>
        <w:t xml:space="preserve">In his academic capacity at HBKU, Dr. Ali supervises </w:t>
      </w:r>
      <w:proofErr w:type="gramStart"/>
      <w:r w:rsidRPr="00285C91">
        <w:rPr>
          <w:rFonts w:ascii="Times New Roman" w:hAnsi="Times New Roman" w:cs="Times New Roman"/>
          <w:sz w:val="24"/>
          <w:szCs w:val="24"/>
        </w:rPr>
        <w:t>Master’s</w:t>
      </w:r>
      <w:proofErr w:type="gramEnd"/>
      <w:r w:rsidRPr="00285C91">
        <w:rPr>
          <w:rFonts w:ascii="Times New Roman" w:hAnsi="Times New Roman" w:cs="Times New Roman"/>
          <w:sz w:val="24"/>
          <w:szCs w:val="24"/>
        </w:rPr>
        <w:t xml:space="preserve"> and Ph.D. </w:t>
      </w:r>
      <w:proofErr w:type="gramStart"/>
      <w:r w:rsidRPr="00285C91">
        <w:rPr>
          <w:rFonts w:ascii="Times New Roman" w:hAnsi="Times New Roman" w:cs="Times New Roman"/>
          <w:sz w:val="24"/>
          <w:szCs w:val="24"/>
        </w:rPr>
        <w:t>theses, and</w:t>
      </w:r>
      <w:proofErr w:type="gramEnd"/>
      <w:r w:rsidRPr="00285C91">
        <w:rPr>
          <w:rFonts w:ascii="Times New Roman" w:hAnsi="Times New Roman" w:cs="Times New Roman"/>
          <w:sz w:val="24"/>
          <w:szCs w:val="24"/>
        </w:rPr>
        <w:t xml:space="preserve"> serves as an external examiner for doctoral dissertations and faculty promotion reviewer across universities in the United States, the United Kingdom, Qatar, Bahrain, Malaysia, and Saudi Arabia. His vision and mentorship have been pivotal in guiding and developing the careers of emerging </w:t>
      </w:r>
      <w:proofErr w:type="gramStart"/>
      <w:r w:rsidRPr="00285C91">
        <w:rPr>
          <w:rFonts w:ascii="Times New Roman" w:hAnsi="Times New Roman" w:cs="Times New Roman"/>
          <w:sz w:val="24"/>
          <w:szCs w:val="24"/>
        </w:rPr>
        <w:t>academics</w:t>
      </w:r>
      <w:proofErr w:type="gramEnd"/>
      <w:r w:rsidRPr="00285C91">
        <w:rPr>
          <w:rFonts w:ascii="Times New Roman" w:hAnsi="Times New Roman" w:cs="Times New Roman"/>
          <w:sz w:val="24"/>
          <w:szCs w:val="24"/>
        </w:rPr>
        <w:t xml:space="preserve"> and policy professionals in the field.</w:t>
      </w:r>
    </w:p>
    <w:p w14:paraId="28149538" w14:textId="77777777" w:rsidR="007342DE" w:rsidRPr="00490CCF" w:rsidRDefault="007342DE" w:rsidP="007342DE">
      <w:pPr>
        <w:spacing w:after="0" w:line="240" w:lineRule="auto"/>
        <w:rPr>
          <w:rFonts w:ascii="Times New Roman" w:hAnsi="Times New Roman" w:cs="Times New Roman"/>
          <w:sz w:val="24"/>
          <w:szCs w:val="24"/>
        </w:rPr>
      </w:pPr>
    </w:p>
    <w:p w14:paraId="38AD5152" w14:textId="77777777" w:rsidR="007342DE" w:rsidRPr="00285C91" w:rsidRDefault="007342DE" w:rsidP="007342DE">
      <w:pPr>
        <w:spacing w:after="0" w:line="240" w:lineRule="auto"/>
        <w:rPr>
          <w:rFonts w:ascii="Times New Roman" w:hAnsi="Times New Roman" w:cs="Times New Roman"/>
          <w:sz w:val="24"/>
          <w:szCs w:val="24"/>
        </w:rPr>
      </w:pPr>
      <w:r w:rsidRPr="00285C91">
        <w:rPr>
          <w:rFonts w:ascii="Times New Roman" w:hAnsi="Times New Roman" w:cs="Times New Roman"/>
          <w:sz w:val="24"/>
          <w:szCs w:val="24"/>
        </w:rPr>
        <w:t>As a globally recognized thought leader, Dr. Ali has published extensively in Scopus-indexed journals and with renowned international academic publishers. His scholarly output includes edited volumes and research monographs with Edinburgh University Press, Edward Elgar, Palgrave Macmillan, Springer-Nature, and Taylor &amp; Francis. His research focuses on areas such as Islamic economics and finance, financial technology (Fintech), sustainability, social and impact finance, and Islamic information systems.</w:t>
      </w:r>
    </w:p>
    <w:p w14:paraId="6C1597AB" w14:textId="77777777" w:rsidR="007342DE" w:rsidRPr="00490CCF" w:rsidRDefault="007342DE" w:rsidP="007342DE">
      <w:pPr>
        <w:spacing w:after="0" w:line="240" w:lineRule="auto"/>
        <w:rPr>
          <w:rFonts w:ascii="Times New Roman" w:hAnsi="Times New Roman" w:cs="Times New Roman"/>
          <w:sz w:val="24"/>
          <w:szCs w:val="24"/>
        </w:rPr>
      </w:pPr>
    </w:p>
    <w:p w14:paraId="13687602" w14:textId="77777777" w:rsidR="007342DE" w:rsidRPr="00285C91" w:rsidRDefault="007342DE" w:rsidP="007342DE">
      <w:pPr>
        <w:spacing w:after="0" w:line="240" w:lineRule="auto"/>
        <w:rPr>
          <w:rFonts w:ascii="Times New Roman" w:hAnsi="Times New Roman" w:cs="Times New Roman"/>
          <w:sz w:val="24"/>
          <w:szCs w:val="24"/>
        </w:rPr>
      </w:pPr>
      <w:r w:rsidRPr="00285C91">
        <w:rPr>
          <w:rFonts w:ascii="Times New Roman" w:hAnsi="Times New Roman" w:cs="Times New Roman"/>
          <w:sz w:val="24"/>
          <w:szCs w:val="24"/>
        </w:rPr>
        <w:t>Dr. Ali is a founding affiliate of the Centre for Islamic Finance at the University of Bolton in the United Kingdom. He also serves as an Academic Advisor to the Harvard Muslim Alumni Association, contributing to the biennial Harvard Islamic Finance Conference. Additionally, he co-chairs the Steering Committee for the SOAS University of London Annual Islamic Finance Events, which include a public lecture and an academic workshop. He currently holds memberships on the Saleh Kamel Islamic Economic Award Committee in Jeddah, and the Accounting and Auditing Organization for Islamic Financial Institutions (AAOIFI) in Manama, Bahrain.</w:t>
      </w:r>
    </w:p>
    <w:p w14:paraId="2983DA02" w14:textId="77777777" w:rsidR="007342DE" w:rsidRPr="00490CCF" w:rsidRDefault="007342DE" w:rsidP="007342DE">
      <w:pPr>
        <w:spacing w:after="0" w:line="240" w:lineRule="auto"/>
        <w:rPr>
          <w:rFonts w:ascii="Times New Roman" w:hAnsi="Times New Roman" w:cs="Times New Roman"/>
          <w:sz w:val="24"/>
          <w:szCs w:val="24"/>
        </w:rPr>
      </w:pPr>
    </w:p>
    <w:p w14:paraId="424F49CE" w14:textId="77777777" w:rsidR="007342DE" w:rsidRPr="00285C91" w:rsidRDefault="007342DE" w:rsidP="007342DE">
      <w:pPr>
        <w:spacing w:after="0" w:line="240" w:lineRule="auto"/>
        <w:rPr>
          <w:rFonts w:ascii="Times New Roman" w:hAnsi="Times New Roman" w:cs="Times New Roman"/>
          <w:sz w:val="24"/>
          <w:szCs w:val="24"/>
        </w:rPr>
      </w:pPr>
      <w:r w:rsidRPr="00285C91">
        <w:rPr>
          <w:rFonts w:ascii="Times New Roman" w:hAnsi="Times New Roman" w:cs="Times New Roman"/>
          <w:sz w:val="24"/>
          <w:szCs w:val="24"/>
        </w:rPr>
        <w:t>Dr. Ali is widely respected not only for his leadership and academic contributions, but also for his role as a mentor and facilitator. His commitment to guiding younger generations and building bridges across institutional and cultural boundaries has had a lasting impact. He adheres to a personal philosophy of building through complementarity rather than competition, which has underpinned his efforts to develop enduring knowledge platforms and collaborative frameworks.</w:t>
      </w:r>
    </w:p>
    <w:p w14:paraId="76CF3DD2" w14:textId="77777777" w:rsidR="007342DE" w:rsidRPr="00490CCF" w:rsidRDefault="007342DE" w:rsidP="007342DE">
      <w:pPr>
        <w:spacing w:after="0" w:line="240" w:lineRule="auto"/>
        <w:rPr>
          <w:rFonts w:ascii="Times New Roman" w:hAnsi="Times New Roman" w:cs="Times New Roman"/>
          <w:sz w:val="24"/>
          <w:szCs w:val="24"/>
        </w:rPr>
      </w:pPr>
    </w:p>
    <w:p w14:paraId="0783A744" w14:textId="77777777" w:rsidR="007342DE" w:rsidRPr="00285C91" w:rsidRDefault="007342DE" w:rsidP="007342DE">
      <w:pPr>
        <w:spacing w:after="0" w:line="240" w:lineRule="auto"/>
        <w:rPr>
          <w:rFonts w:ascii="Times New Roman" w:hAnsi="Times New Roman" w:cs="Times New Roman"/>
          <w:sz w:val="24"/>
          <w:szCs w:val="24"/>
        </w:rPr>
      </w:pPr>
      <w:r w:rsidRPr="00285C91">
        <w:rPr>
          <w:rFonts w:ascii="Times New Roman" w:hAnsi="Times New Roman" w:cs="Times New Roman"/>
          <w:sz w:val="24"/>
          <w:szCs w:val="24"/>
        </w:rPr>
        <w:t>He received his Doctor of Philosophy (Ph.D.) from the University of Strathclyde in the United Kingdom. In addition to his time at Harvard University, he has held visiting scholar positions at several leading universities, including the University of Wisconsin–Madison, the University of Pittsburgh, SOAS University of London, and Dauphine University in Paris.</w:t>
      </w:r>
    </w:p>
    <w:p w14:paraId="60B4867C" w14:textId="77777777" w:rsidR="007342DE" w:rsidRPr="00490CCF" w:rsidRDefault="007342DE" w:rsidP="007342DE">
      <w:pPr>
        <w:spacing w:after="0" w:line="240" w:lineRule="auto"/>
        <w:rPr>
          <w:rFonts w:ascii="Times New Roman" w:hAnsi="Times New Roman" w:cs="Times New Roman"/>
          <w:sz w:val="24"/>
          <w:szCs w:val="24"/>
        </w:rPr>
      </w:pPr>
    </w:p>
    <w:p w14:paraId="6AB30CF9" w14:textId="79DC88E6" w:rsidR="007E2B5F" w:rsidRPr="0044517A" w:rsidRDefault="007E2B5F" w:rsidP="003F1E3E">
      <w:pPr>
        <w:spacing w:after="0" w:line="240" w:lineRule="auto"/>
        <w:rPr>
          <w:rFonts w:ascii="Times New Roman" w:hAnsi="Times New Roman" w:cs="Times New Roman"/>
          <w:sz w:val="24"/>
          <w:szCs w:val="24"/>
        </w:rPr>
      </w:pPr>
      <w:r w:rsidRPr="0044517A">
        <w:rPr>
          <w:rFonts w:ascii="Times New Roman" w:hAnsi="Times New Roman" w:cs="Times New Roman"/>
          <w:sz w:val="24"/>
          <w:szCs w:val="24"/>
        </w:rPr>
        <w:t>Dr. Ali is currently concluding his tenure at Hamad Bin Khalifa University and preparing for a temporary relocation to his home in Boston. While he will continue his service as a consultant, academic leader, and advisor from there, his longer-term transition may be to Al Madinah. In line with the spirit of this curriculum vitae, Dr. Ali expresses his interest and availability to join the Islamic University of Madinah as an advisor or consultant, contributing to its academic vision and institutional development.</w:t>
      </w:r>
    </w:p>
    <w:p w14:paraId="6AC4E12D" w14:textId="77777777" w:rsidR="001D19C9" w:rsidRDefault="001D19C9" w:rsidP="001D19C9">
      <w:pPr>
        <w:pStyle w:val="BodyText"/>
        <w:rPr>
          <w:b/>
          <w:sz w:val="32"/>
          <w:szCs w:val="32"/>
        </w:rPr>
      </w:pPr>
    </w:p>
    <w:p w14:paraId="45F250D5" w14:textId="77777777" w:rsidR="0044517A" w:rsidRDefault="0044517A" w:rsidP="001D19C9">
      <w:pPr>
        <w:pStyle w:val="BodyText"/>
        <w:rPr>
          <w:b/>
          <w:sz w:val="32"/>
          <w:szCs w:val="32"/>
        </w:rPr>
      </w:pPr>
    </w:p>
    <w:p w14:paraId="1D60D41E" w14:textId="77777777" w:rsidR="0044517A" w:rsidRDefault="0044517A" w:rsidP="001D19C9">
      <w:pPr>
        <w:pStyle w:val="BodyText"/>
        <w:rPr>
          <w:b/>
          <w:sz w:val="32"/>
          <w:szCs w:val="32"/>
        </w:rPr>
      </w:pPr>
    </w:p>
    <w:p w14:paraId="5B06204E" w14:textId="203EB0C0" w:rsidR="00EC76AA" w:rsidRDefault="0007751C" w:rsidP="003F1E3E">
      <w:pPr>
        <w:spacing w:after="0" w:line="240" w:lineRule="auto"/>
        <w:rPr>
          <w:rFonts w:ascii="Times New Roman" w:hAnsi="Times New Roman" w:cs="Times New Roman"/>
          <w:b/>
          <w:color w:val="222222"/>
          <w:sz w:val="32"/>
          <w:szCs w:val="32"/>
          <w:lang w:val="en"/>
        </w:rPr>
      </w:pPr>
      <w:r w:rsidRPr="002F3EEC">
        <w:rPr>
          <w:rFonts w:ascii="Times New Roman" w:hAnsi="Times New Roman" w:cs="Times New Roman"/>
          <w:b/>
          <w:color w:val="222222"/>
          <w:sz w:val="32"/>
          <w:szCs w:val="32"/>
          <w:lang w:val="en"/>
        </w:rPr>
        <w:lastRenderedPageBreak/>
        <w:t>Books</w:t>
      </w:r>
    </w:p>
    <w:p w14:paraId="019526EB" w14:textId="77777777" w:rsidR="006E7DCC" w:rsidRDefault="006E7DCC" w:rsidP="002A5F36">
      <w:pPr>
        <w:pStyle w:val="BodyText"/>
        <w:rPr>
          <w:bCs/>
          <w:sz w:val="20"/>
        </w:rPr>
      </w:pPr>
      <w:bookmarkStart w:id="0" w:name="_Hlk21868057"/>
    </w:p>
    <w:p w14:paraId="28353CE4" w14:textId="12689166" w:rsidR="001401DE" w:rsidRPr="00AF0536" w:rsidRDefault="001401DE" w:rsidP="001401DE">
      <w:pPr>
        <w:pStyle w:val="ListParagraph"/>
        <w:numPr>
          <w:ilvl w:val="0"/>
          <w:numId w:val="3"/>
        </w:numPr>
        <w:spacing w:after="0" w:line="240" w:lineRule="auto"/>
        <w:ind w:left="360"/>
        <w:rPr>
          <w:rFonts w:ascii="Times New Roman" w:hAnsi="Times New Roman" w:cs="Times New Roman"/>
          <w:iCs/>
          <w:sz w:val="20"/>
        </w:rPr>
      </w:pPr>
      <w:r>
        <w:rPr>
          <w:rFonts w:ascii="Times New Roman" w:hAnsi="Times New Roman" w:cs="Times New Roman"/>
          <w:iCs/>
          <w:sz w:val="20"/>
        </w:rPr>
        <w:t xml:space="preserve">Ali, Syed Nazim (Co-edited: Umar A Oseni and Zul Hakim Jumat). </w:t>
      </w:r>
      <w:r w:rsidRPr="001401DE">
        <w:rPr>
          <w:rFonts w:ascii="Times New Roman" w:hAnsi="Times New Roman" w:cs="Times New Roman"/>
          <w:b/>
          <w:bCs/>
          <w:i/>
          <w:sz w:val="20"/>
        </w:rPr>
        <w:t>Islamic Finance and the Pursuit of Sustainable Prosperity</w:t>
      </w:r>
      <w:r>
        <w:rPr>
          <w:rFonts w:ascii="Times New Roman" w:hAnsi="Times New Roman" w:cs="Times New Roman"/>
          <w:i/>
          <w:sz w:val="20"/>
        </w:rPr>
        <w:t xml:space="preserve">. </w:t>
      </w:r>
      <w:r w:rsidRPr="00AF0536">
        <w:rPr>
          <w:rFonts w:ascii="Times New Roman" w:hAnsi="Times New Roman" w:cs="Times New Roman"/>
          <w:iCs/>
          <w:sz w:val="20"/>
        </w:rPr>
        <w:t>Cheltenham, Glos: Edward Elgar, 202</w:t>
      </w:r>
      <w:r>
        <w:rPr>
          <w:rFonts w:ascii="Times New Roman" w:hAnsi="Times New Roman" w:cs="Times New Roman"/>
          <w:iCs/>
          <w:sz w:val="20"/>
        </w:rPr>
        <w:t>5</w:t>
      </w:r>
      <w:r w:rsidRPr="00AF0536">
        <w:rPr>
          <w:rFonts w:ascii="Times New Roman" w:hAnsi="Times New Roman" w:cs="Times New Roman"/>
          <w:iCs/>
          <w:sz w:val="20"/>
        </w:rPr>
        <w:t> ISBN: </w:t>
      </w:r>
      <w:r w:rsidRPr="001401DE">
        <w:rPr>
          <w:rFonts w:ascii="Times New Roman" w:hAnsi="Times New Roman" w:cs="Times New Roman"/>
          <w:iCs/>
          <w:sz w:val="20"/>
        </w:rPr>
        <w:t>9781035349678</w:t>
      </w:r>
      <w:r>
        <w:rPr>
          <w:rFonts w:ascii="Times New Roman" w:hAnsi="Times New Roman" w:cs="Times New Roman"/>
          <w:iCs/>
          <w:sz w:val="20"/>
        </w:rPr>
        <w:t xml:space="preserve"> (scheduled for Nov.)</w:t>
      </w:r>
    </w:p>
    <w:p w14:paraId="39A37AE4" w14:textId="77777777" w:rsidR="001401DE" w:rsidRDefault="001401DE" w:rsidP="001401DE">
      <w:pPr>
        <w:pStyle w:val="ListParagraph"/>
        <w:spacing w:after="0" w:line="240" w:lineRule="auto"/>
        <w:ind w:left="360"/>
        <w:rPr>
          <w:rFonts w:ascii="Times New Roman" w:hAnsi="Times New Roman" w:cs="Times New Roman"/>
          <w:iCs/>
          <w:sz w:val="20"/>
        </w:rPr>
      </w:pPr>
    </w:p>
    <w:p w14:paraId="01AABF55" w14:textId="4B1D2F11" w:rsidR="009652EC" w:rsidRPr="00AF0536" w:rsidRDefault="009652EC" w:rsidP="00AF0536">
      <w:pPr>
        <w:pStyle w:val="ListParagraph"/>
        <w:numPr>
          <w:ilvl w:val="0"/>
          <w:numId w:val="3"/>
        </w:numPr>
        <w:spacing w:after="0" w:line="240" w:lineRule="auto"/>
        <w:ind w:left="360"/>
        <w:rPr>
          <w:rFonts w:ascii="Times New Roman" w:hAnsi="Times New Roman" w:cs="Times New Roman"/>
          <w:iCs/>
          <w:sz w:val="20"/>
        </w:rPr>
      </w:pPr>
      <w:r w:rsidRPr="00AF0536">
        <w:rPr>
          <w:rFonts w:ascii="Times New Roman" w:hAnsi="Times New Roman" w:cs="Times New Roman"/>
          <w:iCs/>
          <w:sz w:val="20"/>
        </w:rPr>
        <w:t>Ali, Syed Nazim (Co-</w:t>
      </w:r>
      <w:r w:rsidR="006D267E" w:rsidRPr="00AF0536">
        <w:rPr>
          <w:rFonts w:ascii="Times New Roman" w:hAnsi="Times New Roman" w:cs="Times New Roman"/>
          <w:iCs/>
          <w:sz w:val="20"/>
        </w:rPr>
        <w:t>edited</w:t>
      </w:r>
      <w:r w:rsidRPr="00AF0536">
        <w:rPr>
          <w:rFonts w:ascii="Times New Roman" w:hAnsi="Times New Roman" w:cs="Times New Roman"/>
          <w:iCs/>
          <w:sz w:val="20"/>
        </w:rPr>
        <w:t xml:space="preserve">: Jumat, Zul Hakim). </w:t>
      </w:r>
      <w:r w:rsidRPr="00AF0536">
        <w:rPr>
          <w:rFonts w:ascii="Times New Roman" w:hAnsi="Times New Roman" w:cs="Times New Roman"/>
          <w:b/>
          <w:bCs/>
          <w:i/>
          <w:sz w:val="20"/>
        </w:rPr>
        <w:t>Islamic Finance in the Digital Age</w:t>
      </w:r>
      <w:r w:rsidRPr="00AF0536">
        <w:rPr>
          <w:rFonts w:ascii="Times New Roman" w:hAnsi="Times New Roman" w:cs="Times New Roman"/>
          <w:iCs/>
          <w:sz w:val="20"/>
        </w:rPr>
        <w:t xml:space="preserve">. </w:t>
      </w:r>
      <w:r w:rsidR="00F76837" w:rsidRPr="00AF0536">
        <w:rPr>
          <w:rFonts w:ascii="Times New Roman" w:hAnsi="Times New Roman" w:cs="Times New Roman"/>
          <w:iCs/>
          <w:sz w:val="20"/>
        </w:rPr>
        <w:t>Cheltenham, Glos: Edward Elgar, 2024 ISBN: 978 1 03532 294 7 </w:t>
      </w:r>
    </w:p>
    <w:p w14:paraId="23252444" w14:textId="77777777" w:rsidR="00F76837" w:rsidRDefault="00F76837" w:rsidP="00AF0536">
      <w:pPr>
        <w:spacing w:after="0" w:line="240" w:lineRule="auto"/>
        <w:ind w:left="360"/>
        <w:rPr>
          <w:rFonts w:ascii="Times New Roman" w:hAnsi="Times New Roman" w:cs="Times New Roman"/>
          <w:iCs/>
          <w:sz w:val="20"/>
        </w:rPr>
      </w:pPr>
    </w:p>
    <w:p w14:paraId="01B4D198" w14:textId="15E9C26E" w:rsidR="00D77701" w:rsidRPr="00AF0536" w:rsidRDefault="00D77701" w:rsidP="00AF0536">
      <w:pPr>
        <w:pStyle w:val="ListParagraph"/>
        <w:numPr>
          <w:ilvl w:val="0"/>
          <w:numId w:val="3"/>
        </w:numPr>
        <w:spacing w:after="0" w:line="240" w:lineRule="auto"/>
        <w:ind w:left="360"/>
        <w:rPr>
          <w:rFonts w:ascii="Times New Roman" w:hAnsi="Times New Roman" w:cs="Times New Roman"/>
          <w:b/>
          <w:bCs/>
          <w:i/>
          <w:sz w:val="20"/>
        </w:rPr>
      </w:pPr>
      <w:r w:rsidRPr="00AF0536">
        <w:rPr>
          <w:rFonts w:ascii="Times New Roman" w:hAnsi="Times New Roman" w:cs="Times New Roman"/>
          <w:iCs/>
          <w:sz w:val="20"/>
        </w:rPr>
        <w:t>Ali, Syed Nazim (Co-edit</w:t>
      </w:r>
      <w:r w:rsidR="006D267E" w:rsidRPr="00AF0536">
        <w:rPr>
          <w:rFonts w:ascii="Times New Roman" w:hAnsi="Times New Roman" w:cs="Times New Roman"/>
          <w:iCs/>
          <w:sz w:val="20"/>
        </w:rPr>
        <w:t>ed</w:t>
      </w:r>
      <w:r w:rsidRPr="00AF0536">
        <w:rPr>
          <w:rFonts w:ascii="Times New Roman" w:hAnsi="Times New Roman" w:cs="Times New Roman"/>
          <w:iCs/>
          <w:sz w:val="20"/>
        </w:rPr>
        <w:t xml:space="preserve">: Jumat, Zul Hakim and Khateeb, Saqib H. </w:t>
      </w:r>
      <w:r w:rsidRPr="00AF0536">
        <w:rPr>
          <w:rFonts w:ascii="Times New Roman" w:hAnsi="Times New Roman" w:cs="Times New Roman"/>
          <w:b/>
          <w:bCs/>
          <w:i/>
          <w:sz w:val="20"/>
        </w:rPr>
        <w:t xml:space="preserve">Islamic Finance, FinTech, and the Road to Sustainability, </w:t>
      </w:r>
      <w:r w:rsidRPr="00AF0536">
        <w:rPr>
          <w:rFonts w:ascii="Times New Roman" w:hAnsi="Times New Roman" w:cs="Times New Roman"/>
          <w:iCs/>
          <w:sz w:val="20"/>
        </w:rPr>
        <w:t>London:</w:t>
      </w:r>
      <w:r w:rsidRPr="00AF0536">
        <w:rPr>
          <w:rFonts w:ascii="Times New Roman" w:hAnsi="Times New Roman" w:cs="Times New Roman"/>
          <w:b/>
          <w:bCs/>
          <w:i/>
          <w:sz w:val="20"/>
        </w:rPr>
        <w:t xml:space="preserve"> </w:t>
      </w:r>
      <w:r w:rsidRPr="00AF0536">
        <w:rPr>
          <w:rFonts w:ascii="Times New Roman" w:hAnsi="Times New Roman" w:cs="Times New Roman"/>
          <w:iCs/>
          <w:sz w:val="20"/>
        </w:rPr>
        <w:t>Palgrave Macmillan, 2023, ISBN 978-3-031-13302-2</w:t>
      </w:r>
    </w:p>
    <w:p w14:paraId="7E7D5412" w14:textId="77777777" w:rsidR="00D77701" w:rsidRDefault="00D77701" w:rsidP="00AF0536">
      <w:pPr>
        <w:spacing w:after="0" w:line="240" w:lineRule="auto"/>
        <w:ind w:left="360"/>
        <w:rPr>
          <w:rFonts w:ascii="Times New Roman" w:hAnsi="Times New Roman" w:cs="Times New Roman"/>
          <w:iCs/>
          <w:sz w:val="20"/>
        </w:rPr>
      </w:pPr>
    </w:p>
    <w:p w14:paraId="50B050D1" w14:textId="356B09F1" w:rsidR="00D77701" w:rsidRPr="001401DE" w:rsidRDefault="00D77701" w:rsidP="00AF0536">
      <w:pPr>
        <w:pStyle w:val="ListParagraph"/>
        <w:numPr>
          <w:ilvl w:val="0"/>
          <w:numId w:val="3"/>
        </w:numPr>
        <w:ind w:left="360"/>
        <w:rPr>
          <w:rFonts w:ascii="Times New Roman" w:eastAsia="Times New Roman" w:hAnsi="Times New Roman" w:cs="Times New Roman"/>
          <w:i/>
          <w:sz w:val="20"/>
          <w:szCs w:val="20"/>
        </w:rPr>
      </w:pPr>
      <w:r w:rsidRPr="00AF0536">
        <w:rPr>
          <w:rFonts w:ascii="Times New Roman" w:hAnsi="Times New Roman" w:cs="Times New Roman"/>
          <w:sz w:val="20"/>
          <w:szCs w:val="20"/>
        </w:rPr>
        <w:t>Ali, Syed Nazim (Co-</w:t>
      </w:r>
      <w:r w:rsidR="006D267E" w:rsidRPr="00AF0536">
        <w:rPr>
          <w:rFonts w:ascii="Times New Roman" w:hAnsi="Times New Roman" w:cs="Times New Roman"/>
          <w:sz w:val="20"/>
          <w:szCs w:val="20"/>
        </w:rPr>
        <w:t>e</w:t>
      </w:r>
      <w:r w:rsidRPr="00AF0536">
        <w:rPr>
          <w:rFonts w:ascii="Times New Roman" w:hAnsi="Times New Roman" w:cs="Times New Roman"/>
          <w:sz w:val="20"/>
          <w:szCs w:val="20"/>
        </w:rPr>
        <w:t>dited</w:t>
      </w:r>
      <w:r w:rsidR="006D267E" w:rsidRPr="00AF0536">
        <w:rPr>
          <w:rFonts w:ascii="Times New Roman" w:hAnsi="Times New Roman" w:cs="Times New Roman"/>
          <w:sz w:val="20"/>
          <w:szCs w:val="20"/>
        </w:rPr>
        <w:t>:</w:t>
      </w:r>
      <w:r w:rsidRPr="00AF0536">
        <w:rPr>
          <w:rFonts w:ascii="Times New Roman" w:hAnsi="Times New Roman" w:cs="Times New Roman"/>
          <w:sz w:val="20"/>
          <w:szCs w:val="20"/>
        </w:rPr>
        <w:t xml:space="preserve"> Oseni, Umar</w:t>
      </w:r>
      <w:r w:rsidR="006D267E" w:rsidRPr="00AF0536">
        <w:rPr>
          <w:rFonts w:ascii="Times New Roman" w:hAnsi="Times New Roman" w:cs="Times New Roman"/>
          <w:sz w:val="20"/>
          <w:szCs w:val="20"/>
        </w:rPr>
        <w:t xml:space="preserve"> A</w:t>
      </w:r>
      <w:r w:rsidRPr="00AF0536">
        <w:rPr>
          <w:rFonts w:ascii="Times New Roman" w:hAnsi="Times New Roman" w:cs="Times New Roman"/>
          <w:sz w:val="20"/>
          <w:szCs w:val="20"/>
        </w:rPr>
        <w:t xml:space="preserve">). </w:t>
      </w:r>
      <w:r w:rsidRPr="00AF0536">
        <w:rPr>
          <w:rFonts w:ascii="Times New Roman" w:eastAsia="Times New Roman" w:hAnsi="Times New Roman" w:cs="Times New Roman"/>
          <w:b/>
          <w:bCs/>
          <w:i/>
          <w:sz w:val="20"/>
          <w:szCs w:val="20"/>
        </w:rPr>
        <w:t xml:space="preserve">Waqf Development and Innovations: Socio-Economic and Legal Perspectives, </w:t>
      </w:r>
      <w:r w:rsidRPr="00AF0536">
        <w:rPr>
          <w:rFonts w:ascii="Times New Roman" w:eastAsia="Times New Roman" w:hAnsi="Times New Roman" w:cs="Times New Roman"/>
          <w:iCs/>
          <w:sz w:val="20"/>
          <w:szCs w:val="20"/>
        </w:rPr>
        <w:t>London: Routledge</w:t>
      </w:r>
      <w:r w:rsidR="003219B1" w:rsidRPr="00AF0536">
        <w:rPr>
          <w:rFonts w:ascii="Times New Roman" w:eastAsia="Times New Roman" w:hAnsi="Times New Roman" w:cs="Times New Roman"/>
          <w:iCs/>
          <w:sz w:val="20"/>
          <w:szCs w:val="20"/>
        </w:rPr>
        <w:t xml:space="preserve">, </w:t>
      </w:r>
      <w:r w:rsidR="003219B1" w:rsidRPr="00AF0536">
        <w:rPr>
          <w:rFonts w:ascii="Times New Roman" w:hAnsi="Times New Roman" w:cs="Times New Roman"/>
          <w:iCs/>
          <w:sz w:val="20"/>
        </w:rPr>
        <w:t>2021, ISBN 9781003158073</w:t>
      </w:r>
    </w:p>
    <w:p w14:paraId="45F29FDA" w14:textId="77777777" w:rsidR="001401DE" w:rsidRPr="001401DE" w:rsidRDefault="001401DE" w:rsidP="001401DE">
      <w:pPr>
        <w:pStyle w:val="ListParagraph"/>
        <w:rPr>
          <w:rFonts w:ascii="Times New Roman" w:eastAsia="Times New Roman" w:hAnsi="Times New Roman" w:cs="Times New Roman"/>
          <w:i/>
          <w:sz w:val="20"/>
          <w:szCs w:val="20"/>
        </w:rPr>
      </w:pPr>
    </w:p>
    <w:p w14:paraId="1719437C" w14:textId="62D41958" w:rsidR="00D77701" w:rsidRPr="001401DE" w:rsidRDefault="00D77701" w:rsidP="00AF0536">
      <w:pPr>
        <w:pStyle w:val="ListParagraph"/>
        <w:numPr>
          <w:ilvl w:val="0"/>
          <w:numId w:val="3"/>
        </w:numPr>
        <w:ind w:left="360"/>
        <w:rPr>
          <w:rFonts w:ascii="Times New Roman" w:eastAsia="Times New Roman" w:hAnsi="Times New Roman" w:cs="Times New Roman"/>
          <w:iCs/>
          <w:sz w:val="20"/>
          <w:szCs w:val="20"/>
        </w:rPr>
      </w:pPr>
      <w:r w:rsidRPr="00AF0536">
        <w:rPr>
          <w:rFonts w:ascii="Times New Roman" w:hAnsi="Times New Roman" w:cs="Times New Roman"/>
          <w:sz w:val="20"/>
          <w:szCs w:val="20"/>
        </w:rPr>
        <w:t>Ali, Syed Nazim (Co-</w:t>
      </w:r>
      <w:r w:rsidR="006D267E" w:rsidRPr="00AF0536">
        <w:rPr>
          <w:rFonts w:ascii="Times New Roman" w:hAnsi="Times New Roman" w:cs="Times New Roman"/>
          <w:sz w:val="20"/>
          <w:szCs w:val="20"/>
        </w:rPr>
        <w:t>e</w:t>
      </w:r>
      <w:r w:rsidRPr="00AF0536">
        <w:rPr>
          <w:rFonts w:ascii="Times New Roman" w:hAnsi="Times New Roman" w:cs="Times New Roman"/>
          <w:sz w:val="20"/>
          <w:szCs w:val="20"/>
        </w:rPr>
        <w:t>dited</w:t>
      </w:r>
      <w:r w:rsidR="006D267E" w:rsidRPr="00AF0536">
        <w:rPr>
          <w:rFonts w:ascii="Times New Roman" w:hAnsi="Times New Roman" w:cs="Times New Roman"/>
          <w:sz w:val="20"/>
          <w:szCs w:val="20"/>
        </w:rPr>
        <w:t>:</w:t>
      </w:r>
      <w:r w:rsidRPr="00AF0536">
        <w:rPr>
          <w:rFonts w:ascii="Times New Roman" w:hAnsi="Times New Roman" w:cs="Times New Roman"/>
          <w:sz w:val="20"/>
          <w:szCs w:val="20"/>
        </w:rPr>
        <w:t xml:space="preserve"> Jumat Zul Hakim). </w:t>
      </w:r>
      <w:r w:rsidRPr="00AF0536">
        <w:rPr>
          <w:rFonts w:ascii="Times New Roman" w:eastAsia="Times New Roman" w:hAnsi="Times New Roman" w:cs="Times New Roman"/>
          <w:b/>
          <w:bCs/>
          <w:i/>
          <w:sz w:val="20"/>
          <w:szCs w:val="20"/>
        </w:rPr>
        <w:t>Islamic Finance and Circular Economy: Connecting Impact and Value Creation.</w:t>
      </w:r>
      <w:r w:rsidRPr="00AF0536">
        <w:rPr>
          <w:rFonts w:ascii="Times New Roman" w:hAnsi="Times New Roman" w:cs="Times New Roman"/>
          <w:sz w:val="20"/>
          <w:szCs w:val="20"/>
        </w:rPr>
        <w:t xml:space="preserve"> Singapore: Springer-</w:t>
      </w:r>
      <w:r w:rsidRPr="00AF0536">
        <w:rPr>
          <w:rFonts w:ascii="Times New Roman" w:hAnsi="Times New Roman" w:cs="Times New Roman"/>
          <w:iCs/>
          <w:sz w:val="20"/>
        </w:rPr>
        <w:t>Nat</w:t>
      </w:r>
      <w:r w:rsidR="003219B1" w:rsidRPr="00AF0536">
        <w:rPr>
          <w:rFonts w:ascii="Times New Roman" w:hAnsi="Times New Roman" w:cs="Times New Roman"/>
          <w:iCs/>
          <w:sz w:val="20"/>
        </w:rPr>
        <w:t>ur</w:t>
      </w:r>
      <w:r w:rsidRPr="00AF0536">
        <w:rPr>
          <w:rFonts w:ascii="Times New Roman" w:hAnsi="Times New Roman" w:cs="Times New Roman"/>
          <w:iCs/>
          <w:sz w:val="20"/>
        </w:rPr>
        <w:t>e, 2021, ISBN 9811660603</w:t>
      </w:r>
    </w:p>
    <w:p w14:paraId="4EA633C4" w14:textId="77777777" w:rsidR="001401DE" w:rsidRPr="001401DE" w:rsidRDefault="001401DE" w:rsidP="001401DE">
      <w:pPr>
        <w:pStyle w:val="ListParagraph"/>
        <w:rPr>
          <w:rFonts w:ascii="Times New Roman" w:eastAsia="Times New Roman" w:hAnsi="Times New Roman" w:cs="Times New Roman"/>
          <w:iCs/>
          <w:sz w:val="20"/>
          <w:szCs w:val="20"/>
        </w:rPr>
      </w:pPr>
    </w:p>
    <w:p w14:paraId="6354C880" w14:textId="7E82663E" w:rsidR="00D77701" w:rsidRPr="001401DE" w:rsidRDefault="00D77701" w:rsidP="00AF0536">
      <w:pPr>
        <w:pStyle w:val="ListParagraph"/>
        <w:numPr>
          <w:ilvl w:val="0"/>
          <w:numId w:val="3"/>
        </w:numPr>
        <w:ind w:left="360"/>
        <w:rPr>
          <w:rFonts w:ascii="Times New Roman" w:hAnsi="Times New Roman" w:cs="Times New Roman"/>
          <w:b/>
          <w:bCs/>
          <w:i/>
          <w:sz w:val="20"/>
        </w:rPr>
      </w:pPr>
      <w:hyperlink r:id="rId10" w:history="1"/>
      <w:r w:rsidRPr="00AF0536">
        <w:rPr>
          <w:rFonts w:ascii="Times New Roman" w:hAnsi="Times New Roman" w:cs="Times New Roman"/>
          <w:sz w:val="20"/>
          <w:szCs w:val="20"/>
        </w:rPr>
        <w:t>Ali, Syed Nazim,</w:t>
      </w:r>
      <w:r w:rsidRPr="00AF0536">
        <w:rPr>
          <w:rFonts w:ascii="Times New Roman" w:hAnsi="Times New Roman" w:cs="Times New Roman"/>
          <w:bCs/>
          <w:sz w:val="20"/>
        </w:rPr>
        <w:t xml:space="preserve"> </w:t>
      </w:r>
      <w:r w:rsidRPr="00AF0536">
        <w:rPr>
          <w:rFonts w:ascii="Times New Roman" w:hAnsi="Times New Roman" w:cs="Times New Roman"/>
          <w:b/>
          <w:bCs/>
          <w:i/>
          <w:sz w:val="20"/>
        </w:rPr>
        <w:t xml:space="preserve">Islamic Finance and Social Welfare, </w:t>
      </w:r>
      <w:r w:rsidRPr="00AF0536">
        <w:rPr>
          <w:rFonts w:ascii="Times New Roman" w:hAnsi="Times New Roman" w:cs="Times New Roman"/>
          <w:sz w:val="20"/>
        </w:rPr>
        <w:t>Vol. 4. Papers presented at the 10</w:t>
      </w:r>
      <w:r w:rsidRPr="00AF0536">
        <w:rPr>
          <w:rFonts w:ascii="Times New Roman" w:hAnsi="Times New Roman" w:cs="Times New Roman"/>
          <w:sz w:val="20"/>
          <w:vertAlign w:val="superscript"/>
        </w:rPr>
        <w:t>th</w:t>
      </w:r>
      <w:r w:rsidRPr="00AF0536">
        <w:rPr>
          <w:rFonts w:ascii="Times New Roman" w:hAnsi="Times New Roman" w:cs="Times New Roman"/>
          <w:sz w:val="20"/>
        </w:rPr>
        <w:t xml:space="preserve"> International Islamic Economics and Finance Conference</w:t>
      </w:r>
      <w:r w:rsidRPr="00AF0536">
        <w:rPr>
          <w:rFonts w:ascii="Times New Roman" w:hAnsi="Times New Roman" w:cs="Times New Roman"/>
          <w:b/>
          <w:bCs/>
          <w:i/>
          <w:sz w:val="20"/>
        </w:rPr>
        <w:t xml:space="preserve">. </w:t>
      </w:r>
      <w:r w:rsidRPr="00AF0536">
        <w:rPr>
          <w:rFonts w:ascii="Times New Roman" w:hAnsi="Times New Roman" w:cs="Times New Roman"/>
          <w:bCs/>
          <w:sz w:val="20"/>
        </w:rPr>
        <w:t>Doha, HBKU Press</w:t>
      </w:r>
      <w:r w:rsidR="003219B1" w:rsidRPr="00AF0536">
        <w:rPr>
          <w:rFonts w:ascii="Times New Roman" w:hAnsi="Times New Roman" w:cs="Times New Roman"/>
          <w:bCs/>
          <w:sz w:val="20"/>
        </w:rPr>
        <w:t xml:space="preserve">, </w:t>
      </w:r>
      <w:r w:rsidRPr="00AF0536">
        <w:rPr>
          <w:rFonts w:ascii="Times New Roman" w:hAnsi="Times New Roman" w:cs="Times New Roman"/>
          <w:color w:val="000000"/>
          <w:sz w:val="20"/>
        </w:rPr>
        <w:t>2021</w:t>
      </w:r>
    </w:p>
    <w:p w14:paraId="69530286" w14:textId="77777777" w:rsidR="001401DE" w:rsidRPr="001401DE" w:rsidRDefault="001401DE" w:rsidP="001401DE">
      <w:pPr>
        <w:pStyle w:val="ListParagraph"/>
        <w:rPr>
          <w:rFonts w:ascii="Times New Roman" w:hAnsi="Times New Roman" w:cs="Times New Roman"/>
          <w:b/>
          <w:bCs/>
          <w:i/>
          <w:sz w:val="20"/>
        </w:rPr>
      </w:pPr>
    </w:p>
    <w:p w14:paraId="49A9A4EE" w14:textId="08C2D270" w:rsidR="002F4C49" w:rsidRPr="00AF0536" w:rsidRDefault="002F4C49" w:rsidP="00AF0536">
      <w:pPr>
        <w:pStyle w:val="ListParagraph"/>
        <w:numPr>
          <w:ilvl w:val="0"/>
          <w:numId w:val="3"/>
        </w:numPr>
        <w:spacing w:after="0" w:line="240" w:lineRule="auto"/>
        <w:ind w:left="360"/>
        <w:rPr>
          <w:rFonts w:ascii="Times New Roman" w:hAnsi="Times New Roman" w:cs="Times New Roman"/>
          <w:i/>
          <w:sz w:val="20"/>
        </w:rPr>
      </w:pPr>
      <w:r w:rsidRPr="00AF0536">
        <w:rPr>
          <w:rFonts w:ascii="Times New Roman" w:hAnsi="Times New Roman" w:cs="Times New Roman"/>
          <w:iCs/>
          <w:sz w:val="20"/>
        </w:rPr>
        <w:t>Ali, Syed Nazim (Co-</w:t>
      </w:r>
      <w:r w:rsidR="00AC749F" w:rsidRPr="00AF0536">
        <w:rPr>
          <w:rFonts w:ascii="Times New Roman" w:hAnsi="Times New Roman" w:cs="Times New Roman"/>
          <w:iCs/>
          <w:sz w:val="20"/>
        </w:rPr>
        <w:t>edit</w:t>
      </w:r>
      <w:r w:rsidR="006D267E" w:rsidRPr="00AF0536">
        <w:rPr>
          <w:rFonts w:ascii="Times New Roman" w:hAnsi="Times New Roman" w:cs="Times New Roman"/>
          <w:iCs/>
          <w:sz w:val="20"/>
        </w:rPr>
        <w:t>ed</w:t>
      </w:r>
      <w:r w:rsidRPr="00AF0536">
        <w:rPr>
          <w:rFonts w:ascii="Times New Roman" w:hAnsi="Times New Roman" w:cs="Times New Roman"/>
          <w:iCs/>
          <w:sz w:val="20"/>
        </w:rPr>
        <w:t>: Alam, Nafees)</w:t>
      </w:r>
      <w:r w:rsidRPr="00AF0536">
        <w:rPr>
          <w:rFonts w:ascii="Times New Roman" w:hAnsi="Times New Roman" w:cs="Times New Roman"/>
          <w:i/>
          <w:sz w:val="20"/>
        </w:rPr>
        <w:t xml:space="preserve">. </w:t>
      </w:r>
      <w:r w:rsidRPr="00AF0536">
        <w:rPr>
          <w:rFonts w:ascii="Times New Roman" w:hAnsi="Times New Roman" w:cs="Times New Roman"/>
          <w:b/>
          <w:i/>
          <w:sz w:val="20"/>
        </w:rPr>
        <w:t>Fintech, Digital Currency and the Future of Islamic Finance in the GCC</w:t>
      </w:r>
      <w:r w:rsidRPr="00AF0536">
        <w:rPr>
          <w:rFonts w:ascii="Times New Roman" w:hAnsi="Times New Roman" w:cs="Times New Roman"/>
          <w:i/>
          <w:sz w:val="20"/>
        </w:rPr>
        <w:t xml:space="preserve">, Singapore: </w:t>
      </w:r>
      <w:r w:rsidRPr="00AF0536">
        <w:rPr>
          <w:rFonts w:ascii="Times New Roman" w:hAnsi="Times New Roman" w:cs="Times New Roman"/>
          <w:iCs/>
          <w:sz w:val="20"/>
        </w:rPr>
        <w:t>Palgrave Macmillan 2021,</w:t>
      </w:r>
      <w:r w:rsidR="00D77701" w:rsidRPr="00AF0536">
        <w:rPr>
          <w:rFonts w:ascii="Times New Roman" w:hAnsi="Times New Roman" w:cs="Times New Roman"/>
          <w:iCs/>
          <w:sz w:val="20"/>
        </w:rPr>
        <w:t xml:space="preserve"> ISBN</w:t>
      </w:r>
      <w:r w:rsidRPr="00AF0536">
        <w:rPr>
          <w:rFonts w:ascii="Times New Roman" w:hAnsi="Times New Roman" w:cs="Times New Roman"/>
          <w:iCs/>
          <w:sz w:val="20"/>
        </w:rPr>
        <w:t xml:space="preserve"> 978-3-030-49247-2</w:t>
      </w:r>
    </w:p>
    <w:p w14:paraId="61D52998" w14:textId="77777777" w:rsidR="002F4C49" w:rsidRDefault="002F4C49" w:rsidP="00AF0536">
      <w:pPr>
        <w:pStyle w:val="BodyText"/>
        <w:ind w:left="360"/>
        <w:rPr>
          <w:bCs/>
          <w:sz w:val="20"/>
        </w:rPr>
      </w:pPr>
    </w:p>
    <w:p w14:paraId="6522FA8E" w14:textId="668A4710" w:rsidR="002A5F36" w:rsidRPr="001B0092" w:rsidRDefault="002A5F36" w:rsidP="00AF0536">
      <w:pPr>
        <w:pStyle w:val="BodyText"/>
        <w:numPr>
          <w:ilvl w:val="0"/>
          <w:numId w:val="3"/>
        </w:numPr>
        <w:ind w:left="360"/>
        <w:rPr>
          <w:bCs/>
          <w:sz w:val="20"/>
        </w:rPr>
      </w:pPr>
      <w:r w:rsidRPr="00002D3C">
        <w:rPr>
          <w:bCs/>
          <w:sz w:val="20"/>
        </w:rPr>
        <w:t>Ali, S</w:t>
      </w:r>
      <w:r w:rsidR="006E7DCC">
        <w:rPr>
          <w:bCs/>
          <w:sz w:val="20"/>
        </w:rPr>
        <w:t>yed</w:t>
      </w:r>
      <w:r w:rsidRPr="00002D3C">
        <w:rPr>
          <w:bCs/>
          <w:sz w:val="20"/>
        </w:rPr>
        <w:t xml:space="preserve"> Nazim</w:t>
      </w:r>
      <w:r w:rsidR="00FF3B8A">
        <w:rPr>
          <w:bCs/>
          <w:sz w:val="20"/>
        </w:rPr>
        <w:t xml:space="preserve"> (co-edit</w:t>
      </w:r>
      <w:r w:rsidR="00607B22">
        <w:rPr>
          <w:bCs/>
          <w:sz w:val="20"/>
        </w:rPr>
        <w:t>ors:</w:t>
      </w:r>
      <w:r w:rsidR="00FF3B8A">
        <w:rPr>
          <w:bCs/>
          <w:sz w:val="20"/>
        </w:rPr>
        <w:t xml:space="preserve"> </w:t>
      </w:r>
      <w:r w:rsidRPr="001B0092">
        <w:rPr>
          <w:bCs/>
          <w:sz w:val="20"/>
        </w:rPr>
        <w:t>Tariq, W</w:t>
      </w:r>
      <w:r w:rsidR="00557DB2">
        <w:rPr>
          <w:bCs/>
          <w:sz w:val="20"/>
        </w:rPr>
        <w:t>ijdan</w:t>
      </w:r>
      <w:r w:rsidRPr="001B0092">
        <w:rPr>
          <w:bCs/>
          <w:sz w:val="20"/>
        </w:rPr>
        <w:t xml:space="preserve">. and Al </w:t>
      </w:r>
      <w:proofErr w:type="spellStart"/>
      <w:r w:rsidRPr="001B0092">
        <w:rPr>
          <w:bCs/>
          <w:sz w:val="20"/>
        </w:rPr>
        <w:t>Quradaghi</w:t>
      </w:r>
      <w:proofErr w:type="spellEnd"/>
      <w:r w:rsidRPr="001B0092">
        <w:rPr>
          <w:bCs/>
          <w:sz w:val="20"/>
        </w:rPr>
        <w:t>, B</w:t>
      </w:r>
      <w:r>
        <w:rPr>
          <w:bCs/>
          <w:sz w:val="20"/>
        </w:rPr>
        <w:t>.</w:t>
      </w:r>
      <w:r w:rsidRPr="001B0092">
        <w:rPr>
          <w:bCs/>
          <w:sz w:val="20"/>
        </w:rPr>
        <w:t xml:space="preserve"> A). </w:t>
      </w:r>
      <w:r w:rsidRPr="001B0092">
        <w:rPr>
          <w:b/>
          <w:i/>
          <w:iCs/>
          <w:sz w:val="20"/>
        </w:rPr>
        <w:t xml:space="preserve">Th Edinburgh Companion to </w:t>
      </w:r>
      <w:proofErr w:type="spellStart"/>
      <w:proofErr w:type="gramStart"/>
      <w:r w:rsidRPr="001B0092">
        <w:rPr>
          <w:b/>
          <w:i/>
          <w:iCs/>
          <w:sz w:val="20"/>
        </w:rPr>
        <w:t>Shari‘</w:t>
      </w:r>
      <w:proofErr w:type="gramEnd"/>
      <w:r w:rsidRPr="001B0092">
        <w:rPr>
          <w:b/>
          <w:i/>
          <w:iCs/>
          <w:sz w:val="20"/>
        </w:rPr>
        <w:t>ah</w:t>
      </w:r>
      <w:proofErr w:type="spellEnd"/>
      <w:r w:rsidRPr="001B0092">
        <w:rPr>
          <w:b/>
          <w:i/>
          <w:iCs/>
          <w:sz w:val="20"/>
        </w:rPr>
        <w:t xml:space="preserve"> Governance in Islamic Finance</w:t>
      </w:r>
      <w:r w:rsidRPr="001B0092">
        <w:rPr>
          <w:bCs/>
          <w:sz w:val="20"/>
        </w:rPr>
        <w:t>. Edinburgh, U.K: Edinburgh University Press, April 2020, 480p. ISBN: 978 147 4436007</w:t>
      </w:r>
    </w:p>
    <w:p w14:paraId="09F302B7" w14:textId="77777777" w:rsidR="002A5F36" w:rsidRPr="001B0092" w:rsidRDefault="002A5F36" w:rsidP="00AF0536">
      <w:pPr>
        <w:pStyle w:val="BodyText"/>
        <w:ind w:left="360"/>
        <w:rPr>
          <w:bCs/>
          <w:sz w:val="20"/>
          <w:lang w:val="en-GB"/>
        </w:rPr>
      </w:pPr>
    </w:p>
    <w:p w14:paraId="4ABBD3E3" w14:textId="5AA37830" w:rsidR="002A5F36" w:rsidRPr="001B0092" w:rsidRDefault="002A5F36" w:rsidP="00AF0536">
      <w:pPr>
        <w:pStyle w:val="BodyText"/>
        <w:numPr>
          <w:ilvl w:val="0"/>
          <w:numId w:val="3"/>
        </w:numPr>
        <w:ind w:left="360"/>
        <w:rPr>
          <w:bCs/>
          <w:sz w:val="20"/>
          <w:lang w:val="en-GB"/>
        </w:rPr>
      </w:pPr>
      <w:r w:rsidRPr="00002D3C">
        <w:rPr>
          <w:sz w:val="20"/>
          <w:lang w:val="en-GB"/>
        </w:rPr>
        <w:t>Ali, S. Nazim</w:t>
      </w:r>
      <w:r w:rsidR="00FF3B8A">
        <w:rPr>
          <w:sz w:val="20"/>
          <w:lang w:val="en-GB"/>
        </w:rPr>
        <w:t xml:space="preserve"> (co-edit</w:t>
      </w:r>
      <w:r w:rsidR="006D267E">
        <w:rPr>
          <w:sz w:val="20"/>
          <w:lang w:val="en-GB"/>
        </w:rPr>
        <w:t>ed</w:t>
      </w:r>
      <w:r w:rsidR="00607B22">
        <w:rPr>
          <w:sz w:val="20"/>
          <w:lang w:val="en-GB"/>
        </w:rPr>
        <w:t>:</w:t>
      </w:r>
      <w:r w:rsidR="00FF3B8A">
        <w:rPr>
          <w:sz w:val="20"/>
          <w:lang w:val="en-GB"/>
        </w:rPr>
        <w:t xml:space="preserve"> </w:t>
      </w:r>
      <w:r w:rsidR="00FF3B8A" w:rsidRPr="001B0092">
        <w:rPr>
          <w:bCs/>
          <w:sz w:val="20"/>
          <w:lang w:val="en-GB"/>
        </w:rPr>
        <w:t>Oseni, Umar A.</w:t>
      </w:r>
      <w:r w:rsidR="00FF3B8A">
        <w:rPr>
          <w:bCs/>
          <w:sz w:val="20"/>
          <w:lang w:val="en-GB"/>
        </w:rPr>
        <w:t>)</w:t>
      </w:r>
      <w:r w:rsidRPr="001B0092">
        <w:rPr>
          <w:bCs/>
          <w:sz w:val="20"/>
          <w:lang w:val="en-GB"/>
        </w:rPr>
        <w:t xml:space="preserve">  </w:t>
      </w:r>
      <w:r w:rsidRPr="001B0092">
        <w:rPr>
          <w:b/>
          <w:bCs/>
          <w:i/>
          <w:sz w:val="20"/>
          <w:lang w:val="en-GB"/>
        </w:rPr>
        <w:t xml:space="preserve">Fintech in Islamic Finance: Theory and Practice. </w:t>
      </w:r>
      <w:r w:rsidRPr="001B0092">
        <w:rPr>
          <w:bCs/>
          <w:sz w:val="20"/>
          <w:lang w:val="en-GB"/>
        </w:rPr>
        <w:t>London: Taylor &amp; Francis, 2019</w:t>
      </w:r>
      <w:r>
        <w:rPr>
          <w:bCs/>
          <w:sz w:val="20"/>
          <w:lang w:val="en-GB"/>
        </w:rPr>
        <w:t>, 350p.</w:t>
      </w:r>
      <w:r w:rsidRPr="001B0092">
        <w:rPr>
          <w:bCs/>
          <w:sz w:val="20"/>
          <w:lang w:val="en-GB"/>
        </w:rPr>
        <w:t xml:space="preserve"> </w:t>
      </w:r>
      <w:r w:rsidRPr="001B0092">
        <w:rPr>
          <w:bCs/>
          <w:iCs/>
          <w:sz w:val="20"/>
          <w:lang w:val="en-GB"/>
        </w:rPr>
        <w:t xml:space="preserve">ISBN </w:t>
      </w:r>
      <w:r w:rsidRPr="001B0092">
        <w:rPr>
          <w:bCs/>
          <w:i/>
          <w:sz w:val="20"/>
          <w:lang w:val="en-GB"/>
        </w:rPr>
        <w:t xml:space="preserve"> </w:t>
      </w:r>
      <w:r w:rsidRPr="001B0092">
        <w:rPr>
          <w:rStyle w:val="a-size-base"/>
          <w:rFonts w:eastAsiaTheme="majorEastAsia"/>
          <w:color w:val="111111"/>
          <w:sz w:val="20"/>
        </w:rPr>
        <w:t>978-1138494800</w:t>
      </w:r>
    </w:p>
    <w:p w14:paraId="35C00E18" w14:textId="77777777" w:rsidR="002A5F36" w:rsidRDefault="002A5F36" w:rsidP="00AF0536">
      <w:pPr>
        <w:pStyle w:val="BodyText"/>
        <w:ind w:left="360"/>
        <w:rPr>
          <w:bCs/>
          <w:sz w:val="20"/>
        </w:rPr>
      </w:pPr>
    </w:p>
    <w:bookmarkEnd w:id="0"/>
    <w:p w14:paraId="0CC9B649" w14:textId="27B5F6B3" w:rsidR="00EC76AA" w:rsidRPr="003F1E3E" w:rsidRDefault="00EC76AA" w:rsidP="00AF0536">
      <w:pPr>
        <w:pStyle w:val="BodyText"/>
        <w:numPr>
          <w:ilvl w:val="0"/>
          <w:numId w:val="3"/>
        </w:numPr>
        <w:ind w:left="360"/>
        <w:rPr>
          <w:bCs/>
          <w:sz w:val="20"/>
        </w:rPr>
      </w:pPr>
      <w:r w:rsidRPr="003F1E3E">
        <w:rPr>
          <w:bCs/>
          <w:sz w:val="20"/>
        </w:rPr>
        <w:t>Ali, S.</w:t>
      </w:r>
      <w:r w:rsidR="00002D3C">
        <w:rPr>
          <w:bCs/>
          <w:sz w:val="20"/>
        </w:rPr>
        <w:t xml:space="preserve"> </w:t>
      </w:r>
      <w:r w:rsidRPr="003F1E3E">
        <w:rPr>
          <w:bCs/>
          <w:sz w:val="20"/>
        </w:rPr>
        <w:t>N</w:t>
      </w:r>
      <w:r w:rsidR="002E6F7A" w:rsidRPr="003F1E3E">
        <w:rPr>
          <w:bCs/>
          <w:sz w:val="20"/>
        </w:rPr>
        <w:t>azim</w:t>
      </w:r>
      <w:r w:rsidRPr="003F1E3E">
        <w:rPr>
          <w:bCs/>
          <w:sz w:val="20"/>
        </w:rPr>
        <w:t>.</w:t>
      </w:r>
      <w:r w:rsidR="00FF3B8A">
        <w:rPr>
          <w:bCs/>
          <w:sz w:val="20"/>
        </w:rPr>
        <w:t xml:space="preserve"> (co-edit</w:t>
      </w:r>
      <w:r w:rsidR="006D267E">
        <w:rPr>
          <w:bCs/>
          <w:sz w:val="20"/>
        </w:rPr>
        <w:t>ed</w:t>
      </w:r>
      <w:r w:rsidR="00607B22">
        <w:rPr>
          <w:bCs/>
          <w:sz w:val="20"/>
        </w:rPr>
        <w:t>:</w:t>
      </w:r>
      <w:r w:rsidRPr="003F1E3E">
        <w:rPr>
          <w:bCs/>
          <w:sz w:val="20"/>
        </w:rPr>
        <w:t xml:space="preserve"> Nisar S</w:t>
      </w:r>
      <w:r w:rsidR="00FF3B8A">
        <w:rPr>
          <w:bCs/>
          <w:sz w:val="20"/>
        </w:rPr>
        <w:t>hariq</w:t>
      </w:r>
      <w:r w:rsidRPr="003F1E3E">
        <w:rPr>
          <w:bCs/>
          <w:sz w:val="20"/>
        </w:rPr>
        <w:t xml:space="preserve">) </w:t>
      </w:r>
      <w:r w:rsidRPr="003F1E3E">
        <w:rPr>
          <w:b/>
          <w:bCs/>
          <w:i/>
          <w:sz w:val="20"/>
        </w:rPr>
        <w:t>Takaful and Islamic Cooperative Finance: Challenges and Opportunities</w:t>
      </w:r>
      <w:r w:rsidR="00002D3C">
        <w:rPr>
          <w:b/>
          <w:bCs/>
          <w:i/>
          <w:sz w:val="20"/>
        </w:rPr>
        <w:t xml:space="preserve">. </w:t>
      </w:r>
      <w:r w:rsidR="00824F0A" w:rsidRPr="003F1E3E">
        <w:rPr>
          <w:sz w:val="20"/>
        </w:rPr>
        <w:t>Cheltenham, U.K</w:t>
      </w:r>
      <w:proofErr w:type="gramStart"/>
      <w:r w:rsidR="00824F0A" w:rsidRPr="003F1E3E">
        <w:rPr>
          <w:sz w:val="20"/>
        </w:rPr>
        <w:t xml:space="preserve">: </w:t>
      </w:r>
      <w:r w:rsidR="00824F0A" w:rsidRPr="003F1E3E">
        <w:rPr>
          <w:bCs/>
          <w:sz w:val="20"/>
        </w:rPr>
        <w:t xml:space="preserve"> </w:t>
      </w:r>
      <w:r w:rsidRPr="003F1E3E">
        <w:rPr>
          <w:bCs/>
          <w:sz w:val="20"/>
        </w:rPr>
        <w:t>Edward</w:t>
      </w:r>
      <w:proofErr w:type="gramEnd"/>
      <w:r w:rsidRPr="003F1E3E">
        <w:rPr>
          <w:bCs/>
          <w:sz w:val="20"/>
        </w:rPr>
        <w:t xml:space="preserve"> Elgar, 2016, </w:t>
      </w:r>
      <w:r w:rsidR="00071BED" w:rsidRPr="003F1E3E">
        <w:rPr>
          <w:bCs/>
          <w:sz w:val="20"/>
        </w:rPr>
        <w:t xml:space="preserve">345p. </w:t>
      </w:r>
      <w:r w:rsidRPr="003F1E3E">
        <w:rPr>
          <w:bCs/>
          <w:sz w:val="20"/>
        </w:rPr>
        <w:t>ISBN 978-1-78536 335-1</w:t>
      </w:r>
    </w:p>
    <w:p w14:paraId="3162D7E0" w14:textId="77777777" w:rsidR="00EC76AA" w:rsidRPr="003F1E3E" w:rsidRDefault="00EC76AA" w:rsidP="00AF0536">
      <w:pPr>
        <w:pStyle w:val="BodyText"/>
        <w:ind w:left="360"/>
        <w:rPr>
          <w:bCs/>
          <w:sz w:val="20"/>
        </w:rPr>
      </w:pPr>
    </w:p>
    <w:p w14:paraId="38007F8C" w14:textId="61C3B6EE" w:rsidR="00EC76AA" w:rsidRPr="003F1E3E" w:rsidRDefault="00EC76AA" w:rsidP="00AF0536">
      <w:pPr>
        <w:pStyle w:val="BodyText"/>
        <w:numPr>
          <w:ilvl w:val="0"/>
          <w:numId w:val="3"/>
        </w:numPr>
        <w:ind w:left="360"/>
        <w:rPr>
          <w:bCs/>
          <w:sz w:val="20"/>
        </w:rPr>
      </w:pPr>
      <w:r w:rsidRPr="003F1E3E">
        <w:rPr>
          <w:bCs/>
          <w:sz w:val="20"/>
        </w:rPr>
        <w:t>Ali, S.</w:t>
      </w:r>
      <w:r w:rsidR="00002D3C">
        <w:rPr>
          <w:bCs/>
          <w:sz w:val="20"/>
        </w:rPr>
        <w:t xml:space="preserve"> </w:t>
      </w:r>
      <w:r w:rsidRPr="003F1E3E">
        <w:rPr>
          <w:bCs/>
          <w:sz w:val="20"/>
        </w:rPr>
        <w:t>N</w:t>
      </w:r>
      <w:r w:rsidR="002E6F7A" w:rsidRPr="003F1E3E">
        <w:rPr>
          <w:bCs/>
          <w:sz w:val="20"/>
        </w:rPr>
        <w:t>azim</w:t>
      </w:r>
      <w:r w:rsidR="00FF3B8A">
        <w:rPr>
          <w:bCs/>
          <w:sz w:val="20"/>
        </w:rPr>
        <w:t xml:space="preserve"> (co-edit</w:t>
      </w:r>
      <w:r w:rsidR="006D267E">
        <w:rPr>
          <w:bCs/>
          <w:sz w:val="20"/>
        </w:rPr>
        <w:t>ed</w:t>
      </w:r>
      <w:r w:rsidR="003B1EA8">
        <w:rPr>
          <w:bCs/>
          <w:sz w:val="20"/>
        </w:rPr>
        <w:t xml:space="preserve">: </w:t>
      </w:r>
      <w:r w:rsidRPr="003F1E3E">
        <w:rPr>
          <w:bCs/>
          <w:sz w:val="20"/>
        </w:rPr>
        <w:t>Oseni, U</w:t>
      </w:r>
      <w:r w:rsidR="00FF3B8A">
        <w:rPr>
          <w:bCs/>
          <w:sz w:val="20"/>
        </w:rPr>
        <w:t>mar</w:t>
      </w:r>
      <w:r w:rsidRPr="003F1E3E">
        <w:rPr>
          <w:bCs/>
          <w:sz w:val="20"/>
        </w:rPr>
        <w:t>; and Nisar, S</w:t>
      </w:r>
      <w:r w:rsidR="00FF3B8A">
        <w:rPr>
          <w:bCs/>
          <w:sz w:val="20"/>
        </w:rPr>
        <w:t>hariq</w:t>
      </w:r>
      <w:r w:rsidRPr="003F1E3E">
        <w:rPr>
          <w:bCs/>
          <w:sz w:val="20"/>
        </w:rPr>
        <w:t xml:space="preserve">) </w:t>
      </w:r>
      <w:r w:rsidRPr="003F1E3E">
        <w:rPr>
          <w:b/>
          <w:bCs/>
          <w:i/>
          <w:sz w:val="20"/>
        </w:rPr>
        <w:t>Islamic Finance and Development</w:t>
      </w:r>
      <w:r w:rsidRPr="003F1E3E">
        <w:rPr>
          <w:bCs/>
          <w:sz w:val="20"/>
        </w:rPr>
        <w:t>, Cambridge: Massachusetts, Harvard Law School, Islamic Finance Project, 2014, 315p. ISBN 0-9702835-8-X</w:t>
      </w:r>
    </w:p>
    <w:p w14:paraId="0629E92B" w14:textId="77777777" w:rsidR="00EC76AA" w:rsidRPr="003F1E3E" w:rsidRDefault="00EC76AA" w:rsidP="00AF0536">
      <w:pPr>
        <w:pStyle w:val="BodyText"/>
        <w:ind w:left="360"/>
        <w:rPr>
          <w:bCs/>
          <w:sz w:val="20"/>
        </w:rPr>
      </w:pPr>
    </w:p>
    <w:p w14:paraId="10E2B8CB" w14:textId="1C217CA3" w:rsidR="00EC76AA" w:rsidRPr="003F1E3E" w:rsidRDefault="00EC76AA" w:rsidP="00AF0536">
      <w:pPr>
        <w:pStyle w:val="BodyText"/>
        <w:numPr>
          <w:ilvl w:val="0"/>
          <w:numId w:val="3"/>
        </w:numPr>
        <w:ind w:left="360"/>
        <w:rPr>
          <w:bCs/>
          <w:sz w:val="20"/>
        </w:rPr>
      </w:pPr>
      <w:r w:rsidRPr="003F1E3E">
        <w:rPr>
          <w:bCs/>
          <w:sz w:val="20"/>
        </w:rPr>
        <w:t>Ali, S. N</w:t>
      </w:r>
      <w:r w:rsidR="002E6F7A" w:rsidRPr="003F1E3E">
        <w:rPr>
          <w:bCs/>
          <w:sz w:val="20"/>
        </w:rPr>
        <w:t>azim</w:t>
      </w:r>
      <w:r w:rsidRPr="003F1E3E">
        <w:rPr>
          <w:bCs/>
          <w:sz w:val="20"/>
        </w:rPr>
        <w:t xml:space="preserve">. (ed.) </w:t>
      </w:r>
      <w:r w:rsidRPr="003F1E3E">
        <w:rPr>
          <w:b/>
          <w:bCs/>
          <w:i/>
          <w:sz w:val="20"/>
        </w:rPr>
        <w:t>Building Bridges across Financial Communities: The Global Financial Crisis, Social Responsibility, and Faith-Based Finance</w:t>
      </w:r>
      <w:r w:rsidRPr="003F1E3E">
        <w:rPr>
          <w:bCs/>
          <w:sz w:val="20"/>
        </w:rPr>
        <w:t>, Cambridge: Massachusetts, Harvard Law School, Islamic Finance Project, 2012, 334p. ISBN 0-9702835-9-8</w:t>
      </w:r>
    </w:p>
    <w:p w14:paraId="64D7F0A0" w14:textId="77777777" w:rsidR="00EC76AA" w:rsidRPr="003F1E3E" w:rsidRDefault="00EC76AA" w:rsidP="00AF0536">
      <w:pPr>
        <w:pStyle w:val="BodyText"/>
        <w:ind w:left="360"/>
        <w:rPr>
          <w:bCs/>
          <w:sz w:val="20"/>
        </w:rPr>
      </w:pPr>
    </w:p>
    <w:p w14:paraId="4B3722C2" w14:textId="2CD472A6" w:rsidR="00EC76AA" w:rsidRPr="003F1E3E" w:rsidRDefault="00EC76AA" w:rsidP="00AF0536">
      <w:pPr>
        <w:pStyle w:val="BodyText"/>
        <w:numPr>
          <w:ilvl w:val="0"/>
          <w:numId w:val="3"/>
        </w:numPr>
        <w:ind w:left="360"/>
        <w:rPr>
          <w:bCs/>
          <w:sz w:val="20"/>
        </w:rPr>
      </w:pPr>
      <w:r w:rsidRPr="003F1E3E">
        <w:rPr>
          <w:bCs/>
          <w:sz w:val="20"/>
        </w:rPr>
        <w:t>Ali, S.</w:t>
      </w:r>
      <w:r w:rsidR="00002D3C">
        <w:rPr>
          <w:bCs/>
          <w:sz w:val="20"/>
        </w:rPr>
        <w:t xml:space="preserve"> </w:t>
      </w:r>
      <w:r w:rsidRPr="003F1E3E">
        <w:rPr>
          <w:bCs/>
          <w:sz w:val="20"/>
        </w:rPr>
        <w:t>N</w:t>
      </w:r>
      <w:r w:rsidR="002E6F7A" w:rsidRPr="003F1E3E">
        <w:rPr>
          <w:bCs/>
          <w:sz w:val="20"/>
        </w:rPr>
        <w:t>azim</w:t>
      </w:r>
      <w:r w:rsidRPr="003F1E3E">
        <w:rPr>
          <w:bCs/>
          <w:sz w:val="20"/>
        </w:rPr>
        <w:t xml:space="preserve">. (ed.) </w:t>
      </w:r>
      <w:proofErr w:type="spellStart"/>
      <w:proofErr w:type="gramStart"/>
      <w:r w:rsidRPr="003F1E3E">
        <w:rPr>
          <w:b/>
          <w:bCs/>
          <w:i/>
          <w:sz w:val="20"/>
        </w:rPr>
        <w:t>Shari‘</w:t>
      </w:r>
      <w:proofErr w:type="gramEnd"/>
      <w:r w:rsidRPr="003F1E3E">
        <w:rPr>
          <w:b/>
          <w:bCs/>
          <w:i/>
          <w:sz w:val="20"/>
        </w:rPr>
        <w:t>a</w:t>
      </w:r>
      <w:proofErr w:type="spellEnd"/>
      <w:r w:rsidRPr="003F1E3E">
        <w:rPr>
          <w:b/>
          <w:bCs/>
          <w:i/>
          <w:sz w:val="20"/>
        </w:rPr>
        <w:t>-Compliant Microfinance</w:t>
      </w:r>
      <w:r w:rsidRPr="003F1E3E">
        <w:rPr>
          <w:bCs/>
          <w:sz w:val="20"/>
        </w:rPr>
        <w:t>, London: Routledge, 2011, 295p. ISBN 978041578266-1</w:t>
      </w:r>
    </w:p>
    <w:p w14:paraId="1D3D5740" w14:textId="77777777" w:rsidR="00EC76AA" w:rsidRPr="003F1E3E" w:rsidRDefault="00EC76AA" w:rsidP="00AF0536">
      <w:pPr>
        <w:pStyle w:val="BodyText"/>
        <w:ind w:left="360"/>
        <w:rPr>
          <w:bCs/>
          <w:sz w:val="20"/>
        </w:rPr>
      </w:pPr>
    </w:p>
    <w:p w14:paraId="554905DE" w14:textId="35D8E486" w:rsidR="00EC76AA" w:rsidRDefault="00EC76AA" w:rsidP="00AF0536">
      <w:pPr>
        <w:pStyle w:val="BodyText"/>
        <w:numPr>
          <w:ilvl w:val="0"/>
          <w:numId w:val="3"/>
        </w:numPr>
        <w:ind w:left="360"/>
        <w:rPr>
          <w:bCs/>
          <w:sz w:val="20"/>
        </w:rPr>
      </w:pPr>
      <w:r w:rsidRPr="003F1E3E">
        <w:rPr>
          <w:bCs/>
          <w:sz w:val="20"/>
        </w:rPr>
        <w:t>Ali, S. N</w:t>
      </w:r>
      <w:r w:rsidR="002E6F7A" w:rsidRPr="003F1E3E">
        <w:rPr>
          <w:bCs/>
          <w:sz w:val="20"/>
        </w:rPr>
        <w:t>azim</w:t>
      </w:r>
      <w:r w:rsidRPr="003F1E3E">
        <w:rPr>
          <w:bCs/>
          <w:sz w:val="20"/>
        </w:rPr>
        <w:t xml:space="preserve">. (ed.) </w:t>
      </w:r>
      <w:r w:rsidRPr="003F1E3E">
        <w:rPr>
          <w:b/>
          <w:bCs/>
          <w:i/>
          <w:sz w:val="20"/>
        </w:rPr>
        <w:t>Islamic Finance: Innovation and Authenticit</w:t>
      </w:r>
      <w:r w:rsidR="008C7447">
        <w:rPr>
          <w:b/>
          <w:bCs/>
          <w:i/>
          <w:sz w:val="20"/>
        </w:rPr>
        <w:t>y</w:t>
      </w:r>
      <w:r w:rsidRPr="003F1E3E">
        <w:rPr>
          <w:bCs/>
          <w:sz w:val="20"/>
        </w:rPr>
        <w:t>, Cambridge, Massachusetts: Harvard Law School, Islamic Finance Project, 2010, 320p. ISBN 0-970-2835-7-1</w:t>
      </w:r>
    </w:p>
    <w:p w14:paraId="5CC3C1D8" w14:textId="77777777" w:rsidR="008C7447" w:rsidRPr="003F1E3E" w:rsidRDefault="008C7447" w:rsidP="00AF0536">
      <w:pPr>
        <w:pStyle w:val="BodyText"/>
        <w:ind w:left="360"/>
        <w:rPr>
          <w:bCs/>
          <w:sz w:val="20"/>
        </w:rPr>
      </w:pPr>
    </w:p>
    <w:p w14:paraId="7170B101" w14:textId="6D3F239E" w:rsidR="00EC76AA" w:rsidRPr="003F1E3E" w:rsidRDefault="00EC76AA" w:rsidP="00AF0536">
      <w:pPr>
        <w:pStyle w:val="BodyText"/>
        <w:numPr>
          <w:ilvl w:val="0"/>
          <w:numId w:val="3"/>
        </w:numPr>
        <w:ind w:left="360"/>
        <w:rPr>
          <w:sz w:val="20"/>
        </w:rPr>
      </w:pPr>
      <w:r w:rsidRPr="003F1E3E">
        <w:rPr>
          <w:sz w:val="20"/>
        </w:rPr>
        <w:t>Ali, S.</w:t>
      </w:r>
      <w:r w:rsidR="00002D3C">
        <w:rPr>
          <w:sz w:val="20"/>
        </w:rPr>
        <w:t xml:space="preserve"> </w:t>
      </w:r>
      <w:r w:rsidRPr="003F1E3E">
        <w:rPr>
          <w:sz w:val="20"/>
        </w:rPr>
        <w:t>N</w:t>
      </w:r>
      <w:r w:rsidR="002E6F7A" w:rsidRPr="003F1E3E">
        <w:rPr>
          <w:sz w:val="20"/>
        </w:rPr>
        <w:t>azim</w:t>
      </w:r>
      <w:r w:rsidRPr="003F1E3E">
        <w:rPr>
          <w:sz w:val="20"/>
        </w:rPr>
        <w:t>. (ed.)</w:t>
      </w:r>
      <w:r w:rsidRPr="003F1E3E">
        <w:rPr>
          <w:b/>
          <w:i/>
          <w:sz w:val="20"/>
        </w:rPr>
        <w:t xml:space="preserve"> Integrating Islamic Finance into the Mainstream: Regulation, Standardization, and Transparency</w:t>
      </w:r>
      <w:r w:rsidRPr="003F1E3E">
        <w:rPr>
          <w:b/>
          <w:sz w:val="20"/>
        </w:rPr>
        <w:t>,</w:t>
      </w:r>
      <w:r w:rsidRPr="003F1E3E">
        <w:rPr>
          <w:sz w:val="20"/>
        </w:rPr>
        <w:t xml:space="preserve"> Cambridge, Massachusetts: Harvard Law School, Islamic Finance Project, 261p. 2007, ISBN 0-9702835-6-3  </w:t>
      </w:r>
    </w:p>
    <w:p w14:paraId="0B436F60" w14:textId="77777777" w:rsidR="00EC76AA" w:rsidRPr="003F1E3E" w:rsidRDefault="00EC76AA" w:rsidP="00AF0536">
      <w:pPr>
        <w:pStyle w:val="BodyText"/>
        <w:ind w:left="360"/>
        <w:rPr>
          <w:sz w:val="20"/>
        </w:rPr>
      </w:pPr>
    </w:p>
    <w:p w14:paraId="35145AAA" w14:textId="2A465205" w:rsidR="00EC76AA" w:rsidRPr="003F1E3E" w:rsidRDefault="00EC76AA" w:rsidP="00AF0536">
      <w:pPr>
        <w:pStyle w:val="BodyText"/>
        <w:numPr>
          <w:ilvl w:val="0"/>
          <w:numId w:val="3"/>
        </w:numPr>
        <w:ind w:left="360"/>
        <w:rPr>
          <w:sz w:val="20"/>
        </w:rPr>
      </w:pPr>
      <w:r w:rsidRPr="003F1E3E">
        <w:rPr>
          <w:bCs/>
          <w:sz w:val="20"/>
        </w:rPr>
        <w:t>Ali, S.</w:t>
      </w:r>
      <w:r w:rsidR="00002D3C">
        <w:rPr>
          <w:bCs/>
          <w:sz w:val="20"/>
        </w:rPr>
        <w:t xml:space="preserve"> </w:t>
      </w:r>
      <w:r w:rsidRPr="003F1E3E">
        <w:rPr>
          <w:bCs/>
          <w:sz w:val="20"/>
        </w:rPr>
        <w:t>N</w:t>
      </w:r>
      <w:r w:rsidR="002E6F7A" w:rsidRPr="003F1E3E">
        <w:rPr>
          <w:bCs/>
          <w:sz w:val="20"/>
        </w:rPr>
        <w:t>azim</w:t>
      </w:r>
      <w:r w:rsidRPr="003F1E3E">
        <w:rPr>
          <w:bCs/>
          <w:sz w:val="20"/>
        </w:rPr>
        <w:t>. (ed.)</w:t>
      </w:r>
      <w:r w:rsidRPr="003F1E3E">
        <w:rPr>
          <w:bCs/>
          <w:i/>
          <w:sz w:val="20"/>
        </w:rPr>
        <w:t xml:space="preserve"> </w:t>
      </w:r>
      <w:r w:rsidRPr="003F1E3E">
        <w:rPr>
          <w:b/>
          <w:bCs/>
          <w:i/>
          <w:sz w:val="20"/>
        </w:rPr>
        <w:t>Islamic Finance: Current Legal and Regulatory Issue</w:t>
      </w:r>
      <w:r w:rsidRPr="003F1E3E">
        <w:rPr>
          <w:bCs/>
          <w:i/>
          <w:sz w:val="20"/>
        </w:rPr>
        <w:t>s</w:t>
      </w:r>
      <w:r w:rsidRPr="003F1E3E">
        <w:rPr>
          <w:sz w:val="20"/>
        </w:rPr>
        <w:t>. Cambridge, Massachusetts: Harvard Law School, Islamic Finance Project, 2005, 222p. ISBN 0-9702835-5-5</w:t>
      </w:r>
    </w:p>
    <w:p w14:paraId="68E70CB6" w14:textId="77777777" w:rsidR="00EC76AA" w:rsidRPr="003F1E3E" w:rsidRDefault="00EC76AA" w:rsidP="00AF0536">
      <w:pPr>
        <w:pStyle w:val="FootnoteText"/>
        <w:ind w:left="360"/>
      </w:pPr>
    </w:p>
    <w:p w14:paraId="02DFA3F9" w14:textId="55189FF1" w:rsidR="00EC76AA" w:rsidRPr="003F1E3E" w:rsidRDefault="00EC76AA" w:rsidP="00AF0536">
      <w:pPr>
        <w:pStyle w:val="FootnoteText"/>
        <w:numPr>
          <w:ilvl w:val="0"/>
          <w:numId w:val="3"/>
        </w:numPr>
        <w:ind w:left="360"/>
      </w:pPr>
      <w:r w:rsidRPr="003F1E3E">
        <w:t>Ali, S.</w:t>
      </w:r>
      <w:r w:rsidR="00002D3C">
        <w:t xml:space="preserve"> </w:t>
      </w:r>
      <w:r w:rsidRPr="003F1E3E">
        <w:t>N</w:t>
      </w:r>
      <w:r w:rsidR="002E6F7A" w:rsidRPr="003F1E3E">
        <w:t>azim</w:t>
      </w:r>
      <w:r w:rsidRPr="003F1E3E">
        <w:t xml:space="preserve">. </w:t>
      </w:r>
      <w:r w:rsidR="003B1EA8">
        <w:t>(co-author</w:t>
      </w:r>
      <w:r w:rsidR="006D267E">
        <w:t>ed</w:t>
      </w:r>
      <w:r w:rsidR="003B1EA8">
        <w:t xml:space="preserve"> </w:t>
      </w:r>
      <w:r w:rsidRPr="003F1E3E">
        <w:t>Ali, N</w:t>
      </w:r>
      <w:r w:rsidR="002E6F7A" w:rsidRPr="003F1E3E">
        <w:t>asee</w:t>
      </w:r>
      <w:r w:rsidR="003B1EA8">
        <w:t>m</w:t>
      </w:r>
      <w:r w:rsidR="006D267E">
        <w:t xml:space="preserve"> N</w:t>
      </w:r>
      <w:r w:rsidR="003B1EA8">
        <w:t>).</w:t>
      </w:r>
      <w:r w:rsidR="006D267E">
        <w:t xml:space="preserve"> </w:t>
      </w:r>
      <w:r w:rsidRPr="003F1E3E">
        <w:rPr>
          <w:b/>
          <w:i/>
        </w:rPr>
        <w:t>Information Sources on Islamic Banking and Economics 1980-90</w:t>
      </w:r>
      <w:r w:rsidRPr="003F1E3E">
        <w:rPr>
          <w:b/>
        </w:rPr>
        <w:t>.</w:t>
      </w:r>
      <w:r w:rsidRPr="003F1E3E">
        <w:t xml:space="preserve">  London: Routledge, 1994, 362p.  (ISBN 0-7103-0486-2)</w:t>
      </w:r>
    </w:p>
    <w:p w14:paraId="58A2329D" w14:textId="77777777" w:rsidR="00015B31" w:rsidRPr="003F1E3E" w:rsidRDefault="00015B31" w:rsidP="00AF0536">
      <w:pPr>
        <w:pStyle w:val="FootnoteText"/>
        <w:ind w:left="360"/>
      </w:pPr>
    </w:p>
    <w:p w14:paraId="617CA2DA" w14:textId="3C1186C6" w:rsidR="00EC76AA" w:rsidRPr="003F1E3E" w:rsidRDefault="00EC76AA" w:rsidP="00AF0536">
      <w:pPr>
        <w:pStyle w:val="FootnoteText"/>
        <w:numPr>
          <w:ilvl w:val="0"/>
          <w:numId w:val="3"/>
        </w:numPr>
        <w:ind w:left="360"/>
      </w:pPr>
      <w:r w:rsidRPr="003F1E3E">
        <w:t>Ali. S.</w:t>
      </w:r>
      <w:r w:rsidR="00002D3C">
        <w:t xml:space="preserve"> </w:t>
      </w:r>
      <w:r w:rsidRPr="003F1E3E">
        <w:t>N</w:t>
      </w:r>
      <w:r w:rsidR="002E6F7A" w:rsidRPr="003F1E3E">
        <w:t>azim</w:t>
      </w:r>
      <w:r w:rsidRPr="003F1E3E">
        <w:t xml:space="preserve">. </w:t>
      </w:r>
      <w:r w:rsidR="00A41822" w:rsidRPr="003F1E3E">
        <w:t xml:space="preserve">(ed.). </w:t>
      </w:r>
      <w:r w:rsidRPr="003F1E3E">
        <w:rPr>
          <w:b/>
          <w:i/>
        </w:rPr>
        <w:t xml:space="preserve">Acquisition of </w:t>
      </w:r>
      <w:r w:rsidR="00A41822" w:rsidRPr="003F1E3E">
        <w:rPr>
          <w:b/>
          <w:i/>
        </w:rPr>
        <w:t>S</w:t>
      </w:r>
      <w:r w:rsidRPr="003F1E3E">
        <w:rPr>
          <w:b/>
          <w:i/>
        </w:rPr>
        <w:t xml:space="preserve">cientific </w:t>
      </w:r>
      <w:r w:rsidR="00A41822" w:rsidRPr="003F1E3E">
        <w:rPr>
          <w:b/>
          <w:i/>
        </w:rPr>
        <w:t>L</w:t>
      </w:r>
      <w:r w:rsidRPr="003F1E3E">
        <w:rPr>
          <w:b/>
          <w:i/>
        </w:rPr>
        <w:t xml:space="preserve">iterature in </w:t>
      </w:r>
      <w:r w:rsidR="00A41822" w:rsidRPr="003F1E3E">
        <w:rPr>
          <w:b/>
          <w:i/>
        </w:rPr>
        <w:t>D</w:t>
      </w:r>
      <w:r w:rsidRPr="003F1E3E">
        <w:rPr>
          <w:b/>
          <w:i/>
        </w:rPr>
        <w:t xml:space="preserve">eveloping </w:t>
      </w:r>
      <w:r w:rsidR="00A41822" w:rsidRPr="003F1E3E">
        <w:rPr>
          <w:b/>
          <w:i/>
        </w:rPr>
        <w:t>C</w:t>
      </w:r>
      <w:r w:rsidRPr="003F1E3E">
        <w:rPr>
          <w:b/>
          <w:i/>
        </w:rPr>
        <w:t>ountries</w:t>
      </w:r>
      <w:r w:rsidRPr="003F1E3E">
        <w:t>. (Special issue</w:t>
      </w:r>
      <w:r w:rsidR="00A41822" w:rsidRPr="003F1E3E">
        <w:t xml:space="preserve"> of </w:t>
      </w:r>
      <w:r w:rsidRPr="003F1E3E">
        <w:rPr>
          <w:i/>
        </w:rPr>
        <w:t xml:space="preserve">Information </w:t>
      </w:r>
      <w:proofErr w:type="gramStart"/>
      <w:r w:rsidRPr="003F1E3E">
        <w:rPr>
          <w:i/>
        </w:rPr>
        <w:t>Management</w:t>
      </w:r>
      <w:r w:rsidRPr="003F1E3E">
        <w:rPr>
          <w:b/>
        </w:rPr>
        <w:t xml:space="preserve"> </w:t>
      </w:r>
      <w:r w:rsidR="00A41822" w:rsidRPr="003F1E3E">
        <w:t>)</w:t>
      </w:r>
      <w:proofErr w:type="gramEnd"/>
      <w:r w:rsidR="00A41822" w:rsidRPr="003F1E3E">
        <w:t xml:space="preserve">, London: </w:t>
      </w:r>
      <w:r w:rsidRPr="003F1E3E">
        <w:t>Mansell Pub. London, 1989, 123p.</w:t>
      </w:r>
    </w:p>
    <w:p w14:paraId="58905D89" w14:textId="77777777" w:rsidR="002A7F68" w:rsidRDefault="002A7F68" w:rsidP="00EC76AA">
      <w:pPr>
        <w:rPr>
          <w:rFonts w:ascii="inherit" w:hAnsi="inherit" w:cs="Arial"/>
          <w:b/>
          <w:color w:val="000000"/>
          <w:sz w:val="21"/>
          <w:szCs w:val="21"/>
        </w:rPr>
      </w:pPr>
    </w:p>
    <w:p w14:paraId="2BBBCC0F" w14:textId="77777777" w:rsidR="00EC76AA" w:rsidRPr="00052307" w:rsidRDefault="00EC76AA" w:rsidP="00052307">
      <w:pPr>
        <w:spacing w:after="0" w:line="240" w:lineRule="auto"/>
        <w:rPr>
          <w:rFonts w:ascii="Times New Roman" w:hAnsi="Times New Roman" w:cs="Times New Roman"/>
          <w:b/>
          <w:color w:val="222222"/>
          <w:sz w:val="32"/>
          <w:szCs w:val="32"/>
          <w:lang w:val="en"/>
        </w:rPr>
      </w:pPr>
      <w:r w:rsidRPr="00052307">
        <w:rPr>
          <w:rFonts w:ascii="Times New Roman" w:hAnsi="Times New Roman" w:cs="Times New Roman"/>
          <w:b/>
          <w:color w:val="222222"/>
          <w:sz w:val="32"/>
          <w:szCs w:val="32"/>
          <w:lang w:val="en"/>
        </w:rPr>
        <w:t>Journal Articles</w:t>
      </w:r>
    </w:p>
    <w:p w14:paraId="5E902F4B" w14:textId="5A4DD5A2" w:rsidR="00EC76AA" w:rsidRDefault="00EC76AA" w:rsidP="00EC76AA">
      <w:pPr>
        <w:pStyle w:val="BodyText"/>
        <w:rPr>
          <w:rFonts w:ascii="inherit" w:hAnsi="inherit"/>
          <w:sz w:val="20"/>
        </w:rPr>
      </w:pPr>
    </w:p>
    <w:p w14:paraId="38B50AFD" w14:textId="0544C5EB" w:rsidR="00EB0760" w:rsidRDefault="00EB0760" w:rsidP="00AF0536">
      <w:pPr>
        <w:pStyle w:val="BodyText"/>
        <w:numPr>
          <w:ilvl w:val="0"/>
          <w:numId w:val="4"/>
        </w:numPr>
        <w:ind w:left="360"/>
        <w:rPr>
          <w:sz w:val="20"/>
        </w:rPr>
      </w:pPr>
      <w:r>
        <w:rPr>
          <w:sz w:val="20"/>
        </w:rPr>
        <w:t xml:space="preserve">Ali, Syed Nazim (Co-authors: Saqib, H Khateeb and Mohammed, Musab Muslehuddin). Scientific Discourse Amongst the Scholars of the Oxford Journal of Islamic Studies: A bibliometric Study and Geopolitical Analysis and Insights. </w:t>
      </w:r>
      <w:r w:rsidRPr="00EB0760">
        <w:rPr>
          <w:b/>
          <w:bCs/>
          <w:i/>
          <w:iCs/>
          <w:sz w:val="20"/>
        </w:rPr>
        <w:t>Journal of Islamic Thoughts and Civilization,</w:t>
      </w:r>
      <w:r>
        <w:rPr>
          <w:sz w:val="20"/>
        </w:rPr>
        <w:t xml:space="preserve"> 15 (1), 2025, pp. 01-27. </w:t>
      </w:r>
    </w:p>
    <w:p w14:paraId="0DCC96E0" w14:textId="53BA9A0F" w:rsidR="00EB0760" w:rsidRDefault="00EB0760" w:rsidP="00AF0536">
      <w:pPr>
        <w:pStyle w:val="BodyText"/>
        <w:numPr>
          <w:ilvl w:val="0"/>
          <w:numId w:val="4"/>
        </w:numPr>
        <w:ind w:left="360"/>
        <w:rPr>
          <w:sz w:val="20"/>
        </w:rPr>
      </w:pPr>
      <w:r>
        <w:rPr>
          <w:sz w:val="20"/>
        </w:rPr>
        <w:t>.</w:t>
      </w:r>
    </w:p>
    <w:p w14:paraId="056EEAC7" w14:textId="2CD8A206" w:rsidR="009652EC" w:rsidRDefault="009652EC" w:rsidP="00AF0536">
      <w:pPr>
        <w:pStyle w:val="BodyText"/>
        <w:numPr>
          <w:ilvl w:val="0"/>
          <w:numId w:val="4"/>
        </w:numPr>
        <w:ind w:left="360"/>
        <w:rPr>
          <w:i/>
          <w:iCs/>
          <w:sz w:val="20"/>
        </w:rPr>
      </w:pPr>
      <w:r>
        <w:rPr>
          <w:sz w:val="20"/>
        </w:rPr>
        <w:t>Ali, Syed Nazim (Co-authors: Jumat, Zul H. and Khamis, Munir S.</w:t>
      </w:r>
      <w:r w:rsidR="006D267E">
        <w:rPr>
          <w:sz w:val="20"/>
        </w:rPr>
        <w:t>)</w:t>
      </w:r>
      <w:r>
        <w:rPr>
          <w:sz w:val="20"/>
        </w:rPr>
        <w:t xml:space="preserve"> </w:t>
      </w:r>
      <w:r w:rsidRPr="009652EC">
        <w:rPr>
          <w:sz w:val="20"/>
        </w:rPr>
        <w:t xml:space="preserve">A Bibliometric Overview </w:t>
      </w:r>
      <w:r>
        <w:rPr>
          <w:sz w:val="20"/>
        </w:rPr>
        <w:t>o</w:t>
      </w:r>
      <w:r w:rsidRPr="009652EC">
        <w:rPr>
          <w:sz w:val="20"/>
        </w:rPr>
        <w:t>f Scopus-Indexed Journal</w:t>
      </w:r>
      <w:r w:rsidR="00747E76">
        <w:rPr>
          <w:sz w:val="20"/>
        </w:rPr>
        <w:t>s</w:t>
      </w:r>
      <w:r w:rsidRPr="009652EC">
        <w:rPr>
          <w:sz w:val="20"/>
        </w:rPr>
        <w:t xml:space="preserve"> </w:t>
      </w:r>
      <w:r>
        <w:rPr>
          <w:sz w:val="20"/>
        </w:rPr>
        <w:t>i</w:t>
      </w:r>
      <w:r w:rsidRPr="009652EC">
        <w:rPr>
          <w:sz w:val="20"/>
        </w:rPr>
        <w:t xml:space="preserve">n Islamic Finance </w:t>
      </w:r>
      <w:r>
        <w:rPr>
          <w:sz w:val="20"/>
        </w:rPr>
        <w:t>a</w:t>
      </w:r>
      <w:r w:rsidRPr="009652EC">
        <w:rPr>
          <w:sz w:val="20"/>
        </w:rPr>
        <w:t xml:space="preserve">nd Economy: Research Productivity </w:t>
      </w:r>
      <w:r>
        <w:rPr>
          <w:sz w:val="20"/>
        </w:rPr>
        <w:t>a</w:t>
      </w:r>
      <w:r w:rsidRPr="009652EC">
        <w:rPr>
          <w:sz w:val="20"/>
        </w:rPr>
        <w:t>nd Influence</w:t>
      </w:r>
      <w:r>
        <w:rPr>
          <w:sz w:val="20"/>
        </w:rPr>
        <w:t xml:space="preserve">. </w:t>
      </w:r>
      <w:r w:rsidRPr="009652EC">
        <w:rPr>
          <w:b/>
          <w:bCs/>
          <w:i/>
          <w:iCs/>
          <w:sz w:val="20"/>
        </w:rPr>
        <w:t xml:space="preserve">COLLNET Journal of </w:t>
      </w:r>
      <w:proofErr w:type="spellStart"/>
      <w:r w:rsidRPr="009652EC">
        <w:rPr>
          <w:b/>
          <w:bCs/>
          <w:i/>
          <w:iCs/>
          <w:sz w:val="20"/>
        </w:rPr>
        <w:t>Scientometrics</w:t>
      </w:r>
      <w:proofErr w:type="spellEnd"/>
      <w:r w:rsidRPr="009652EC">
        <w:rPr>
          <w:b/>
          <w:bCs/>
          <w:i/>
          <w:iCs/>
          <w:sz w:val="20"/>
        </w:rPr>
        <w:t xml:space="preserve"> and Information Management</w:t>
      </w:r>
      <w:r w:rsidR="00747E76">
        <w:rPr>
          <w:i/>
          <w:iCs/>
          <w:sz w:val="20"/>
        </w:rPr>
        <w:t>,</w:t>
      </w:r>
      <w:r w:rsidR="00747E76" w:rsidRPr="00747E76">
        <w:rPr>
          <w:sz w:val="20"/>
        </w:rPr>
        <w:t xml:space="preserve"> 17 (2), 2023, pp. 289-321</w:t>
      </w:r>
    </w:p>
    <w:p w14:paraId="199F1A54" w14:textId="77777777" w:rsidR="00747E76" w:rsidRDefault="00747E76" w:rsidP="00AF0536">
      <w:pPr>
        <w:pStyle w:val="BodyText"/>
        <w:ind w:left="360"/>
        <w:rPr>
          <w:i/>
          <w:iCs/>
          <w:sz w:val="20"/>
        </w:rPr>
      </w:pPr>
    </w:p>
    <w:p w14:paraId="4A0AD59B" w14:textId="5301C1A6" w:rsidR="00626348" w:rsidRPr="00164EC1" w:rsidRDefault="00626348" w:rsidP="00AF0536">
      <w:pPr>
        <w:pStyle w:val="BodyText"/>
        <w:numPr>
          <w:ilvl w:val="0"/>
          <w:numId w:val="4"/>
        </w:numPr>
        <w:ind w:left="360"/>
        <w:rPr>
          <w:sz w:val="20"/>
        </w:rPr>
      </w:pPr>
      <w:r w:rsidRPr="00164EC1">
        <w:rPr>
          <w:sz w:val="20"/>
        </w:rPr>
        <w:t xml:space="preserve">Ali, Syed Nazim (co-author: Oseni, Umar A and Hassan M Kabir). Judicial support for the Islamic financial services industry: Towards </w:t>
      </w:r>
      <w:r w:rsidR="00164EC1">
        <w:rPr>
          <w:sz w:val="20"/>
        </w:rPr>
        <w:t>R</w:t>
      </w:r>
      <w:r w:rsidRPr="00164EC1">
        <w:rPr>
          <w:sz w:val="20"/>
        </w:rPr>
        <w:t xml:space="preserve">eform-oriented </w:t>
      </w:r>
      <w:r w:rsidR="00164EC1">
        <w:rPr>
          <w:sz w:val="20"/>
        </w:rPr>
        <w:t>I</w:t>
      </w:r>
      <w:r w:rsidRPr="00164EC1">
        <w:rPr>
          <w:sz w:val="20"/>
        </w:rPr>
        <w:t xml:space="preserve">nterpretive Approaches, </w:t>
      </w:r>
      <w:r w:rsidRPr="00164EC1">
        <w:rPr>
          <w:b/>
          <w:bCs/>
          <w:i/>
          <w:iCs/>
          <w:sz w:val="20"/>
        </w:rPr>
        <w:t>Arab Law Quarterly</w:t>
      </w:r>
      <w:r w:rsidRPr="00164EC1">
        <w:rPr>
          <w:sz w:val="20"/>
        </w:rPr>
        <w:t xml:space="preserve"> 35 (4), </w:t>
      </w:r>
      <w:r w:rsidR="00164EC1">
        <w:rPr>
          <w:sz w:val="20"/>
        </w:rPr>
        <w:t xml:space="preserve">2020, </w:t>
      </w:r>
      <w:r w:rsidRPr="00164EC1">
        <w:rPr>
          <w:sz w:val="20"/>
        </w:rPr>
        <w:t>421-443</w:t>
      </w:r>
    </w:p>
    <w:p w14:paraId="456E886C" w14:textId="77777777" w:rsidR="00626348" w:rsidRDefault="00626348" w:rsidP="00AF0536">
      <w:pPr>
        <w:spacing w:after="0" w:line="240" w:lineRule="auto"/>
        <w:ind w:left="360"/>
        <w:rPr>
          <w:rFonts w:ascii="Times New Roman" w:hAnsi="Times New Roman" w:cs="Times New Roman"/>
          <w:sz w:val="20"/>
          <w:szCs w:val="20"/>
        </w:rPr>
      </w:pPr>
    </w:p>
    <w:p w14:paraId="223C2798" w14:textId="5A9CBCFB" w:rsidR="00D45BD9" w:rsidRPr="00AF0536" w:rsidRDefault="00D45BD9" w:rsidP="00AF0536">
      <w:pPr>
        <w:pStyle w:val="ListParagraph"/>
        <w:numPr>
          <w:ilvl w:val="0"/>
          <w:numId w:val="4"/>
        </w:numPr>
        <w:spacing w:after="0" w:line="240" w:lineRule="auto"/>
        <w:ind w:left="360"/>
        <w:rPr>
          <w:rFonts w:ascii="Times New Roman" w:hAnsi="Times New Roman" w:cs="Times New Roman"/>
          <w:sz w:val="20"/>
          <w:szCs w:val="20"/>
        </w:rPr>
      </w:pPr>
      <w:r w:rsidRPr="00AF0536">
        <w:rPr>
          <w:rFonts w:ascii="Times New Roman" w:hAnsi="Times New Roman" w:cs="Times New Roman"/>
          <w:sz w:val="20"/>
          <w:szCs w:val="20"/>
        </w:rPr>
        <w:t xml:space="preserve">Ali, Syed Nazim (Co-authors: Mohammed, Muslehuddin Musab; Tok, M. Evren). The Potential of Islamic Finance in Reinforcing and Regaining Economic Stability in Qatar. </w:t>
      </w:r>
      <w:r w:rsidRPr="00AF0536">
        <w:rPr>
          <w:rFonts w:ascii="Times New Roman" w:hAnsi="Times New Roman" w:cs="Times New Roman"/>
          <w:b/>
          <w:bCs/>
          <w:i/>
          <w:iCs/>
          <w:sz w:val="20"/>
          <w:szCs w:val="20"/>
        </w:rPr>
        <w:t>Journal of Economic Cooperation &amp; Development</w:t>
      </w:r>
      <w:r w:rsidRPr="00AF0536">
        <w:rPr>
          <w:rFonts w:ascii="Times New Roman" w:hAnsi="Times New Roman" w:cs="Times New Roman"/>
          <w:b/>
          <w:bCs/>
          <w:sz w:val="20"/>
          <w:szCs w:val="20"/>
        </w:rPr>
        <w:t xml:space="preserve">, </w:t>
      </w:r>
      <w:r w:rsidRPr="00AF0536">
        <w:rPr>
          <w:rFonts w:ascii="Times New Roman" w:hAnsi="Times New Roman" w:cs="Times New Roman"/>
          <w:sz w:val="20"/>
          <w:szCs w:val="20"/>
        </w:rPr>
        <w:t>41 (4), 2020.</w:t>
      </w:r>
    </w:p>
    <w:p w14:paraId="13BCE952" w14:textId="4ECC6688" w:rsidR="00D45BD9" w:rsidRPr="00D45BD9" w:rsidRDefault="00D45BD9" w:rsidP="00AF0536">
      <w:pPr>
        <w:spacing w:after="0" w:line="240" w:lineRule="auto"/>
        <w:ind w:left="360" w:firstLine="60"/>
        <w:rPr>
          <w:rFonts w:ascii="Times New Roman" w:hAnsi="Times New Roman" w:cs="Times New Roman"/>
          <w:sz w:val="20"/>
          <w:szCs w:val="20"/>
        </w:rPr>
      </w:pPr>
    </w:p>
    <w:p w14:paraId="6739D55A" w14:textId="40F2DC57" w:rsidR="002F68E7" w:rsidRPr="00AF0536" w:rsidRDefault="002F68E7" w:rsidP="00AF0536">
      <w:pPr>
        <w:pStyle w:val="ListParagraph"/>
        <w:numPr>
          <w:ilvl w:val="0"/>
          <w:numId w:val="4"/>
        </w:numPr>
        <w:spacing w:after="0" w:line="240" w:lineRule="auto"/>
        <w:ind w:left="360"/>
        <w:rPr>
          <w:rFonts w:ascii="Times New Roman" w:hAnsi="Times New Roman" w:cs="Times New Roman"/>
          <w:sz w:val="20"/>
          <w:szCs w:val="20"/>
        </w:rPr>
      </w:pPr>
      <w:r w:rsidRPr="00AF0536">
        <w:rPr>
          <w:rFonts w:ascii="Times New Roman" w:hAnsi="Times New Roman" w:cs="Times New Roman"/>
          <w:sz w:val="20"/>
          <w:szCs w:val="20"/>
        </w:rPr>
        <w:t>Ali, Syed Nazim (co-author</w:t>
      </w:r>
      <w:r w:rsidR="003B1EA8" w:rsidRPr="00AF0536">
        <w:rPr>
          <w:rFonts w:ascii="Times New Roman" w:hAnsi="Times New Roman" w:cs="Times New Roman"/>
          <w:sz w:val="20"/>
          <w:szCs w:val="20"/>
        </w:rPr>
        <w:t>:</w:t>
      </w:r>
      <w:r w:rsidRPr="00AF0536">
        <w:rPr>
          <w:rFonts w:ascii="Times New Roman" w:hAnsi="Times New Roman" w:cs="Times New Roman"/>
          <w:sz w:val="20"/>
          <w:szCs w:val="20"/>
        </w:rPr>
        <w:t xml:space="preserve"> Mudassar A. Baig). The Expanding Scope and Scale of </w:t>
      </w:r>
      <w:proofErr w:type="spellStart"/>
      <w:r w:rsidRPr="00AF0536">
        <w:rPr>
          <w:rFonts w:ascii="Times New Roman" w:hAnsi="Times New Roman" w:cs="Times New Roman"/>
          <w:sz w:val="20"/>
          <w:szCs w:val="20"/>
        </w:rPr>
        <w:t>Ḥalāl</w:t>
      </w:r>
      <w:proofErr w:type="spellEnd"/>
      <w:r w:rsidRPr="00AF0536">
        <w:rPr>
          <w:rFonts w:ascii="Times New Roman" w:hAnsi="Times New Roman" w:cs="Times New Roman"/>
          <w:sz w:val="20"/>
          <w:szCs w:val="20"/>
        </w:rPr>
        <w:t xml:space="preserve"> Market, </w:t>
      </w:r>
      <w:r w:rsidRPr="00AF0536">
        <w:rPr>
          <w:rFonts w:ascii="Times New Roman" w:hAnsi="Times New Roman" w:cs="Times New Roman"/>
          <w:b/>
          <w:bCs/>
          <w:i/>
          <w:iCs/>
          <w:sz w:val="20"/>
          <w:szCs w:val="20"/>
        </w:rPr>
        <w:t>Journal of King Abdulaziz University: Islamic Economics</w:t>
      </w:r>
      <w:r w:rsidRPr="00AF0536">
        <w:rPr>
          <w:rFonts w:ascii="Times New Roman" w:hAnsi="Times New Roman" w:cs="Times New Roman"/>
          <w:b/>
          <w:bCs/>
          <w:sz w:val="20"/>
          <w:szCs w:val="20"/>
        </w:rPr>
        <w:t>,</w:t>
      </w:r>
      <w:r w:rsidRPr="00AF0536">
        <w:rPr>
          <w:rFonts w:ascii="Times New Roman" w:hAnsi="Times New Roman" w:cs="Times New Roman"/>
          <w:sz w:val="20"/>
          <w:szCs w:val="20"/>
        </w:rPr>
        <w:t xml:space="preserve"> 33 </w:t>
      </w:r>
      <w:r w:rsidR="00D45BD9" w:rsidRPr="00AF0536">
        <w:rPr>
          <w:rFonts w:ascii="Times New Roman" w:hAnsi="Times New Roman" w:cs="Times New Roman"/>
          <w:sz w:val="20"/>
          <w:szCs w:val="20"/>
        </w:rPr>
        <w:t>(</w:t>
      </w:r>
      <w:r w:rsidRPr="00AF0536">
        <w:rPr>
          <w:rFonts w:ascii="Times New Roman" w:hAnsi="Times New Roman" w:cs="Times New Roman"/>
          <w:sz w:val="20"/>
          <w:szCs w:val="20"/>
        </w:rPr>
        <w:t>2</w:t>
      </w:r>
      <w:r w:rsidR="00D45BD9" w:rsidRPr="00AF0536">
        <w:rPr>
          <w:rFonts w:ascii="Times New Roman" w:hAnsi="Times New Roman" w:cs="Times New Roman"/>
          <w:sz w:val="20"/>
          <w:szCs w:val="20"/>
        </w:rPr>
        <w:t>)</w:t>
      </w:r>
      <w:r w:rsidRPr="00AF0536">
        <w:rPr>
          <w:rFonts w:ascii="Times New Roman" w:hAnsi="Times New Roman" w:cs="Times New Roman"/>
          <w:sz w:val="20"/>
          <w:szCs w:val="20"/>
        </w:rPr>
        <w:t xml:space="preserve">, 2020, pp. 159-172   </w:t>
      </w:r>
    </w:p>
    <w:p w14:paraId="0A8DABEF" w14:textId="77777777" w:rsidR="002F68E7" w:rsidRPr="002F68E7" w:rsidRDefault="002F68E7" w:rsidP="00AF0536">
      <w:pPr>
        <w:spacing w:after="0" w:line="240" w:lineRule="auto"/>
        <w:ind w:left="360"/>
        <w:rPr>
          <w:rFonts w:ascii="Times New Roman" w:hAnsi="Times New Roman" w:cs="Times New Roman"/>
          <w:iCs/>
          <w:sz w:val="20"/>
          <w:szCs w:val="20"/>
        </w:rPr>
      </w:pPr>
    </w:p>
    <w:p w14:paraId="006E5635" w14:textId="6A1F52A3" w:rsidR="00002D3C" w:rsidRPr="00AF0536" w:rsidRDefault="00002D3C" w:rsidP="00AF0536">
      <w:pPr>
        <w:pStyle w:val="ListParagraph"/>
        <w:numPr>
          <w:ilvl w:val="0"/>
          <w:numId w:val="4"/>
        </w:numPr>
        <w:spacing w:after="0" w:line="240" w:lineRule="auto"/>
        <w:ind w:left="360"/>
        <w:rPr>
          <w:rFonts w:ascii="Times New Roman" w:hAnsi="Times New Roman" w:cs="Times New Roman"/>
          <w:iCs/>
          <w:sz w:val="20"/>
          <w:szCs w:val="20"/>
        </w:rPr>
      </w:pPr>
      <w:r w:rsidRPr="00AF0536">
        <w:rPr>
          <w:rFonts w:ascii="Times New Roman" w:hAnsi="Times New Roman" w:cs="Times New Roman"/>
          <w:iCs/>
          <w:sz w:val="20"/>
          <w:szCs w:val="20"/>
        </w:rPr>
        <w:t xml:space="preserve">Ali, S. Nazim, Big Data, Islamic Finance, and Sustainable Development Goals, </w:t>
      </w:r>
      <w:r w:rsidR="002F68E7" w:rsidRPr="00AF0536">
        <w:rPr>
          <w:rFonts w:ascii="Times New Roman" w:hAnsi="Times New Roman" w:cs="Times New Roman"/>
          <w:b/>
          <w:bCs/>
          <w:i/>
          <w:iCs/>
          <w:sz w:val="20"/>
          <w:szCs w:val="20"/>
        </w:rPr>
        <w:t>Journal of King Abdulaziz University: Islamic Economics</w:t>
      </w:r>
      <w:r w:rsidRPr="00AF0536">
        <w:rPr>
          <w:rFonts w:ascii="Times New Roman" w:hAnsi="Times New Roman" w:cs="Times New Roman"/>
          <w:iCs/>
          <w:sz w:val="20"/>
          <w:szCs w:val="20"/>
        </w:rPr>
        <w:t xml:space="preserve">, 33 (1), 2020, pp: 83-90 </w:t>
      </w:r>
    </w:p>
    <w:p w14:paraId="75992EB4" w14:textId="77777777" w:rsidR="00002D3C" w:rsidRDefault="00002D3C" w:rsidP="00AF0536">
      <w:pPr>
        <w:spacing w:after="0" w:line="240" w:lineRule="auto"/>
        <w:ind w:left="360"/>
        <w:rPr>
          <w:rFonts w:ascii="Times New Roman" w:hAnsi="Times New Roman" w:cs="Times New Roman"/>
          <w:iCs/>
          <w:sz w:val="20"/>
        </w:rPr>
      </w:pPr>
    </w:p>
    <w:p w14:paraId="76E454F3" w14:textId="558061F5" w:rsidR="001F130C" w:rsidRPr="00AF0536" w:rsidRDefault="001F130C" w:rsidP="00AF0536">
      <w:pPr>
        <w:pStyle w:val="ListParagraph"/>
        <w:numPr>
          <w:ilvl w:val="0"/>
          <w:numId w:val="4"/>
        </w:numPr>
        <w:spacing w:after="0" w:line="240" w:lineRule="auto"/>
        <w:ind w:left="360"/>
        <w:rPr>
          <w:rFonts w:ascii="Times New Roman" w:hAnsi="Times New Roman" w:cs="Times New Roman"/>
          <w:iCs/>
          <w:sz w:val="20"/>
        </w:rPr>
      </w:pPr>
      <w:r w:rsidRPr="00AF0536">
        <w:rPr>
          <w:rFonts w:ascii="Times New Roman" w:hAnsi="Times New Roman" w:cs="Times New Roman"/>
          <w:iCs/>
          <w:sz w:val="20"/>
        </w:rPr>
        <w:t>Ali, S.</w:t>
      </w:r>
      <w:r w:rsidR="00D50070" w:rsidRPr="00AF0536">
        <w:rPr>
          <w:rFonts w:ascii="Times New Roman" w:hAnsi="Times New Roman" w:cs="Times New Roman"/>
          <w:iCs/>
          <w:sz w:val="20"/>
        </w:rPr>
        <w:t xml:space="preserve"> </w:t>
      </w:r>
      <w:r w:rsidRPr="00AF0536">
        <w:rPr>
          <w:rFonts w:ascii="Times New Roman" w:hAnsi="Times New Roman" w:cs="Times New Roman"/>
          <w:iCs/>
          <w:sz w:val="20"/>
        </w:rPr>
        <w:t xml:space="preserve">Nazim </w:t>
      </w:r>
      <w:r w:rsidR="002F68E7" w:rsidRPr="00AF0536">
        <w:rPr>
          <w:rFonts w:ascii="Times New Roman" w:hAnsi="Times New Roman" w:cs="Times New Roman"/>
          <w:iCs/>
          <w:sz w:val="20"/>
        </w:rPr>
        <w:t>(co-author</w:t>
      </w:r>
      <w:r w:rsidR="003B1EA8" w:rsidRPr="00AF0536">
        <w:rPr>
          <w:rFonts w:ascii="Times New Roman" w:hAnsi="Times New Roman" w:cs="Times New Roman"/>
          <w:iCs/>
          <w:sz w:val="20"/>
        </w:rPr>
        <w:t>:</w:t>
      </w:r>
      <w:r w:rsidR="002F68E7" w:rsidRPr="00AF0536">
        <w:rPr>
          <w:rFonts w:ascii="Times New Roman" w:hAnsi="Times New Roman" w:cs="Times New Roman"/>
          <w:iCs/>
          <w:sz w:val="20"/>
        </w:rPr>
        <w:t xml:space="preserve"> </w:t>
      </w:r>
      <w:r w:rsidRPr="00AF0536">
        <w:rPr>
          <w:rFonts w:ascii="Times New Roman" w:hAnsi="Times New Roman" w:cs="Times New Roman"/>
          <w:iCs/>
          <w:sz w:val="20"/>
        </w:rPr>
        <w:t>Al-Quradaghi, B</w:t>
      </w:r>
      <w:r w:rsidR="002F68E7" w:rsidRPr="00AF0536">
        <w:rPr>
          <w:rFonts w:ascii="Times New Roman" w:hAnsi="Times New Roman" w:cs="Times New Roman"/>
          <w:iCs/>
          <w:sz w:val="20"/>
        </w:rPr>
        <w:t>)</w:t>
      </w:r>
      <w:r w:rsidR="00D50070" w:rsidRPr="00AF0536">
        <w:rPr>
          <w:rFonts w:ascii="Times New Roman" w:hAnsi="Times New Roman" w:cs="Times New Roman"/>
          <w:iCs/>
          <w:sz w:val="20"/>
        </w:rPr>
        <w:t>.</w:t>
      </w:r>
      <w:r w:rsidRPr="00AF0536">
        <w:rPr>
          <w:rFonts w:ascii="Times New Roman" w:hAnsi="Times New Roman" w:cs="Times New Roman"/>
          <w:i/>
          <w:sz w:val="20"/>
        </w:rPr>
        <w:t xml:space="preserve"> </w:t>
      </w:r>
      <w:r w:rsidRPr="00AF0536">
        <w:rPr>
          <w:rFonts w:ascii="Times New Roman" w:hAnsi="Times New Roman" w:cs="Times New Roman"/>
          <w:iCs/>
          <w:sz w:val="20"/>
        </w:rPr>
        <w:t>Publishing Islamic Economics &amp; Finance Research: Polemics, Perceptions and Prospects</w:t>
      </w:r>
      <w:r w:rsidRPr="00AF0536">
        <w:rPr>
          <w:rFonts w:ascii="Times New Roman" w:hAnsi="Times New Roman" w:cs="Times New Roman"/>
          <w:i/>
          <w:sz w:val="20"/>
        </w:rPr>
        <w:t xml:space="preserve">, </w:t>
      </w:r>
      <w:r w:rsidRPr="00AF0536">
        <w:rPr>
          <w:rFonts w:ascii="Times New Roman" w:hAnsi="Times New Roman" w:cs="Times New Roman"/>
          <w:b/>
          <w:i/>
          <w:sz w:val="20"/>
        </w:rPr>
        <w:t>International Journal of Islamic and Middle Eastern Finance and Management</w:t>
      </w:r>
      <w:r w:rsidRPr="00AF0536">
        <w:rPr>
          <w:rFonts w:ascii="Times New Roman" w:hAnsi="Times New Roman" w:cs="Times New Roman"/>
          <w:iCs/>
          <w:sz w:val="20"/>
        </w:rPr>
        <w:t>, 12 (3), 2019, pp. 346-367</w:t>
      </w:r>
    </w:p>
    <w:p w14:paraId="5E9435E4" w14:textId="77777777" w:rsidR="001F130C" w:rsidRDefault="001F130C" w:rsidP="00AF0536">
      <w:pPr>
        <w:pStyle w:val="FootnoteText"/>
        <w:ind w:left="360"/>
      </w:pPr>
    </w:p>
    <w:p w14:paraId="5C7333E6" w14:textId="09D67266" w:rsidR="002E6F7A" w:rsidRPr="003F1E3E" w:rsidRDefault="00E521C5" w:rsidP="00AF0536">
      <w:pPr>
        <w:pStyle w:val="FootnoteText"/>
        <w:numPr>
          <w:ilvl w:val="0"/>
          <w:numId w:val="4"/>
        </w:numPr>
        <w:ind w:left="360"/>
      </w:pPr>
      <w:r w:rsidRPr="003F1E3E">
        <w:t>Ali, S</w:t>
      </w:r>
      <w:r w:rsidR="00230F71" w:rsidRPr="003F1E3E">
        <w:t>yed</w:t>
      </w:r>
      <w:r w:rsidRPr="003F1E3E">
        <w:t xml:space="preserve"> Nazim. </w:t>
      </w:r>
      <w:r w:rsidR="00230F71" w:rsidRPr="003F1E3E">
        <w:t>Building Trust in Islamic Finance Products and Services</w:t>
      </w:r>
      <w:r w:rsidRPr="003F1E3E">
        <w:t xml:space="preserve"> </w:t>
      </w:r>
      <w:r w:rsidR="00230F71" w:rsidRPr="003F1E3E">
        <w:rPr>
          <w:b/>
          <w:i/>
        </w:rPr>
        <w:t>Society and Business Review,</w:t>
      </w:r>
      <w:r w:rsidR="00230F71" w:rsidRPr="003F1E3E">
        <w:t xml:space="preserve"> </w:t>
      </w:r>
    </w:p>
    <w:p w14:paraId="4A9AEEB9" w14:textId="77777777" w:rsidR="00E521C5" w:rsidRPr="003F1E3E" w:rsidRDefault="00507D46" w:rsidP="00AF0536">
      <w:pPr>
        <w:pStyle w:val="FootnoteText"/>
        <w:numPr>
          <w:ilvl w:val="0"/>
          <w:numId w:val="4"/>
        </w:numPr>
        <w:ind w:left="360"/>
      </w:pPr>
      <w:r w:rsidRPr="003F1E3E">
        <w:t>12 (3),</w:t>
      </w:r>
      <w:r w:rsidR="002E6F7A" w:rsidRPr="003F1E3E">
        <w:t xml:space="preserve"> 2017, pp. 356-372</w:t>
      </w:r>
    </w:p>
    <w:p w14:paraId="34C505D3" w14:textId="77777777" w:rsidR="00657070" w:rsidRPr="003F1E3E" w:rsidRDefault="00657070" w:rsidP="00AF0536">
      <w:pPr>
        <w:pStyle w:val="FootnoteText"/>
        <w:ind w:left="360"/>
      </w:pPr>
    </w:p>
    <w:p w14:paraId="057D4899" w14:textId="02EF6B8E" w:rsidR="00E521C5" w:rsidRPr="003F1E3E" w:rsidRDefault="00E521C5" w:rsidP="00AF0536">
      <w:pPr>
        <w:pStyle w:val="FootnoteText"/>
        <w:numPr>
          <w:ilvl w:val="0"/>
          <w:numId w:val="4"/>
        </w:numPr>
        <w:ind w:left="360"/>
      </w:pPr>
      <w:r w:rsidRPr="003F1E3E">
        <w:t xml:space="preserve">Ali, S. Nazim. Moving Towards Community Driven Islamic Finance </w:t>
      </w:r>
      <w:r w:rsidRPr="003F1E3E">
        <w:rPr>
          <w:b/>
          <w:i/>
        </w:rPr>
        <w:t>Journal of Islamic Business and Management</w:t>
      </w:r>
      <w:r w:rsidR="00657070" w:rsidRPr="003F1E3E">
        <w:rPr>
          <w:b/>
          <w:i/>
        </w:rPr>
        <w:t>,</w:t>
      </w:r>
      <w:r w:rsidR="00217828" w:rsidRPr="003F1E3E">
        <w:rPr>
          <w:b/>
          <w:i/>
        </w:rPr>
        <w:t xml:space="preserve"> </w:t>
      </w:r>
      <w:r w:rsidR="00217828" w:rsidRPr="003F1E3E">
        <w:t>7</w:t>
      </w:r>
      <w:r w:rsidR="00507D46" w:rsidRPr="003F1E3E">
        <w:t xml:space="preserve"> (</w:t>
      </w:r>
      <w:r w:rsidR="00217828" w:rsidRPr="003F1E3E">
        <w:t>1</w:t>
      </w:r>
      <w:r w:rsidR="00507D46" w:rsidRPr="003F1E3E">
        <w:t>)</w:t>
      </w:r>
      <w:r w:rsidRPr="003F1E3E">
        <w:t xml:space="preserve">, </w:t>
      </w:r>
      <w:r w:rsidR="002E6F7A" w:rsidRPr="003F1E3E">
        <w:t xml:space="preserve">2017, </w:t>
      </w:r>
      <w:r w:rsidRPr="003F1E3E">
        <w:t xml:space="preserve">pp. 11-27   </w:t>
      </w:r>
    </w:p>
    <w:p w14:paraId="3256BA00" w14:textId="418480B7" w:rsidR="00E521C5" w:rsidRPr="003F1E3E" w:rsidRDefault="00E521C5" w:rsidP="00AF0536">
      <w:pPr>
        <w:pStyle w:val="FootnoteText"/>
        <w:ind w:left="360" w:firstLine="60"/>
      </w:pPr>
    </w:p>
    <w:p w14:paraId="442A501E" w14:textId="2ECF4B31" w:rsidR="00524191" w:rsidRPr="003F1E3E" w:rsidRDefault="00524191" w:rsidP="00AF0536">
      <w:pPr>
        <w:pStyle w:val="FootnoteText"/>
        <w:numPr>
          <w:ilvl w:val="0"/>
          <w:numId w:val="4"/>
        </w:numPr>
        <w:ind w:left="360"/>
      </w:pPr>
      <w:r w:rsidRPr="003F1E3E">
        <w:t>Ali, S Nazim</w:t>
      </w:r>
      <w:r w:rsidR="00FF3B8A">
        <w:t xml:space="preserve"> (co-author</w:t>
      </w:r>
      <w:r w:rsidR="003B1EA8">
        <w:t>:</w:t>
      </w:r>
      <w:r w:rsidR="00FF3B8A" w:rsidRPr="00FF3B8A">
        <w:t xml:space="preserve"> </w:t>
      </w:r>
      <w:r w:rsidR="00FF3B8A" w:rsidRPr="003F1E3E">
        <w:t>Nu’Man, R</w:t>
      </w:r>
      <w:r w:rsidR="00FF3B8A">
        <w:t>).</w:t>
      </w:r>
      <w:r w:rsidRPr="003F1E3E">
        <w:t xml:space="preserve"> Islamic Economics and Finance Education: Consensus on Reform</w:t>
      </w:r>
      <w:r w:rsidR="00217828" w:rsidRPr="003F1E3E">
        <w:t xml:space="preserve"> </w:t>
      </w:r>
      <w:r w:rsidRPr="003F1E3E">
        <w:rPr>
          <w:b/>
          <w:bCs/>
          <w:i/>
          <w:iCs/>
        </w:rPr>
        <w:t>Journal of Islamic Economics, Banking and Finance</w:t>
      </w:r>
      <w:r w:rsidRPr="003F1E3E">
        <w:t xml:space="preserve">, </w:t>
      </w:r>
      <w:r w:rsidR="002E6F7A" w:rsidRPr="003F1E3E">
        <w:t>12</w:t>
      </w:r>
      <w:r w:rsidR="00507D46" w:rsidRPr="003F1E3E">
        <w:t xml:space="preserve"> (</w:t>
      </w:r>
      <w:r w:rsidR="002E6F7A" w:rsidRPr="003F1E3E">
        <w:t>3</w:t>
      </w:r>
      <w:r w:rsidR="00507D46" w:rsidRPr="003F1E3E">
        <w:t>),</w:t>
      </w:r>
      <w:r w:rsidRPr="003F1E3E">
        <w:t xml:space="preserve"> 2016, pp.75-97</w:t>
      </w:r>
    </w:p>
    <w:p w14:paraId="265058A1" w14:textId="134AD456" w:rsidR="00524191" w:rsidRPr="003F1E3E" w:rsidRDefault="00524191" w:rsidP="00AF0536">
      <w:pPr>
        <w:pStyle w:val="FootnoteText"/>
        <w:ind w:left="360" w:firstLine="60"/>
      </w:pPr>
    </w:p>
    <w:p w14:paraId="7364E822" w14:textId="0F8FD6D7" w:rsidR="00524191" w:rsidRPr="003F1E3E" w:rsidRDefault="00524191" w:rsidP="00AF0536">
      <w:pPr>
        <w:pStyle w:val="FootnoteText"/>
        <w:numPr>
          <w:ilvl w:val="0"/>
          <w:numId w:val="4"/>
        </w:numPr>
        <w:ind w:left="360"/>
      </w:pPr>
      <w:r w:rsidRPr="003F1E3E">
        <w:t xml:space="preserve">Ali, S Nazim </w:t>
      </w:r>
      <w:r w:rsidR="00FF3B8A">
        <w:t>(co-author</w:t>
      </w:r>
      <w:r w:rsidR="003B1EA8">
        <w:t xml:space="preserve">: </w:t>
      </w:r>
      <w:r w:rsidRPr="003F1E3E">
        <w:t>Nisar, S</w:t>
      </w:r>
      <w:r w:rsidR="00FF3B8A">
        <w:t>hariq)</w:t>
      </w:r>
      <w:r w:rsidRPr="003F1E3E">
        <w:t xml:space="preserve">. The Significance of Faith-based Ethical Principles in Responding to the Recurring Financial Crises </w:t>
      </w:r>
      <w:r w:rsidRPr="003F1E3E">
        <w:rPr>
          <w:b/>
          <w:bCs/>
          <w:i/>
          <w:iCs/>
        </w:rPr>
        <w:t>Journal of Islamic Banking and Finance</w:t>
      </w:r>
      <w:r w:rsidRPr="003F1E3E">
        <w:t>, 33</w:t>
      </w:r>
      <w:r w:rsidR="00507D46" w:rsidRPr="003F1E3E">
        <w:t xml:space="preserve"> (</w:t>
      </w:r>
      <w:r w:rsidRPr="003F1E3E">
        <w:t>4</w:t>
      </w:r>
      <w:r w:rsidR="00507D46" w:rsidRPr="003F1E3E">
        <w:t>)</w:t>
      </w:r>
      <w:r w:rsidRPr="003F1E3E">
        <w:t>, 2016, pp. 24-35</w:t>
      </w:r>
    </w:p>
    <w:p w14:paraId="012A63C8" w14:textId="77777777" w:rsidR="00524191" w:rsidRPr="003F1E3E" w:rsidRDefault="00524191" w:rsidP="00AF0536">
      <w:pPr>
        <w:pStyle w:val="FootnoteText"/>
        <w:ind w:left="360"/>
      </w:pPr>
    </w:p>
    <w:p w14:paraId="524293D9" w14:textId="787010DB" w:rsidR="00EC76AA" w:rsidRPr="003F1E3E" w:rsidRDefault="00FF3B8A" w:rsidP="00AF0536">
      <w:pPr>
        <w:pStyle w:val="FootnoteText"/>
        <w:numPr>
          <w:ilvl w:val="0"/>
          <w:numId w:val="4"/>
        </w:numPr>
        <w:ind w:left="360"/>
      </w:pPr>
      <w:r>
        <w:t>Ali, S Nazim (co-autho</w:t>
      </w:r>
      <w:r w:rsidR="003B1EA8">
        <w:t>rs:</w:t>
      </w:r>
      <w:r>
        <w:t xml:space="preserve"> </w:t>
      </w:r>
      <w:r w:rsidR="00EC76AA" w:rsidRPr="003F1E3E">
        <w:t>Rahman, S.M; Ali, S.S</w:t>
      </w:r>
      <w:r>
        <w:t>)</w:t>
      </w:r>
      <w:r w:rsidR="00EC76AA" w:rsidRPr="003F1E3E">
        <w:t xml:space="preserve"> </w:t>
      </w:r>
      <w:bookmarkStart w:id="1" w:name="_Hlk153960681"/>
      <w:r w:rsidR="00EC76AA" w:rsidRPr="003F1E3E">
        <w:t>Financing Sovereign Developmental Activities Through Non-</w:t>
      </w:r>
      <w:proofErr w:type="gramStart"/>
      <w:r w:rsidR="00EC76AA" w:rsidRPr="003F1E3E">
        <w:t>Interest Bearing</w:t>
      </w:r>
      <w:proofErr w:type="gramEnd"/>
      <w:r w:rsidR="00EC76AA" w:rsidRPr="003F1E3E">
        <w:t xml:space="preserve"> Instruments</w:t>
      </w:r>
      <w:bookmarkEnd w:id="1"/>
      <w:r w:rsidR="00EC76AA" w:rsidRPr="003F1E3E">
        <w:rPr>
          <w:noProof/>
        </w:rPr>
        <w:t>,</w:t>
      </w:r>
      <w:r w:rsidR="00EC76AA" w:rsidRPr="003F1E3E">
        <w:t xml:space="preserve"> </w:t>
      </w:r>
      <w:r w:rsidR="00EC76AA" w:rsidRPr="003F1E3E">
        <w:rPr>
          <w:b/>
          <w:i/>
        </w:rPr>
        <w:t>Journal of Islamic Finance</w:t>
      </w:r>
      <w:r w:rsidR="00507D46" w:rsidRPr="003F1E3E">
        <w:t xml:space="preserve">, </w:t>
      </w:r>
      <w:r w:rsidR="00EC76AA" w:rsidRPr="003F1E3E">
        <w:t>5</w:t>
      </w:r>
      <w:r w:rsidR="00507D46" w:rsidRPr="003F1E3E">
        <w:t xml:space="preserve"> (</w:t>
      </w:r>
      <w:r w:rsidR="00EC76AA" w:rsidRPr="003F1E3E">
        <w:t>1</w:t>
      </w:r>
      <w:r w:rsidR="00507D46" w:rsidRPr="003F1E3E">
        <w:t>)</w:t>
      </w:r>
      <w:r w:rsidR="00EC76AA" w:rsidRPr="003F1E3E">
        <w:t>,</w:t>
      </w:r>
      <w:r w:rsidR="002E6F7A" w:rsidRPr="003F1E3E">
        <w:t xml:space="preserve"> 2016,</w:t>
      </w:r>
      <w:r w:rsidR="00EC76AA" w:rsidRPr="003F1E3E">
        <w:t xml:space="preserve"> pp. 26-44</w:t>
      </w:r>
    </w:p>
    <w:p w14:paraId="5F2EBB68" w14:textId="5422FA00" w:rsidR="00EC76AA" w:rsidRPr="003F1E3E" w:rsidRDefault="00EC76AA" w:rsidP="00AF0536">
      <w:pPr>
        <w:spacing w:after="0" w:line="240" w:lineRule="auto"/>
        <w:ind w:left="360"/>
        <w:rPr>
          <w:rFonts w:ascii="Times New Roman" w:hAnsi="Times New Roman" w:cs="Times New Roman"/>
          <w:bCs/>
          <w:sz w:val="20"/>
          <w:szCs w:val="20"/>
        </w:rPr>
      </w:pPr>
    </w:p>
    <w:p w14:paraId="1ED86657" w14:textId="77777777" w:rsidR="00EC76AA" w:rsidRPr="00AF0536" w:rsidRDefault="00EC76AA" w:rsidP="00AF0536">
      <w:pPr>
        <w:pStyle w:val="ListParagraph"/>
        <w:numPr>
          <w:ilvl w:val="0"/>
          <w:numId w:val="4"/>
        </w:numPr>
        <w:spacing w:after="0" w:line="240" w:lineRule="auto"/>
        <w:ind w:left="360"/>
        <w:rPr>
          <w:rFonts w:ascii="Times New Roman" w:hAnsi="Times New Roman" w:cs="Times New Roman"/>
          <w:bCs/>
          <w:sz w:val="20"/>
          <w:szCs w:val="20"/>
        </w:rPr>
      </w:pPr>
      <w:r w:rsidRPr="00AF0536">
        <w:rPr>
          <w:rFonts w:ascii="Times New Roman" w:hAnsi="Times New Roman" w:cs="Times New Roman"/>
          <w:bCs/>
          <w:sz w:val="20"/>
          <w:szCs w:val="20"/>
        </w:rPr>
        <w:t>Ali, S N</w:t>
      </w:r>
      <w:r w:rsidR="002E6F7A" w:rsidRPr="00AF0536">
        <w:rPr>
          <w:rFonts w:ascii="Times New Roman" w:hAnsi="Times New Roman" w:cs="Times New Roman"/>
          <w:bCs/>
          <w:sz w:val="20"/>
          <w:szCs w:val="20"/>
        </w:rPr>
        <w:t>azim</w:t>
      </w:r>
      <w:r w:rsidRPr="00AF0536">
        <w:rPr>
          <w:rFonts w:ascii="Times New Roman" w:hAnsi="Times New Roman" w:cs="Times New Roman"/>
          <w:bCs/>
          <w:sz w:val="20"/>
          <w:szCs w:val="20"/>
        </w:rPr>
        <w:t xml:space="preserve">. The Use and Abuse of Limited Liabilities. </w:t>
      </w:r>
      <w:r w:rsidR="00507D46" w:rsidRPr="00AF0536">
        <w:rPr>
          <w:rFonts w:ascii="Times New Roman" w:hAnsi="Times New Roman" w:cs="Times New Roman"/>
          <w:b/>
          <w:bCs/>
          <w:i/>
          <w:sz w:val="20"/>
          <w:szCs w:val="20"/>
        </w:rPr>
        <w:t>New Horizon</w:t>
      </w:r>
      <w:r w:rsidRPr="00AF0536">
        <w:rPr>
          <w:rFonts w:ascii="Times New Roman" w:hAnsi="Times New Roman" w:cs="Times New Roman"/>
          <w:bCs/>
          <w:sz w:val="20"/>
          <w:szCs w:val="20"/>
        </w:rPr>
        <w:t>, No. 191, 2014, pp. 43-46.</w:t>
      </w:r>
    </w:p>
    <w:p w14:paraId="6EDADE1C" w14:textId="77777777" w:rsidR="00EC76AA" w:rsidRPr="003F1E3E" w:rsidRDefault="00EC76AA" w:rsidP="00AF0536">
      <w:pPr>
        <w:spacing w:after="0" w:line="240" w:lineRule="auto"/>
        <w:ind w:left="360"/>
        <w:rPr>
          <w:rFonts w:ascii="Times New Roman" w:hAnsi="Times New Roman" w:cs="Times New Roman"/>
          <w:bCs/>
          <w:sz w:val="20"/>
          <w:szCs w:val="20"/>
        </w:rPr>
      </w:pPr>
    </w:p>
    <w:p w14:paraId="5D87D573" w14:textId="56F09B98" w:rsidR="00EC76AA" w:rsidRPr="003F1E3E" w:rsidRDefault="00EC76AA" w:rsidP="00AF0536">
      <w:pPr>
        <w:pStyle w:val="BodyText"/>
        <w:numPr>
          <w:ilvl w:val="0"/>
          <w:numId w:val="4"/>
        </w:numPr>
        <w:ind w:left="360"/>
        <w:rPr>
          <w:sz w:val="20"/>
        </w:rPr>
      </w:pPr>
      <w:r w:rsidRPr="003F1E3E">
        <w:rPr>
          <w:sz w:val="20"/>
        </w:rPr>
        <w:t>Ali, S.</w:t>
      </w:r>
      <w:r w:rsidR="00D50070">
        <w:rPr>
          <w:sz w:val="20"/>
        </w:rPr>
        <w:t xml:space="preserve"> </w:t>
      </w:r>
      <w:r w:rsidRPr="003F1E3E">
        <w:rPr>
          <w:sz w:val="20"/>
        </w:rPr>
        <w:t>N</w:t>
      </w:r>
      <w:r w:rsidR="002E6F7A" w:rsidRPr="003F1E3E">
        <w:rPr>
          <w:sz w:val="20"/>
        </w:rPr>
        <w:t>azim</w:t>
      </w:r>
      <w:r w:rsidRPr="003F1E3E">
        <w:rPr>
          <w:sz w:val="20"/>
        </w:rPr>
        <w:t xml:space="preserve">. Islamic Finance at Harvard. </w:t>
      </w:r>
      <w:r w:rsidRPr="003F1E3E">
        <w:rPr>
          <w:b/>
          <w:bCs/>
          <w:i/>
          <w:iCs/>
          <w:sz w:val="20"/>
        </w:rPr>
        <w:t>Economic Cooperative and Development Review</w:t>
      </w:r>
      <w:r w:rsidRPr="003F1E3E">
        <w:rPr>
          <w:sz w:val="20"/>
        </w:rPr>
        <w:t>, 7</w:t>
      </w:r>
      <w:r w:rsidR="00507D46" w:rsidRPr="003F1E3E">
        <w:rPr>
          <w:sz w:val="20"/>
        </w:rPr>
        <w:t xml:space="preserve"> (</w:t>
      </w:r>
      <w:r w:rsidRPr="003F1E3E">
        <w:rPr>
          <w:sz w:val="20"/>
        </w:rPr>
        <w:t>1</w:t>
      </w:r>
      <w:r w:rsidR="00507D46" w:rsidRPr="003F1E3E">
        <w:rPr>
          <w:sz w:val="20"/>
        </w:rPr>
        <w:t>)</w:t>
      </w:r>
      <w:r w:rsidR="002E6F7A" w:rsidRPr="003F1E3E">
        <w:rPr>
          <w:sz w:val="20"/>
        </w:rPr>
        <w:t>,</w:t>
      </w:r>
      <w:r w:rsidRPr="003F1E3E">
        <w:rPr>
          <w:sz w:val="20"/>
        </w:rPr>
        <w:t xml:space="preserve"> 2014, pp.23-41 </w:t>
      </w:r>
    </w:p>
    <w:p w14:paraId="3F149197" w14:textId="77777777" w:rsidR="00EC76AA" w:rsidRPr="003F1E3E" w:rsidRDefault="00EC76AA" w:rsidP="00AF0536">
      <w:pPr>
        <w:pStyle w:val="BodyText"/>
        <w:ind w:left="360"/>
        <w:rPr>
          <w:sz w:val="20"/>
        </w:rPr>
      </w:pPr>
    </w:p>
    <w:p w14:paraId="13222E84" w14:textId="64457043" w:rsidR="00EC76AA" w:rsidRPr="003F1E3E" w:rsidRDefault="00EC76AA" w:rsidP="00AF0536">
      <w:pPr>
        <w:pStyle w:val="BodyText"/>
        <w:numPr>
          <w:ilvl w:val="0"/>
          <w:numId w:val="4"/>
        </w:numPr>
        <w:ind w:left="360"/>
        <w:rPr>
          <w:bCs/>
          <w:sz w:val="20"/>
        </w:rPr>
      </w:pPr>
      <w:r w:rsidRPr="003F1E3E">
        <w:rPr>
          <w:bCs/>
          <w:sz w:val="20"/>
        </w:rPr>
        <w:t>Ali, S.</w:t>
      </w:r>
      <w:r w:rsidR="00D50070">
        <w:rPr>
          <w:bCs/>
          <w:sz w:val="20"/>
        </w:rPr>
        <w:t xml:space="preserve"> </w:t>
      </w:r>
      <w:r w:rsidRPr="003F1E3E">
        <w:rPr>
          <w:bCs/>
          <w:sz w:val="20"/>
        </w:rPr>
        <w:t>N</w:t>
      </w:r>
      <w:r w:rsidR="002E6F7A" w:rsidRPr="003F1E3E">
        <w:rPr>
          <w:bCs/>
          <w:sz w:val="20"/>
        </w:rPr>
        <w:t>azim</w:t>
      </w:r>
      <w:r w:rsidRPr="003F1E3E">
        <w:rPr>
          <w:bCs/>
          <w:sz w:val="20"/>
        </w:rPr>
        <w:t xml:space="preserve">. Perceptions Surrounding the Contemporary Practice of Islamic Finance. </w:t>
      </w:r>
      <w:r w:rsidR="00507D46" w:rsidRPr="003F1E3E">
        <w:rPr>
          <w:b/>
          <w:bCs/>
          <w:i/>
          <w:sz w:val="20"/>
        </w:rPr>
        <w:t>New Horizon</w:t>
      </w:r>
      <w:r w:rsidRPr="003F1E3E">
        <w:rPr>
          <w:bCs/>
          <w:sz w:val="20"/>
        </w:rPr>
        <w:t>, July-September, No. 138, 2013, pp. 12-16</w:t>
      </w:r>
    </w:p>
    <w:p w14:paraId="215F3D92" w14:textId="77777777" w:rsidR="00EC76AA" w:rsidRPr="003F1E3E" w:rsidRDefault="00EC76AA" w:rsidP="00AF0536">
      <w:pPr>
        <w:pStyle w:val="BodyText"/>
        <w:ind w:left="360"/>
        <w:rPr>
          <w:bCs/>
          <w:sz w:val="20"/>
        </w:rPr>
      </w:pPr>
    </w:p>
    <w:p w14:paraId="5DC9C5AE" w14:textId="2D2C1E8B" w:rsidR="00EC76AA" w:rsidRPr="00AF0536" w:rsidRDefault="00EC76AA" w:rsidP="00AF0536">
      <w:pPr>
        <w:pStyle w:val="ListParagraph"/>
        <w:numPr>
          <w:ilvl w:val="0"/>
          <w:numId w:val="4"/>
        </w:numPr>
        <w:autoSpaceDE w:val="0"/>
        <w:autoSpaceDN w:val="0"/>
        <w:adjustRightInd w:val="0"/>
        <w:spacing w:after="0" w:line="240" w:lineRule="auto"/>
        <w:ind w:left="360"/>
        <w:rPr>
          <w:rFonts w:ascii="Times New Roman" w:hAnsi="Times New Roman" w:cs="Times New Roman"/>
          <w:sz w:val="20"/>
          <w:szCs w:val="20"/>
        </w:rPr>
      </w:pPr>
      <w:r w:rsidRPr="00AF0536">
        <w:rPr>
          <w:rFonts w:ascii="Times New Roman" w:hAnsi="Times New Roman" w:cs="Times New Roman"/>
          <w:sz w:val="20"/>
          <w:szCs w:val="20"/>
        </w:rPr>
        <w:t>Ali, S. N</w:t>
      </w:r>
      <w:r w:rsidR="002E6F7A" w:rsidRPr="00AF0536">
        <w:rPr>
          <w:rFonts w:ascii="Times New Roman" w:hAnsi="Times New Roman" w:cs="Times New Roman"/>
          <w:sz w:val="20"/>
          <w:szCs w:val="20"/>
        </w:rPr>
        <w:t>azim</w:t>
      </w:r>
      <w:r w:rsidR="00FF3B8A" w:rsidRPr="00AF0536">
        <w:rPr>
          <w:rFonts w:ascii="Times New Roman" w:hAnsi="Times New Roman" w:cs="Times New Roman"/>
          <w:sz w:val="20"/>
          <w:szCs w:val="20"/>
        </w:rPr>
        <w:t xml:space="preserve"> (co-author</w:t>
      </w:r>
      <w:r w:rsidR="003B1EA8" w:rsidRPr="00AF0536">
        <w:rPr>
          <w:rFonts w:ascii="Times New Roman" w:hAnsi="Times New Roman" w:cs="Times New Roman"/>
          <w:sz w:val="20"/>
          <w:szCs w:val="20"/>
        </w:rPr>
        <w:t>:</w:t>
      </w:r>
      <w:r w:rsidRPr="00AF0536">
        <w:rPr>
          <w:rFonts w:ascii="Times New Roman" w:hAnsi="Times New Roman" w:cs="Times New Roman"/>
          <w:sz w:val="20"/>
          <w:szCs w:val="20"/>
        </w:rPr>
        <w:t xml:space="preserve"> Syed, Abdur-Rahman</w:t>
      </w:r>
      <w:r w:rsidR="00FF3B8A" w:rsidRPr="00AF0536">
        <w:rPr>
          <w:rFonts w:ascii="Times New Roman" w:hAnsi="Times New Roman" w:cs="Times New Roman"/>
          <w:sz w:val="20"/>
          <w:szCs w:val="20"/>
        </w:rPr>
        <w:t>)</w:t>
      </w:r>
      <w:r w:rsidRPr="00AF0536">
        <w:rPr>
          <w:rFonts w:ascii="Times New Roman" w:hAnsi="Times New Roman" w:cs="Times New Roman"/>
          <w:sz w:val="20"/>
          <w:szCs w:val="20"/>
        </w:rPr>
        <w:t xml:space="preserve">. </w:t>
      </w:r>
      <w:r w:rsidRPr="00AF0536">
        <w:rPr>
          <w:rFonts w:ascii="Times New Roman" w:hAnsi="Times New Roman" w:cs="Times New Roman"/>
          <w:noProof/>
          <w:sz w:val="20"/>
          <w:szCs w:val="20"/>
        </w:rPr>
        <w:t>Post-9/11 Perceptions</w:t>
      </w:r>
      <w:r w:rsidRPr="00AF0536">
        <w:rPr>
          <w:rFonts w:ascii="Times New Roman" w:hAnsi="Times New Roman" w:cs="Times New Roman"/>
          <w:sz w:val="20"/>
          <w:szCs w:val="20"/>
        </w:rPr>
        <w:t xml:space="preserve"> of Islamic Finance.</w:t>
      </w:r>
      <w:r w:rsidRPr="00AF0536">
        <w:rPr>
          <w:rFonts w:ascii="Times New Roman" w:hAnsi="Times New Roman" w:cs="Times New Roman"/>
          <w:b/>
          <w:bCs/>
          <w:sz w:val="20"/>
          <w:szCs w:val="20"/>
        </w:rPr>
        <w:t xml:space="preserve"> </w:t>
      </w:r>
      <w:r w:rsidRPr="00AF0536">
        <w:rPr>
          <w:rFonts w:ascii="Times New Roman" w:hAnsi="Times New Roman" w:cs="Times New Roman"/>
          <w:b/>
          <w:i/>
          <w:sz w:val="20"/>
          <w:szCs w:val="20"/>
        </w:rPr>
        <w:t>International Research J</w:t>
      </w:r>
      <w:r w:rsidR="00507D46" w:rsidRPr="00AF0536">
        <w:rPr>
          <w:rFonts w:ascii="Times New Roman" w:hAnsi="Times New Roman" w:cs="Times New Roman"/>
          <w:b/>
          <w:i/>
          <w:sz w:val="20"/>
          <w:szCs w:val="20"/>
        </w:rPr>
        <w:t>ournal of Finance and Economics</w:t>
      </w:r>
      <w:r w:rsidRPr="00AF0536">
        <w:rPr>
          <w:rFonts w:ascii="Times New Roman" w:hAnsi="Times New Roman" w:cs="Times New Roman"/>
          <w:sz w:val="20"/>
          <w:szCs w:val="20"/>
        </w:rPr>
        <w:t>, Issue 39, 2010, pp. 27-39.</w:t>
      </w:r>
    </w:p>
    <w:p w14:paraId="20B19488" w14:textId="77777777" w:rsidR="00EC76AA" w:rsidRPr="003F1E3E" w:rsidRDefault="00EC76AA" w:rsidP="00AF0536">
      <w:pPr>
        <w:pStyle w:val="BodyText"/>
        <w:ind w:left="360"/>
        <w:rPr>
          <w:bCs/>
          <w:sz w:val="20"/>
        </w:rPr>
      </w:pPr>
    </w:p>
    <w:p w14:paraId="579BE398" w14:textId="45E531B2" w:rsidR="00EC76AA" w:rsidRPr="003F1E3E" w:rsidRDefault="00EC76AA" w:rsidP="00AF0536">
      <w:pPr>
        <w:pStyle w:val="Title"/>
        <w:numPr>
          <w:ilvl w:val="0"/>
          <w:numId w:val="4"/>
        </w:numPr>
        <w:ind w:left="360"/>
        <w:jc w:val="left"/>
        <w:rPr>
          <w:b w:val="0"/>
          <w:i w:val="0"/>
        </w:rPr>
      </w:pPr>
      <w:r w:rsidRPr="003F1E3E">
        <w:rPr>
          <w:b w:val="0"/>
          <w:i w:val="0"/>
        </w:rPr>
        <w:t>Ali, S. N</w:t>
      </w:r>
      <w:r w:rsidR="00FF3B8A">
        <w:rPr>
          <w:b w:val="0"/>
          <w:i w:val="0"/>
        </w:rPr>
        <w:t xml:space="preserve"> (co-author</w:t>
      </w:r>
      <w:r w:rsidR="003B1EA8">
        <w:rPr>
          <w:b w:val="0"/>
          <w:i w:val="0"/>
        </w:rPr>
        <w:t xml:space="preserve">: </w:t>
      </w:r>
      <w:r w:rsidR="00FF3B8A" w:rsidRPr="003F1E3E">
        <w:rPr>
          <w:b w:val="0"/>
          <w:i w:val="0"/>
        </w:rPr>
        <w:t>Rehman, Aamir</w:t>
      </w:r>
      <w:r w:rsidR="00FF3B8A">
        <w:rPr>
          <w:b w:val="0"/>
          <w:i w:val="0"/>
        </w:rPr>
        <w:t>)</w:t>
      </w:r>
      <w:r w:rsidRPr="003F1E3E">
        <w:rPr>
          <w:b w:val="0"/>
          <w:i w:val="0"/>
        </w:rPr>
        <w:t xml:space="preserve">. Islamic Finance: The New Global Player. </w:t>
      </w:r>
      <w:r w:rsidRPr="003F1E3E">
        <w:t>Harvard Business Review</w:t>
      </w:r>
      <w:r w:rsidRPr="003F1E3E">
        <w:rPr>
          <w:b w:val="0"/>
          <w:i w:val="0"/>
        </w:rPr>
        <w:t>, February 2008, pp.43</w:t>
      </w:r>
    </w:p>
    <w:p w14:paraId="12773548" w14:textId="77777777" w:rsidR="00EC76AA" w:rsidRPr="003F1E3E" w:rsidRDefault="00EC76AA" w:rsidP="00AF0536">
      <w:pPr>
        <w:pStyle w:val="BodyText"/>
        <w:ind w:left="360"/>
        <w:rPr>
          <w:sz w:val="20"/>
        </w:rPr>
      </w:pPr>
    </w:p>
    <w:p w14:paraId="0243D6B0" w14:textId="77777777" w:rsidR="00EC76AA" w:rsidRPr="003F1E3E" w:rsidRDefault="00EC76AA" w:rsidP="00AF0536">
      <w:pPr>
        <w:pStyle w:val="Title"/>
        <w:numPr>
          <w:ilvl w:val="0"/>
          <w:numId w:val="4"/>
        </w:numPr>
        <w:ind w:left="360"/>
        <w:jc w:val="left"/>
        <w:rPr>
          <w:b w:val="0"/>
          <w:i w:val="0"/>
        </w:rPr>
      </w:pPr>
      <w:r w:rsidRPr="003F1E3E">
        <w:rPr>
          <w:b w:val="0"/>
          <w:i w:val="0"/>
        </w:rPr>
        <w:t>Ali, S. N</w:t>
      </w:r>
      <w:r w:rsidR="002E6F7A" w:rsidRPr="003F1E3E">
        <w:rPr>
          <w:b w:val="0"/>
          <w:i w:val="0"/>
        </w:rPr>
        <w:t>azim</w:t>
      </w:r>
      <w:r w:rsidRPr="003F1E3E">
        <w:rPr>
          <w:b w:val="0"/>
          <w:i w:val="0"/>
        </w:rPr>
        <w:t xml:space="preserve">. Islamic Finance and Economics as Reflected in Research and Publications. </w:t>
      </w:r>
      <w:r w:rsidRPr="003F1E3E">
        <w:t>Review of Islamic Economics</w:t>
      </w:r>
      <w:r w:rsidRPr="003F1E3E">
        <w:rPr>
          <w:i w:val="0"/>
          <w:iCs/>
        </w:rPr>
        <w:t xml:space="preserve">, </w:t>
      </w:r>
      <w:r w:rsidRPr="003F1E3E">
        <w:rPr>
          <w:b w:val="0"/>
          <w:i w:val="0"/>
        </w:rPr>
        <w:t xml:space="preserve">12(1), 2008, pp. 151-168.  </w:t>
      </w:r>
    </w:p>
    <w:p w14:paraId="7F8FD502" w14:textId="77777777" w:rsidR="00EC76AA" w:rsidRPr="003F1E3E" w:rsidRDefault="00EC76AA" w:rsidP="00AF0536">
      <w:pPr>
        <w:pStyle w:val="Title"/>
        <w:ind w:left="360"/>
        <w:jc w:val="left"/>
        <w:rPr>
          <w:b w:val="0"/>
          <w:i w:val="0"/>
        </w:rPr>
      </w:pPr>
    </w:p>
    <w:p w14:paraId="4BEB9AF9" w14:textId="47202BC7" w:rsidR="00EC76AA" w:rsidRPr="003F1E3E" w:rsidRDefault="00EC76AA" w:rsidP="00AF0536">
      <w:pPr>
        <w:pStyle w:val="Title"/>
        <w:numPr>
          <w:ilvl w:val="0"/>
          <w:numId w:val="4"/>
        </w:numPr>
        <w:ind w:left="360"/>
        <w:jc w:val="left"/>
        <w:rPr>
          <w:b w:val="0"/>
          <w:i w:val="0"/>
        </w:rPr>
      </w:pPr>
      <w:r w:rsidRPr="003F1E3E">
        <w:rPr>
          <w:b w:val="0"/>
          <w:i w:val="0"/>
        </w:rPr>
        <w:t>Ali, S.</w:t>
      </w:r>
      <w:r w:rsidR="00D50070">
        <w:rPr>
          <w:b w:val="0"/>
          <w:i w:val="0"/>
        </w:rPr>
        <w:t xml:space="preserve"> </w:t>
      </w:r>
      <w:r w:rsidRPr="003F1E3E">
        <w:rPr>
          <w:b w:val="0"/>
          <w:i w:val="0"/>
        </w:rPr>
        <w:t>N</w:t>
      </w:r>
      <w:r w:rsidR="0038054F" w:rsidRPr="003F1E3E">
        <w:rPr>
          <w:b w:val="0"/>
          <w:i w:val="0"/>
        </w:rPr>
        <w:t>azim</w:t>
      </w:r>
      <w:r w:rsidRPr="003F1E3E">
        <w:rPr>
          <w:b w:val="0"/>
          <w:i w:val="0"/>
        </w:rPr>
        <w:t xml:space="preserve">. Innovation and Authenticity. </w:t>
      </w:r>
      <w:r w:rsidR="00507D46" w:rsidRPr="003F1E3E">
        <w:t>New Horizon</w:t>
      </w:r>
      <w:r w:rsidRPr="003F1E3E">
        <w:rPr>
          <w:b w:val="0"/>
          <w:i w:val="0"/>
        </w:rPr>
        <w:t>, October-</w:t>
      </w:r>
      <w:proofErr w:type="gramStart"/>
      <w:r w:rsidRPr="003F1E3E">
        <w:rPr>
          <w:b w:val="0"/>
          <w:i w:val="0"/>
        </w:rPr>
        <w:t>December,</w:t>
      </w:r>
      <w:proofErr w:type="gramEnd"/>
      <w:r w:rsidRPr="003F1E3E">
        <w:rPr>
          <w:b w:val="0"/>
          <w:i w:val="0"/>
        </w:rPr>
        <w:t xml:space="preserve"> 2008, pp. 1-3.</w:t>
      </w:r>
    </w:p>
    <w:p w14:paraId="28A52CEF" w14:textId="77777777" w:rsidR="00EC76AA" w:rsidRPr="003F1E3E" w:rsidRDefault="00EC76AA" w:rsidP="00AF0536">
      <w:pPr>
        <w:pStyle w:val="Title"/>
        <w:ind w:left="360"/>
        <w:jc w:val="left"/>
        <w:rPr>
          <w:b w:val="0"/>
          <w:i w:val="0"/>
        </w:rPr>
      </w:pPr>
    </w:p>
    <w:p w14:paraId="63B98492" w14:textId="61F1E9BB" w:rsidR="00EC76AA" w:rsidRPr="003F1E3E" w:rsidRDefault="00EC76AA" w:rsidP="00AF0536">
      <w:pPr>
        <w:pStyle w:val="BodyText"/>
        <w:numPr>
          <w:ilvl w:val="0"/>
          <w:numId w:val="4"/>
        </w:numPr>
        <w:ind w:left="360"/>
        <w:rPr>
          <w:sz w:val="20"/>
        </w:rPr>
      </w:pPr>
      <w:r w:rsidRPr="003F1E3E">
        <w:rPr>
          <w:sz w:val="20"/>
        </w:rPr>
        <w:t>Ali, S.</w:t>
      </w:r>
      <w:r w:rsidR="00D50070">
        <w:rPr>
          <w:sz w:val="20"/>
        </w:rPr>
        <w:t xml:space="preserve"> </w:t>
      </w:r>
      <w:r w:rsidRPr="003F1E3E">
        <w:rPr>
          <w:sz w:val="20"/>
        </w:rPr>
        <w:t>N</w:t>
      </w:r>
      <w:r w:rsidR="0038054F" w:rsidRPr="003F1E3E">
        <w:rPr>
          <w:sz w:val="20"/>
        </w:rPr>
        <w:t>azim</w:t>
      </w:r>
      <w:r w:rsidRPr="003F1E3E">
        <w:rPr>
          <w:sz w:val="20"/>
        </w:rPr>
        <w:t xml:space="preserve">. Financing the Poor: Towards Islamic Microfinance. </w:t>
      </w:r>
      <w:r w:rsidRPr="003F1E3E">
        <w:rPr>
          <w:b/>
          <w:i/>
          <w:sz w:val="20"/>
        </w:rPr>
        <w:t>New Horizon</w:t>
      </w:r>
      <w:r w:rsidR="00507D46" w:rsidRPr="003F1E3E">
        <w:rPr>
          <w:i/>
          <w:sz w:val="20"/>
        </w:rPr>
        <w:t>,</w:t>
      </w:r>
      <w:r w:rsidRPr="003F1E3E">
        <w:rPr>
          <w:sz w:val="20"/>
        </w:rPr>
        <w:t xml:space="preserve"> July-</w:t>
      </w:r>
      <w:r w:rsidR="00EC6E05" w:rsidRPr="003F1E3E">
        <w:rPr>
          <w:sz w:val="20"/>
        </w:rPr>
        <w:t>September</w:t>
      </w:r>
      <w:r w:rsidRPr="003F1E3E">
        <w:rPr>
          <w:sz w:val="20"/>
        </w:rPr>
        <w:t xml:space="preserve"> 2007. </w:t>
      </w:r>
      <w:proofErr w:type="gramStart"/>
      <w:r w:rsidRPr="003F1E3E">
        <w:rPr>
          <w:sz w:val="20"/>
        </w:rPr>
        <w:t>pp</w:t>
      </w:r>
      <w:proofErr w:type="gramEnd"/>
      <w:r w:rsidRPr="003F1E3E">
        <w:rPr>
          <w:sz w:val="20"/>
        </w:rPr>
        <w:t>. 18-20.</w:t>
      </w:r>
    </w:p>
    <w:p w14:paraId="5F1FB445" w14:textId="77777777" w:rsidR="00EC76AA" w:rsidRPr="003F1E3E" w:rsidRDefault="00EC76AA" w:rsidP="00AF0536">
      <w:pPr>
        <w:pStyle w:val="BodyText"/>
        <w:ind w:left="360"/>
        <w:rPr>
          <w:sz w:val="20"/>
        </w:rPr>
      </w:pPr>
    </w:p>
    <w:p w14:paraId="5E53B619" w14:textId="660D81BA" w:rsidR="00EC76AA" w:rsidRPr="00AF0536" w:rsidRDefault="00EC76AA" w:rsidP="00AF0536">
      <w:pPr>
        <w:pStyle w:val="ListParagraph"/>
        <w:numPr>
          <w:ilvl w:val="0"/>
          <w:numId w:val="4"/>
        </w:numPr>
        <w:spacing w:after="0" w:line="240" w:lineRule="auto"/>
        <w:ind w:left="360"/>
        <w:rPr>
          <w:rFonts w:ascii="Times New Roman" w:hAnsi="Times New Roman" w:cs="Times New Roman"/>
          <w:sz w:val="20"/>
          <w:szCs w:val="20"/>
        </w:rPr>
      </w:pPr>
      <w:r w:rsidRPr="00AF0536">
        <w:rPr>
          <w:rFonts w:ascii="Times New Roman" w:hAnsi="Times New Roman" w:cs="Times New Roman"/>
          <w:sz w:val="20"/>
          <w:szCs w:val="20"/>
        </w:rPr>
        <w:t>Ali, S.</w:t>
      </w:r>
      <w:r w:rsidR="00D50070" w:rsidRPr="00AF0536">
        <w:rPr>
          <w:rFonts w:ascii="Times New Roman" w:hAnsi="Times New Roman" w:cs="Times New Roman"/>
          <w:sz w:val="20"/>
          <w:szCs w:val="20"/>
        </w:rPr>
        <w:t xml:space="preserve"> </w:t>
      </w:r>
      <w:r w:rsidRPr="00AF0536">
        <w:rPr>
          <w:rFonts w:ascii="Times New Roman" w:hAnsi="Times New Roman" w:cs="Times New Roman"/>
          <w:sz w:val="20"/>
          <w:szCs w:val="20"/>
        </w:rPr>
        <w:t>N</w:t>
      </w:r>
      <w:r w:rsidR="0038054F" w:rsidRPr="00AF0536">
        <w:rPr>
          <w:rFonts w:ascii="Times New Roman" w:hAnsi="Times New Roman" w:cs="Times New Roman"/>
          <w:sz w:val="20"/>
          <w:szCs w:val="20"/>
        </w:rPr>
        <w:t>azim</w:t>
      </w:r>
      <w:r w:rsidR="003B1EA8" w:rsidRPr="00AF0536">
        <w:rPr>
          <w:rFonts w:ascii="Times New Roman" w:hAnsi="Times New Roman" w:cs="Times New Roman"/>
          <w:sz w:val="20"/>
          <w:szCs w:val="20"/>
        </w:rPr>
        <w:t xml:space="preserve"> (co-authors: </w:t>
      </w:r>
      <w:r w:rsidRPr="00AF0536">
        <w:rPr>
          <w:rFonts w:ascii="Times New Roman" w:hAnsi="Times New Roman" w:cs="Times New Roman"/>
          <w:sz w:val="20"/>
          <w:szCs w:val="20"/>
        </w:rPr>
        <w:t>Young, H.C; and Ali, N.M</w:t>
      </w:r>
      <w:r w:rsidR="003B1EA8" w:rsidRPr="00AF0536">
        <w:rPr>
          <w:rFonts w:ascii="Times New Roman" w:hAnsi="Times New Roman" w:cs="Times New Roman"/>
          <w:sz w:val="20"/>
          <w:szCs w:val="20"/>
        </w:rPr>
        <w:t>).</w:t>
      </w:r>
      <w:r w:rsidRPr="00AF0536">
        <w:rPr>
          <w:rFonts w:ascii="Times New Roman" w:hAnsi="Times New Roman" w:cs="Times New Roman"/>
          <w:sz w:val="20"/>
          <w:szCs w:val="20"/>
        </w:rPr>
        <w:t xml:space="preserve">  Determining the quality of publications and research for tenure or promotion decisions: a preliminary checklist to asset.  </w:t>
      </w:r>
      <w:r w:rsidRPr="00AF0536">
        <w:rPr>
          <w:rFonts w:ascii="Times New Roman" w:hAnsi="Times New Roman" w:cs="Times New Roman"/>
          <w:b/>
          <w:i/>
          <w:sz w:val="20"/>
          <w:szCs w:val="20"/>
        </w:rPr>
        <w:t xml:space="preserve">Library </w:t>
      </w:r>
      <w:r w:rsidR="00EC6E05" w:rsidRPr="00AF0536">
        <w:rPr>
          <w:rFonts w:ascii="Times New Roman" w:hAnsi="Times New Roman" w:cs="Times New Roman"/>
          <w:b/>
          <w:i/>
          <w:sz w:val="20"/>
          <w:szCs w:val="20"/>
        </w:rPr>
        <w:t>Review</w:t>
      </w:r>
      <w:r w:rsidR="00EC6E05" w:rsidRPr="00AF0536">
        <w:rPr>
          <w:rFonts w:ascii="Times New Roman" w:hAnsi="Times New Roman" w:cs="Times New Roman"/>
          <w:sz w:val="20"/>
          <w:szCs w:val="20"/>
        </w:rPr>
        <w:t>,</w:t>
      </w:r>
      <w:r w:rsidRPr="00AF0536">
        <w:rPr>
          <w:rFonts w:ascii="Times New Roman" w:hAnsi="Times New Roman" w:cs="Times New Roman"/>
          <w:sz w:val="20"/>
          <w:szCs w:val="20"/>
        </w:rPr>
        <w:t xml:space="preserve"> Vol. 45, 1996, pp. 39-52.</w:t>
      </w:r>
    </w:p>
    <w:p w14:paraId="4C7DC0A9" w14:textId="77777777" w:rsidR="00EC76AA" w:rsidRPr="003F1E3E" w:rsidRDefault="00EC76AA" w:rsidP="00AF0536">
      <w:pPr>
        <w:pStyle w:val="FootnoteText"/>
        <w:ind w:left="360"/>
      </w:pPr>
    </w:p>
    <w:p w14:paraId="0F54FC99" w14:textId="51A818EA" w:rsidR="00EC76AA" w:rsidRPr="003F1E3E" w:rsidRDefault="00EC76AA" w:rsidP="00AF0536">
      <w:pPr>
        <w:pStyle w:val="FootnoteText"/>
        <w:numPr>
          <w:ilvl w:val="0"/>
          <w:numId w:val="4"/>
        </w:numPr>
        <w:ind w:left="360"/>
      </w:pPr>
      <w:r w:rsidRPr="003F1E3E">
        <w:t>Ali, S.</w:t>
      </w:r>
      <w:r w:rsidR="00D50070">
        <w:t xml:space="preserve"> </w:t>
      </w:r>
      <w:r w:rsidRPr="003F1E3E">
        <w:t>N</w:t>
      </w:r>
      <w:r w:rsidR="0038054F" w:rsidRPr="003F1E3E">
        <w:t>azim</w:t>
      </w:r>
      <w:r w:rsidR="003B1EA8">
        <w:t xml:space="preserve"> (co-author: </w:t>
      </w:r>
      <w:r w:rsidR="003B1EA8" w:rsidRPr="003F1E3E">
        <w:t>Al-Qaisi, M</w:t>
      </w:r>
      <w:r w:rsidR="003B1EA8">
        <w:t>)</w:t>
      </w:r>
      <w:r w:rsidRPr="003F1E3E">
        <w:t>. Searching CD-ROM databases for non-English speaking users</w:t>
      </w:r>
      <w:r w:rsidRPr="003F1E3E">
        <w:rPr>
          <w:b/>
          <w:i/>
        </w:rPr>
        <w:t>. New Library World</w:t>
      </w:r>
      <w:r w:rsidRPr="003F1E3E">
        <w:t xml:space="preserve"> (MCB Pub. London), 1995, pp. 24-27.</w:t>
      </w:r>
    </w:p>
    <w:p w14:paraId="4A6B2DF5" w14:textId="77777777" w:rsidR="00EC76AA" w:rsidRPr="003F1E3E" w:rsidRDefault="00EC76AA" w:rsidP="00AF0536">
      <w:pPr>
        <w:pStyle w:val="FootnoteText"/>
        <w:ind w:left="360"/>
      </w:pPr>
    </w:p>
    <w:p w14:paraId="0CCEE893" w14:textId="1F1F48DE" w:rsidR="00EC76AA" w:rsidRPr="003F1E3E" w:rsidRDefault="00EC76AA" w:rsidP="00AF0536">
      <w:pPr>
        <w:pStyle w:val="FootnoteText"/>
        <w:numPr>
          <w:ilvl w:val="0"/>
          <w:numId w:val="4"/>
        </w:numPr>
        <w:ind w:left="360"/>
      </w:pPr>
      <w:r w:rsidRPr="003F1E3E">
        <w:t>Ali, S.</w:t>
      </w:r>
      <w:r w:rsidR="00D50070">
        <w:t xml:space="preserve"> </w:t>
      </w:r>
      <w:r w:rsidRPr="003F1E3E">
        <w:t>N</w:t>
      </w:r>
      <w:r w:rsidR="0038054F" w:rsidRPr="003F1E3E">
        <w:t>azim</w:t>
      </w:r>
      <w:r w:rsidRPr="003F1E3E">
        <w:t xml:space="preserve">.  Subject relationship between articles determined by co-occurrence of keywords in citing and cited titles. </w:t>
      </w:r>
      <w:r w:rsidRPr="003F1E3E">
        <w:rPr>
          <w:b/>
          <w:i/>
        </w:rPr>
        <w:t>Journal of Information Science</w:t>
      </w:r>
      <w:r w:rsidRPr="003F1E3E">
        <w:t xml:space="preserve"> (Elsevier, Amsterdam), Vol. 19, 1993, pp. 1-7.</w:t>
      </w:r>
    </w:p>
    <w:p w14:paraId="78BCF756" w14:textId="77777777" w:rsidR="00EC76AA" w:rsidRPr="003F1E3E" w:rsidRDefault="00EC76AA" w:rsidP="00AF0536">
      <w:pPr>
        <w:pStyle w:val="FootnoteText"/>
        <w:ind w:left="360"/>
      </w:pPr>
    </w:p>
    <w:p w14:paraId="04699755" w14:textId="0E3B3F5F" w:rsidR="00EC76AA" w:rsidRPr="003F1E3E" w:rsidRDefault="00EC76AA" w:rsidP="00AF0536">
      <w:pPr>
        <w:pStyle w:val="FootnoteText"/>
        <w:numPr>
          <w:ilvl w:val="0"/>
          <w:numId w:val="4"/>
        </w:numPr>
        <w:ind w:left="360"/>
      </w:pPr>
      <w:r w:rsidRPr="003F1E3E">
        <w:t>Ali, S.</w:t>
      </w:r>
      <w:r w:rsidR="00D50070">
        <w:t xml:space="preserve"> </w:t>
      </w:r>
      <w:r w:rsidRPr="003F1E3E">
        <w:t>N</w:t>
      </w:r>
      <w:r w:rsidR="0038054F" w:rsidRPr="003F1E3E">
        <w:t>azim</w:t>
      </w:r>
      <w:r w:rsidRPr="003F1E3E">
        <w:t xml:space="preserve">. Information on Islamic banking and economics as represented by selected databases.  </w:t>
      </w:r>
      <w:r w:rsidRPr="003F1E3E">
        <w:rPr>
          <w:b/>
          <w:i/>
        </w:rPr>
        <w:t>International Journal of Information Management</w:t>
      </w:r>
      <w:r w:rsidRPr="003F1E3E">
        <w:t xml:space="preserve"> (Butterworth, Oxford), Vol. 13, 1993, pp. 205-219.</w:t>
      </w:r>
    </w:p>
    <w:p w14:paraId="61DF395F" w14:textId="77777777" w:rsidR="00EC76AA" w:rsidRPr="003F1E3E" w:rsidRDefault="00EC76AA" w:rsidP="00AF0536">
      <w:pPr>
        <w:pStyle w:val="FootnoteText"/>
        <w:ind w:left="360"/>
      </w:pPr>
    </w:p>
    <w:p w14:paraId="4BA8D2C5" w14:textId="6236F63F" w:rsidR="00EC76AA" w:rsidRPr="003F1E3E" w:rsidRDefault="00EC76AA" w:rsidP="00AF0536">
      <w:pPr>
        <w:pStyle w:val="FootnoteText"/>
        <w:numPr>
          <w:ilvl w:val="0"/>
          <w:numId w:val="4"/>
        </w:numPr>
        <w:ind w:left="360"/>
      </w:pPr>
      <w:r w:rsidRPr="003F1E3E">
        <w:t>Ali, S. N</w:t>
      </w:r>
      <w:r w:rsidR="0038054F" w:rsidRPr="003F1E3E">
        <w:t>azim</w:t>
      </w:r>
      <w:r w:rsidR="003B1EA8">
        <w:t xml:space="preserve"> (co-author:</w:t>
      </w:r>
      <w:r w:rsidRPr="003F1E3E">
        <w:t xml:space="preserve"> Young, H.C.</w:t>
      </w:r>
      <w:r w:rsidR="003B1EA8">
        <w:t>).</w:t>
      </w:r>
      <w:r w:rsidRPr="003F1E3E">
        <w:t xml:space="preserve"> Information access through CD-ROM and its impact upon faculty research output: a case of </w:t>
      </w:r>
      <w:proofErr w:type="gramStart"/>
      <w:r w:rsidRPr="003F1E3E">
        <w:t>University</w:t>
      </w:r>
      <w:proofErr w:type="gramEnd"/>
      <w:r w:rsidRPr="003F1E3E">
        <w:t xml:space="preserve"> in third countries. </w:t>
      </w:r>
      <w:r w:rsidRPr="003F1E3E">
        <w:rPr>
          <w:b/>
          <w:i/>
        </w:rPr>
        <w:t>Microcomputers for Information Management</w:t>
      </w:r>
      <w:r w:rsidRPr="003F1E3E">
        <w:t xml:space="preserve"> (</w:t>
      </w:r>
      <w:proofErr w:type="spellStart"/>
      <w:r w:rsidRPr="003F1E3E">
        <w:t>Ablex</w:t>
      </w:r>
      <w:proofErr w:type="spellEnd"/>
      <w:r w:rsidRPr="003F1E3E">
        <w:t xml:space="preserve"> Pub. New Jersey), Vol. 9, 1992, pp. 177-189.</w:t>
      </w:r>
    </w:p>
    <w:p w14:paraId="26AAA091" w14:textId="77777777" w:rsidR="00EC76AA" w:rsidRPr="003F1E3E" w:rsidRDefault="00EC76AA" w:rsidP="00AF0536">
      <w:pPr>
        <w:pStyle w:val="FootnoteText"/>
        <w:ind w:left="360"/>
      </w:pPr>
    </w:p>
    <w:p w14:paraId="7ADE9BB6" w14:textId="190CC010" w:rsidR="00EC76AA" w:rsidRPr="003F1E3E" w:rsidRDefault="003B1EA8" w:rsidP="00AF0536">
      <w:pPr>
        <w:pStyle w:val="FootnoteText"/>
        <w:numPr>
          <w:ilvl w:val="0"/>
          <w:numId w:val="4"/>
        </w:numPr>
        <w:ind w:left="360"/>
      </w:pPr>
      <w:r w:rsidRPr="003F1E3E">
        <w:t>Ali, S.</w:t>
      </w:r>
      <w:r>
        <w:t xml:space="preserve"> </w:t>
      </w:r>
      <w:r w:rsidRPr="003F1E3E">
        <w:t>Nazim</w:t>
      </w:r>
      <w:r>
        <w:t xml:space="preserve"> (co-author: </w:t>
      </w:r>
      <w:r w:rsidR="00EC76AA" w:rsidRPr="003F1E3E">
        <w:t>Young, H.C</w:t>
      </w:r>
      <w:r>
        <w:t>)</w:t>
      </w:r>
      <w:r w:rsidR="00EC76AA" w:rsidRPr="003F1E3E">
        <w:t xml:space="preserve">.  The Gulf war and its effect on information and library services in the Arabian Gulf with </w:t>
      </w:r>
      <w:proofErr w:type="gramStart"/>
      <w:r w:rsidR="00EC76AA" w:rsidRPr="003F1E3E">
        <w:t>particular reference</w:t>
      </w:r>
      <w:proofErr w:type="gramEnd"/>
      <w:r w:rsidR="00EC76AA" w:rsidRPr="003F1E3E">
        <w:t xml:space="preserve"> to the State of Bahrain. </w:t>
      </w:r>
      <w:r w:rsidR="00EC76AA" w:rsidRPr="003F1E3E">
        <w:rPr>
          <w:b/>
          <w:i/>
        </w:rPr>
        <w:t>Journal of Information Science</w:t>
      </w:r>
      <w:r w:rsidR="00EC76AA" w:rsidRPr="003F1E3E">
        <w:t xml:space="preserve"> (Elsevier, Holland), Vol. 18, 1992, pp. 453-462.</w:t>
      </w:r>
    </w:p>
    <w:p w14:paraId="4908886E" w14:textId="77777777" w:rsidR="00EC76AA" w:rsidRPr="003F1E3E" w:rsidRDefault="00EC76AA" w:rsidP="00AF0536">
      <w:pPr>
        <w:pStyle w:val="FootnoteText"/>
        <w:ind w:left="360"/>
      </w:pPr>
    </w:p>
    <w:p w14:paraId="6766D2C7" w14:textId="4AEE7F6C" w:rsidR="00EC76AA" w:rsidRPr="003F1E3E" w:rsidRDefault="00EC76AA" w:rsidP="00AF0536">
      <w:pPr>
        <w:pStyle w:val="FootnoteText"/>
        <w:numPr>
          <w:ilvl w:val="0"/>
          <w:numId w:val="4"/>
        </w:numPr>
        <w:ind w:left="360"/>
      </w:pPr>
      <w:r w:rsidRPr="003F1E3E">
        <w:t>Ali, S.</w:t>
      </w:r>
      <w:r w:rsidR="00D50070">
        <w:t xml:space="preserve"> </w:t>
      </w:r>
      <w:r w:rsidRPr="003F1E3E">
        <w:t>N</w:t>
      </w:r>
      <w:r w:rsidR="0038054F" w:rsidRPr="003F1E3E">
        <w:t>azim</w:t>
      </w:r>
      <w:r w:rsidR="003B1EA8">
        <w:t xml:space="preserve"> (co-author:</w:t>
      </w:r>
      <w:r w:rsidRPr="003F1E3E">
        <w:t xml:space="preserve"> Tikku, U.K.</w:t>
      </w:r>
      <w:r w:rsidR="00607B22">
        <w:t>).</w:t>
      </w:r>
      <w:r w:rsidRPr="003F1E3E">
        <w:t xml:space="preserve">  Postdoctoral research in library and information science: is there a need?  </w:t>
      </w:r>
      <w:r w:rsidRPr="003F1E3E">
        <w:rPr>
          <w:b/>
          <w:i/>
        </w:rPr>
        <w:t>Journal of Education for Library and Information Science</w:t>
      </w:r>
      <w:r w:rsidRPr="003F1E3E">
        <w:rPr>
          <w:b/>
        </w:rPr>
        <w:t xml:space="preserve"> (</w:t>
      </w:r>
      <w:r w:rsidRPr="003F1E3E">
        <w:t>ALISE, Sarasota, Florida), Vol. 31, 1991, pp. 362-364.</w:t>
      </w:r>
    </w:p>
    <w:p w14:paraId="6EB10EEE" w14:textId="77777777" w:rsidR="00EC76AA" w:rsidRPr="003F1E3E" w:rsidRDefault="00EC76AA" w:rsidP="00AF0536">
      <w:pPr>
        <w:pStyle w:val="FootnoteText"/>
        <w:ind w:left="360"/>
      </w:pPr>
    </w:p>
    <w:p w14:paraId="1996BD38" w14:textId="688539B1" w:rsidR="00EC76AA" w:rsidRPr="003F1E3E" w:rsidRDefault="00EC76AA" w:rsidP="00AF0536">
      <w:pPr>
        <w:pStyle w:val="FootnoteText"/>
        <w:numPr>
          <w:ilvl w:val="0"/>
          <w:numId w:val="4"/>
        </w:numPr>
        <w:ind w:left="360"/>
      </w:pPr>
      <w:r w:rsidRPr="003F1E3E">
        <w:t>Ali, S.</w:t>
      </w:r>
      <w:r w:rsidR="00D50070">
        <w:t xml:space="preserve"> </w:t>
      </w:r>
      <w:r w:rsidRPr="003F1E3E">
        <w:t>N</w:t>
      </w:r>
      <w:r w:rsidR="0038054F" w:rsidRPr="003F1E3E">
        <w:t>azim</w:t>
      </w:r>
      <w:r w:rsidRPr="003F1E3E">
        <w:t>. Database on optical discs and their potential in developing countries</w:t>
      </w:r>
      <w:r w:rsidRPr="003F1E3E">
        <w:rPr>
          <w:b/>
          <w:i/>
        </w:rPr>
        <w:t xml:space="preserve">. Journal of the American Society for Information Science </w:t>
      </w:r>
      <w:r w:rsidRPr="003F1E3E">
        <w:rPr>
          <w:b/>
        </w:rPr>
        <w:t>(</w:t>
      </w:r>
      <w:r w:rsidRPr="003F1E3E">
        <w:t>Wiley, New York), Vol. 41, 1990, pp. 238-244.</w:t>
      </w:r>
    </w:p>
    <w:p w14:paraId="46E5D174" w14:textId="77777777" w:rsidR="0038054F" w:rsidRPr="003F1E3E" w:rsidRDefault="0038054F" w:rsidP="00AF0536">
      <w:pPr>
        <w:pStyle w:val="FootnoteText"/>
        <w:ind w:left="360"/>
      </w:pPr>
    </w:p>
    <w:p w14:paraId="79A12D3F" w14:textId="5A032E9D" w:rsidR="00EC76AA" w:rsidRPr="003F1E3E" w:rsidRDefault="00EC76AA" w:rsidP="00AF0536">
      <w:pPr>
        <w:pStyle w:val="FootnoteText"/>
        <w:numPr>
          <w:ilvl w:val="0"/>
          <w:numId w:val="4"/>
        </w:numPr>
        <w:ind w:left="360"/>
      </w:pPr>
      <w:r w:rsidRPr="003F1E3E">
        <w:t>Ali, S.</w:t>
      </w:r>
      <w:r w:rsidR="00D50070">
        <w:t xml:space="preserve"> </w:t>
      </w:r>
      <w:r w:rsidRPr="003F1E3E">
        <w:t>N</w:t>
      </w:r>
      <w:r w:rsidR="0038054F" w:rsidRPr="003F1E3E">
        <w:t>azim</w:t>
      </w:r>
      <w:r w:rsidRPr="003F1E3E">
        <w:t xml:space="preserve">. Science and technology information transfer in developing countries: some problems and suggestions.  </w:t>
      </w:r>
      <w:r w:rsidRPr="003F1E3E">
        <w:rPr>
          <w:b/>
          <w:i/>
        </w:rPr>
        <w:t>Journal of Information Science</w:t>
      </w:r>
      <w:r w:rsidRPr="003F1E3E">
        <w:t xml:space="preserve"> (Elsevier, Holland), Vol. 15, 1990, pp. 81-93.</w:t>
      </w:r>
    </w:p>
    <w:p w14:paraId="3751CF7C" w14:textId="77777777" w:rsidR="00EC76AA" w:rsidRPr="003F1E3E" w:rsidRDefault="00EC76AA" w:rsidP="00AF0536">
      <w:pPr>
        <w:pStyle w:val="FootnoteText"/>
        <w:ind w:left="360"/>
      </w:pPr>
    </w:p>
    <w:p w14:paraId="58919CCA" w14:textId="3CB01281" w:rsidR="00EC76AA" w:rsidRPr="003F1E3E" w:rsidRDefault="00EC76AA" w:rsidP="00AF0536">
      <w:pPr>
        <w:pStyle w:val="FootnoteText"/>
        <w:numPr>
          <w:ilvl w:val="0"/>
          <w:numId w:val="4"/>
        </w:numPr>
        <w:ind w:left="360"/>
      </w:pPr>
      <w:r w:rsidRPr="003F1E3E">
        <w:t>Ali, S.</w:t>
      </w:r>
      <w:r w:rsidR="00D50070">
        <w:t xml:space="preserve"> </w:t>
      </w:r>
      <w:r w:rsidRPr="003F1E3E">
        <w:t>N</w:t>
      </w:r>
      <w:r w:rsidR="0038054F" w:rsidRPr="003F1E3E">
        <w:t>azim</w:t>
      </w:r>
      <w:r w:rsidRPr="003F1E3E">
        <w:t>.  Serials management in developing countries</w:t>
      </w:r>
      <w:r w:rsidRPr="003F1E3E">
        <w:rPr>
          <w:b/>
        </w:rPr>
        <w:t xml:space="preserve">. </w:t>
      </w:r>
      <w:r w:rsidRPr="003F1E3E">
        <w:rPr>
          <w:b/>
          <w:i/>
        </w:rPr>
        <w:t>The Serials Librarian</w:t>
      </w:r>
      <w:r w:rsidRPr="003F1E3E">
        <w:t xml:space="preserve"> (Haworth Press, New York) Vol. 18, 1990, pp. 147-154.</w:t>
      </w:r>
    </w:p>
    <w:p w14:paraId="6538DBEE" w14:textId="77777777" w:rsidR="00EC76AA" w:rsidRPr="003F1E3E" w:rsidRDefault="00EC76AA" w:rsidP="00AF0536">
      <w:pPr>
        <w:pStyle w:val="FootnoteText"/>
        <w:ind w:left="360"/>
      </w:pPr>
    </w:p>
    <w:p w14:paraId="515A1E8A" w14:textId="49C2A1B3" w:rsidR="00EC76AA" w:rsidRPr="003F1E3E" w:rsidRDefault="00EC76AA" w:rsidP="00AF0536">
      <w:pPr>
        <w:pStyle w:val="FootnoteText"/>
        <w:numPr>
          <w:ilvl w:val="0"/>
          <w:numId w:val="4"/>
        </w:numPr>
        <w:ind w:left="360"/>
      </w:pPr>
      <w:r w:rsidRPr="003F1E3E">
        <w:t>Ali, S.</w:t>
      </w:r>
      <w:r w:rsidR="00D50070">
        <w:t xml:space="preserve"> </w:t>
      </w:r>
      <w:r w:rsidRPr="003F1E3E">
        <w:t>N</w:t>
      </w:r>
      <w:r w:rsidR="0038054F" w:rsidRPr="003F1E3E">
        <w:t>azim</w:t>
      </w:r>
      <w:r w:rsidRPr="003F1E3E">
        <w:t xml:space="preserve">. Science and technology information transfer in developing countries: some problems and suggestions.  </w:t>
      </w:r>
      <w:r w:rsidRPr="003F1E3E">
        <w:rPr>
          <w:b/>
          <w:i/>
        </w:rPr>
        <w:t>Journal of Information Science</w:t>
      </w:r>
      <w:r w:rsidRPr="003F1E3E">
        <w:t xml:space="preserve"> (Elsevier, Holland), Vol. 15, 1990, pp. 81-93.</w:t>
      </w:r>
    </w:p>
    <w:p w14:paraId="09526F40" w14:textId="77777777" w:rsidR="00EC76AA" w:rsidRPr="003F1E3E" w:rsidRDefault="00EC76AA" w:rsidP="00AF0536">
      <w:pPr>
        <w:pStyle w:val="FootnoteText"/>
        <w:ind w:left="360"/>
      </w:pPr>
    </w:p>
    <w:p w14:paraId="3A8298EE" w14:textId="4AC22AC4" w:rsidR="007E21CA" w:rsidRPr="003F1E3E" w:rsidRDefault="007E21CA" w:rsidP="00AF0536">
      <w:pPr>
        <w:pStyle w:val="FootnoteText"/>
        <w:numPr>
          <w:ilvl w:val="0"/>
          <w:numId w:val="4"/>
        </w:numPr>
        <w:ind w:left="360"/>
      </w:pPr>
      <w:r w:rsidRPr="003F1E3E">
        <w:t>Ali, S.</w:t>
      </w:r>
      <w:r w:rsidR="00D50070">
        <w:t xml:space="preserve"> </w:t>
      </w:r>
      <w:r w:rsidRPr="003F1E3E">
        <w:t>N</w:t>
      </w:r>
      <w:r w:rsidR="0038054F" w:rsidRPr="003F1E3E">
        <w:t>azim</w:t>
      </w:r>
      <w:r w:rsidRPr="003F1E3E">
        <w:t xml:space="preserve">. Information on CD-ROM: a directory 2: Factual databanks and full-text files. </w:t>
      </w:r>
      <w:r w:rsidRPr="003F1E3E">
        <w:rPr>
          <w:b/>
          <w:i/>
        </w:rPr>
        <w:t>Information Management</w:t>
      </w:r>
      <w:r w:rsidRPr="003F1E3E">
        <w:rPr>
          <w:i/>
        </w:rPr>
        <w:t xml:space="preserve"> (</w:t>
      </w:r>
      <w:r w:rsidRPr="003F1E3E">
        <w:t>Mansell, Pub. London), Vol. 5, 1989, pp.41-45.</w:t>
      </w:r>
    </w:p>
    <w:p w14:paraId="3F31C285" w14:textId="77777777" w:rsidR="007E21CA" w:rsidRPr="003F1E3E" w:rsidRDefault="007E21CA" w:rsidP="00AF0536">
      <w:pPr>
        <w:pStyle w:val="FootnoteText"/>
        <w:ind w:left="360"/>
      </w:pPr>
    </w:p>
    <w:p w14:paraId="73003CE8" w14:textId="15EF79C5" w:rsidR="007E21CA" w:rsidRPr="003F1E3E" w:rsidRDefault="007E21CA" w:rsidP="00AF0536">
      <w:pPr>
        <w:pStyle w:val="FootnoteText"/>
        <w:numPr>
          <w:ilvl w:val="0"/>
          <w:numId w:val="4"/>
        </w:numPr>
        <w:ind w:left="360"/>
      </w:pPr>
      <w:r w:rsidRPr="003F1E3E">
        <w:t>Ali, S.</w:t>
      </w:r>
      <w:r w:rsidR="00D50070">
        <w:t xml:space="preserve"> </w:t>
      </w:r>
      <w:r w:rsidRPr="003F1E3E">
        <w:t>N</w:t>
      </w:r>
      <w:r w:rsidR="0038054F" w:rsidRPr="003F1E3E">
        <w:t>azim</w:t>
      </w:r>
      <w:r w:rsidRPr="003F1E3E">
        <w:t xml:space="preserve">. Acquisition of scientific literature in developing countries – 5: Arab Gulf Countries. </w:t>
      </w:r>
      <w:r w:rsidRPr="003F1E3E">
        <w:rPr>
          <w:b/>
          <w:i/>
        </w:rPr>
        <w:t>Information Management</w:t>
      </w:r>
      <w:r w:rsidRPr="003F1E3E">
        <w:rPr>
          <w:i/>
        </w:rPr>
        <w:t xml:space="preserve"> </w:t>
      </w:r>
      <w:r w:rsidRPr="003F1E3E">
        <w:t>(Mansell Pub. London), Vol. 5, 1989, pp. 108-115.</w:t>
      </w:r>
    </w:p>
    <w:p w14:paraId="6B2D9341" w14:textId="77777777" w:rsidR="007E21CA" w:rsidRPr="003F1E3E" w:rsidRDefault="007E21CA" w:rsidP="00AF0536">
      <w:pPr>
        <w:pStyle w:val="FootnoteText"/>
        <w:ind w:left="360"/>
      </w:pPr>
    </w:p>
    <w:p w14:paraId="4E7711EF" w14:textId="5AB0DE15" w:rsidR="007E21CA" w:rsidRPr="003F1E3E" w:rsidRDefault="007E21CA" w:rsidP="00AF0536">
      <w:pPr>
        <w:pStyle w:val="FootnoteText"/>
        <w:numPr>
          <w:ilvl w:val="0"/>
          <w:numId w:val="4"/>
        </w:numPr>
        <w:ind w:left="360"/>
      </w:pPr>
      <w:r w:rsidRPr="003F1E3E">
        <w:t>Ali, S.</w:t>
      </w:r>
      <w:r w:rsidR="00D50070">
        <w:t xml:space="preserve"> </w:t>
      </w:r>
      <w:r w:rsidRPr="003F1E3E">
        <w:t>N</w:t>
      </w:r>
      <w:r w:rsidR="0038054F" w:rsidRPr="003F1E3E">
        <w:t>azim</w:t>
      </w:r>
      <w:r w:rsidRPr="003F1E3E">
        <w:t>. CD-ROM databases as an alternative means to online information: the experience of a university library in developing countries</w:t>
      </w:r>
      <w:r w:rsidRPr="003F1E3E">
        <w:rPr>
          <w:b/>
        </w:rPr>
        <w:t xml:space="preserve">.  </w:t>
      </w:r>
      <w:r w:rsidRPr="003F1E3E">
        <w:rPr>
          <w:b/>
          <w:i/>
        </w:rPr>
        <w:t>Microcomputers for Information Management</w:t>
      </w:r>
      <w:r w:rsidRPr="003F1E3E">
        <w:t xml:space="preserve"> (</w:t>
      </w:r>
      <w:proofErr w:type="spellStart"/>
      <w:r w:rsidRPr="003F1E3E">
        <w:t>Ablex</w:t>
      </w:r>
      <w:proofErr w:type="spellEnd"/>
      <w:r w:rsidRPr="003F1E3E">
        <w:t xml:space="preserve"> Publishing, New Jersey)</w:t>
      </w:r>
      <w:r w:rsidRPr="003F1E3E">
        <w:rPr>
          <w:i/>
        </w:rPr>
        <w:t xml:space="preserve">, </w:t>
      </w:r>
      <w:r w:rsidRPr="003F1E3E">
        <w:t>Vol. 5, 1989, pp. 197-202.</w:t>
      </w:r>
    </w:p>
    <w:p w14:paraId="48F7D843" w14:textId="77777777" w:rsidR="007E21CA" w:rsidRPr="003F1E3E" w:rsidRDefault="007E21CA" w:rsidP="00AF0536">
      <w:pPr>
        <w:pStyle w:val="FootnoteText"/>
        <w:ind w:left="360"/>
      </w:pPr>
    </w:p>
    <w:p w14:paraId="67306565" w14:textId="4E44A9BD" w:rsidR="00EC76AA" w:rsidRPr="003F1E3E" w:rsidRDefault="00EC76AA" w:rsidP="00AF0536">
      <w:pPr>
        <w:pStyle w:val="FootnoteText"/>
        <w:numPr>
          <w:ilvl w:val="0"/>
          <w:numId w:val="4"/>
        </w:numPr>
        <w:ind w:left="360"/>
      </w:pPr>
      <w:r w:rsidRPr="003F1E3E">
        <w:t>Ali, S.</w:t>
      </w:r>
      <w:r w:rsidR="00D50070">
        <w:t xml:space="preserve"> </w:t>
      </w:r>
      <w:r w:rsidRPr="003F1E3E">
        <w:t>N</w:t>
      </w:r>
      <w:r w:rsidR="0038054F" w:rsidRPr="003F1E3E">
        <w:t>azim</w:t>
      </w:r>
      <w:r w:rsidRPr="003F1E3E">
        <w:t xml:space="preserve">. Information on CD-ROM: a directory 2: Factual databanks and full-text files. </w:t>
      </w:r>
      <w:r w:rsidRPr="003F1E3E">
        <w:rPr>
          <w:b/>
          <w:i/>
        </w:rPr>
        <w:t>Information Management</w:t>
      </w:r>
      <w:r w:rsidRPr="003F1E3E">
        <w:rPr>
          <w:i/>
        </w:rPr>
        <w:t xml:space="preserve"> (</w:t>
      </w:r>
      <w:r w:rsidRPr="003F1E3E">
        <w:t>Mansell, Pub. London), Vol. 5, 1989, pp.41-45.</w:t>
      </w:r>
    </w:p>
    <w:p w14:paraId="46AEB27A" w14:textId="77777777" w:rsidR="00EC76AA" w:rsidRPr="003F1E3E" w:rsidRDefault="00EC76AA" w:rsidP="00AF0536">
      <w:pPr>
        <w:pStyle w:val="FootnoteText"/>
        <w:ind w:left="360"/>
      </w:pPr>
    </w:p>
    <w:p w14:paraId="3701C38B" w14:textId="3B3096E5" w:rsidR="00EC76AA" w:rsidRPr="003F1E3E" w:rsidRDefault="00EC76AA" w:rsidP="00AF0536">
      <w:pPr>
        <w:pStyle w:val="FootnoteText"/>
        <w:numPr>
          <w:ilvl w:val="0"/>
          <w:numId w:val="4"/>
        </w:numPr>
        <w:ind w:left="360"/>
      </w:pPr>
      <w:r w:rsidRPr="003F1E3E">
        <w:t>Ali, S.</w:t>
      </w:r>
      <w:r w:rsidR="00D50070">
        <w:t xml:space="preserve"> </w:t>
      </w:r>
      <w:r w:rsidRPr="003F1E3E">
        <w:t>N</w:t>
      </w:r>
      <w:r w:rsidR="0038054F" w:rsidRPr="003F1E3E">
        <w:t>azim</w:t>
      </w:r>
      <w:r w:rsidRPr="003F1E3E">
        <w:t xml:space="preserve">. Acquisition of scientific literature in developing countries – 5: Arab Gulf Countries. </w:t>
      </w:r>
      <w:r w:rsidRPr="003F1E3E">
        <w:rPr>
          <w:b/>
          <w:i/>
        </w:rPr>
        <w:t>Information Management</w:t>
      </w:r>
      <w:r w:rsidRPr="003F1E3E">
        <w:rPr>
          <w:i/>
        </w:rPr>
        <w:t xml:space="preserve"> </w:t>
      </w:r>
      <w:r w:rsidRPr="003F1E3E">
        <w:t>(Mansell Pub. London), Vol. 5, 1989, pp. 108-115.</w:t>
      </w:r>
    </w:p>
    <w:p w14:paraId="59B78170" w14:textId="77777777" w:rsidR="00EC76AA" w:rsidRPr="003F1E3E" w:rsidRDefault="00EC76AA" w:rsidP="00AF0536">
      <w:pPr>
        <w:pStyle w:val="FootnoteText"/>
        <w:ind w:left="360"/>
      </w:pPr>
    </w:p>
    <w:p w14:paraId="6FED8CA3" w14:textId="5219A3DC" w:rsidR="00EC76AA" w:rsidRPr="003F1E3E" w:rsidRDefault="00EC76AA" w:rsidP="00AF0536">
      <w:pPr>
        <w:pStyle w:val="FootnoteText"/>
        <w:numPr>
          <w:ilvl w:val="0"/>
          <w:numId w:val="4"/>
        </w:numPr>
        <w:ind w:left="360"/>
      </w:pPr>
      <w:r w:rsidRPr="003F1E3E">
        <w:t>Ali, S.</w:t>
      </w:r>
      <w:r w:rsidR="00D50070">
        <w:t xml:space="preserve"> </w:t>
      </w:r>
      <w:r w:rsidRPr="003F1E3E">
        <w:t>N</w:t>
      </w:r>
      <w:r w:rsidR="0038054F" w:rsidRPr="003F1E3E">
        <w:t>azim</w:t>
      </w:r>
      <w:r w:rsidRPr="003F1E3E">
        <w:t>. CD-ROM databases as an alternative means to online information: the experience of a university library in developing countries</w:t>
      </w:r>
      <w:r w:rsidRPr="003F1E3E">
        <w:rPr>
          <w:b/>
        </w:rPr>
        <w:t xml:space="preserve">.  </w:t>
      </w:r>
      <w:r w:rsidRPr="003F1E3E">
        <w:rPr>
          <w:b/>
          <w:i/>
        </w:rPr>
        <w:t>Microcomputers for Information Management</w:t>
      </w:r>
      <w:r w:rsidRPr="003F1E3E">
        <w:t xml:space="preserve"> (</w:t>
      </w:r>
      <w:proofErr w:type="spellStart"/>
      <w:r w:rsidRPr="003F1E3E">
        <w:t>Ablex</w:t>
      </w:r>
      <w:proofErr w:type="spellEnd"/>
      <w:r w:rsidRPr="003F1E3E">
        <w:t xml:space="preserve"> Publishing, New Jersey)</w:t>
      </w:r>
      <w:r w:rsidRPr="003F1E3E">
        <w:rPr>
          <w:i/>
        </w:rPr>
        <w:t xml:space="preserve">, </w:t>
      </w:r>
      <w:r w:rsidRPr="003F1E3E">
        <w:t>Vol. 5, 1989, pp. 197-202.</w:t>
      </w:r>
    </w:p>
    <w:p w14:paraId="07393916" w14:textId="77777777" w:rsidR="00EC76AA" w:rsidRPr="003F1E3E" w:rsidRDefault="00EC76AA" w:rsidP="00AF0536">
      <w:pPr>
        <w:pStyle w:val="FootnoteText"/>
        <w:ind w:left="360"/>
      </w:pPr>
    </w:p>
    <w:p w14:paraId="4CC702AF" w14:textId="240FFA74" w:rsidR="00895539" w:rsidRDefault="00543027" w:rsidP="00AF0536">
      <w:pPr>
        <w:pStyle w:val="FootnoteText"/>
        <w:numPr>
          <w:ilvl w:val="0"/>
          <w:numId w:val="4"/>
        </w:numPr>
        <w:ind w:left="360"/>
      </w:pPr>
      <w:r>
        <w:t>Ali, S, Nazim</w:t>
      </w:r>
      <w:r w:rsidR="00895539">
        <w:t xml:space="preserve">. Attitudes and Preferences of Library Practitioners in Illinois to Channels for Dissemination of Research Results (Research Note), </w:t>
      </w:r>
      <w:r w:rsidR="00895539" w:rsidRPr="00895539">
        <w:rPr>
          <w:b/>
          <w:bCs/>
          <w:i/>
          <w:iCs/>
        </w:rPr>
        <w:t>College &amp; Research Libraries</w:t>
      </w:r>
      <w:r w:rsidR="00895539">
        <w:t xml:space="preserve"> (ALA Publications), Vo 47, 1986,</w:t>
      </w:r>
      <w:r w:rsidR="00895539" w:rsidRPr="00895539">
        <w:t xml:space="preserve"> pp.167-172.</w:t>
      </w:r>
      <w:r w:rsidR="00895539">
        <w:t xml:space="preserve"> </w:t>
      </w:r>
    </w:p>
    <w:p w14:paraId="51A609FB" w14:textId="77777777" w:rsidR="00895539" w:rsidRDefault="00895539" w:rsidP="00AF0536">
      <w:pPr>
        <w:pStyle w:val="FootnoteText"/>
        <w:ind w:left="360"/>
      </w:pPr>
    </w:p>
    <w:p w14:paraId="394FBBD0" w14:textId="0BD263F8" w:rsidR="00EC76AA" w:rsidRPr="003F1E3E" w:rsidRDefault="00EC76AA" w:rsidP="00AF0536">
      <w:pPr>
        <w:pStyle w:val="FootnoteText"/>
        <w:numPr>
          <w:ilvl w:val="0"/>
          <w:numId w:val="4"/>
        </w:numPr>
        <w:ind w:left="360"/>
      </w:pPr>
      <w:r w:rsidRPr="003F1E3E">
        <w:t>Ali, S.</w:t>
      </w:r>
      <w:r w:rsidR="00D50070">
        <w:t xml:space="preserve"> </w:t>
      </w:r>
      <w:r w:rsidRPr="003F1E3E">
        <w:t>N</w:t>
      </w:r>
      <w:r w:rsidR="0038054F" w:rsidRPr="003F1E3E">
        <w:t>azim</w:t>
      </w:r>
      <w:r w:rsidRPr="003F1E3E">
        <w:t>. Library and information science literature: research results</w:t>
      </w:r>
      <w:r w:rsidRPr="003F1E3E">
        <w:rPr>
          <w:b/>
        </w:rPr>
        <w:t xml:space="preserve">.  </w:t>
      </w:r>
      <w:r w:rsidRPr="003F1E3E">
        <w:rPr>
          <w:b/>
          <w:i/>
        </w:rPr>
        <w:t>International Library Review</w:t>
      </w:r>
      <w:r w:rsidRPr="003F1E3E">
        <w:t xml:space="preserve"> (Academic Press, London), Vol. 17, 1985, pp. 117-128.</w:t>
      </w:r>
    </w:p>
    <w:p w14:paraId="42E4E498" w14:textId="77777777" w:rsidR="00EC76AA" w:rsidRPr="003F1E3E" w:rsidRDefault="00EC76AA" w:rsidP="00AF0536">
      <w:pPr>
        <w:pStyle w:val="FootnoteText"/>
        <w:ind w:left="360"/>
      </w:pPr>
    </w:p>
    <w:p w14:paraId="62226060" w14:textId="2151D04D" w:rsidR="00EC76AA" w:rsidRPr="003F1E3E" w:rsidRDefault="00EC76AA" w:rsidP="00AF0536">
      <w:pPr>
        <w:pStyle w:val="FootnoteText"/>
        <w:numPr>
          <w:ilvl w:val="0"/>
          <w:numId w:val="4"/>
        </w:numPr>
        <w:ind w:left="360"/>
      </w:pPr>
      <w:r w:rsidRPr="003F1E3E">
        <w:t>Ali, S.</w:t>
      </w:r>
      <w:r w:rsidR="00D50070">
        <w:t xml:space="preserve"> </w:t>
      </w:r>
      <w:r w:rsidRPr="003F1E3E">
        <w:t>N</w:t>
      </w:r>
      <w:r w:rsidR="0038054F" w:rsidRPr="003F1E3E">
        <w:t>azim</w:t>
      </w:r>
      <w:r w:rsidRPr="003F1E3E">
        <w:t xml:space="preserve">. Library science research: some results of its dissemination and utilization.  </w:t>
      </w:r>
      <w:r w:rsidRPr="003F1E3E">
        <w:rPr>
          <w:b/>
          <w:i/>
        </w:rPr>
        <w:t>Libri</w:t>
      </w:r>
      <w:r w:rsidRPr="003F1E3E">
        <w:rPr>
          <w:b/>
        </w:rPr>
        <w:t xml:space="preserve"> </w:t>
      </w:r>
      <w:r w:rsidRPr="003F1E3E">
        <w:t>(Munksgaard, Copenhagen), Vol. 35, 1985, pp. 151-162.</w:t>
      </w:r>
    </w:p>
    <w:p w14:paraId="5BD835D0" w14:textId="77777777" w:rsidR="00EC76AA" w:rsidRPr="003F1E3E" w:rsidRDefault="00EC76AA" w:rsidP="00AF0536">
      <w:pPr>
        <w:pStyle w:val="FootnoteText"/>
        <w:ind w:left="360"/>
      </w:pPr>
    </w:p>
    <w:p w14:paraId="10955ED5" w14:textId="04A05A54" w:rsidR="00EC76AA" w:rsidRPr="003F1E3E" w:rsidRDefault="00EC76AA" w:rsidP="00AF0536">
      <w:pPr>
        <w:pStyle w:val="FootnoteText"/>
        <w:numPr>
          <w:ilvl w:val="0"/>
          <w:numId w:val="4"/>
        </w:numPr>
        <w:ind w:left="360"/>
      </w:pPr>
      <w:r w:rsidRPr="003F1E3E">
        <w:t>Ali, S.</w:t>
      </w:r>
      <w:r w:rsidR="00D50070">
        <w:t xml:space="preserve"> </w:t>
      </w:r>
      <w:r w:rsidRPr="003F1E3E">
        <w:t>N</w:t>
      </w:r>
      <w:r w:rsidR="0038054F" w:rsidRPr="003F1E3E">
        <w:t>azim</w:t>
      </w:r>
      <w:r w:rsidRPr="003F1E3E">
        <w:t xml:space="preserve">. Information seeking-behavior of Scotland’s library practitioners.  </w:t>
      </w:r>
      <w:r w:rsidRPr="003F1E3E">
        <w:rPr>
          <w:b/>
          <w:i/>
        </w:rPr>
        <w:t>Library Review</w:t>
      </w:r>
      <w:r w:rsidRPr="003F1E3E">
        <w:t xml:space="preserve"> (MCB Pub. London), Vol. 33, 1984, pp. 219-224.</w:t>
      </w:r>
    </w:p>
    <w:p w14:paraId="4D63C4EE" w14:textId="77777777" w:rsidR="00756F31" w:rsidRPr="003F1E3E" w:rsidRDefault="00756F31" w:rsidP="00AF0536">
      <w:pPr>
        <w:pStyle w:val="FootnoteText"/>
        <w:ind w:left="360"/>
      </w:pPr>
    </w:p>
    <w:p w14:paraId="0786B71B" w14:textId="16B60523" w:rsidR="00756F31" w:rsidRPr="003F1E3E" w:rsidRDefault="00756F31" w:rsidP="00AF0536">
      <w:pPr>
        <w:pStyle w:val="Heading3"/>
        <w:numPr>
          <w:ilvl w:val="0"/>
          <w:numId w:val="4"/>
        </w:numPr>
        <w:shd w:val="clear" w:color="auto" w:fill="FFFFFF"/>
        <w:spacing w:before="0" w:line="285" w:lineRule="atLeast"/>
        <w:ind w:left="360" w:right="1500"/>
        <w:rPr>
          <w:rFonts w:ascii="Times New Roman" w:hAnsi="Times New Roman" w:cs="Times New Roman"/>
          <w:b w:val="0"/>
          <w:bCs w:val="0"/>
          <w:color w:val="auto"/>
          <w:sz w:val="20"/>
          <w:szCs w:val="20"/>
        </w:rPr>
      </w:pPr>
      <w:r w:rsidRPr="003F1E3E">
        <w:rPr>
          <w:rFonts w:ascii="Times New Roman" w:hAnsi="Times New Roman" w:cs="Times New Roman"/>
          <w:b w:val="0"/>
          <w:bCs w:val="0"/>
          <w:color w:val="auto"/>
          <w:sz w:val="20"/>
          <w:szCs w:val="20"/>
        </w:rPr>
        <w:t>Ali, S.</w:t>
      </w:r>
      <w:r w:rsidR="00D50070">
        <w:rPr>
          <w:rFonts w:ascii="Times New Roman" w:hAnsi="Times New Roman" w:cs="Times New Roman"/>
          <w:b w:val="0"/>
          <w:bCs w:val="0"/>
          <w:color w:val="auto"/>
          <w:sz w:val="20"/>
          <w:szCs w:val="20"/>
        </w:rPr>
        <w:t xml:space="preserve"> </w:t>
      </w:r>
      <w:r w:rsidRPr="003F1E3E">
        <w:rPr>
          <w:rFonts w:ascii="Times New Roman" w:hAnsi="Times New Roman" w:cs="Times New Roman"/>
          <w:b w:val="0"/>
          <w:bCs w:val="0"/>
          <w:color w:val="auto"/>
          <w:sz w:val="20"/>
          <w:szCs w:val="20"/>
        </w:rPr>
        <w:t>N</w:t>
      </w:r>
      <w:r w:rsidR="0038054F" w:rsidRPr="003F1E3E">
        <w:rPr>
          <w:rFonts w:ascii="Times New Roman" w:hAnsi="Times New Roman" w:cs="Times New Roman"/>
          <w:b w:val="0"/>
          <w:bCs w:val="0"/>
          <w:color w:val="auto"/>
          <w:sz w:val="20"/>
          <w:szCs w:val="20"/>
        </w:rPr>
        <w:t>azim</w:t>
      </w:r>
      <w:r w:rsidRPr="003F1E3E">
        <w:rPr>
          <w:rFonts w:ascii="Times New Roman" w:hAnsi="Times New Roman" w:cs="Times New Roman"/>
          <w:b w:val="0"/>
          <w:bCs w:val="0"/>
          <w:color w:val="auto"/>
          <w:sz w:val="20"/>
          <w:szCs w:val="20"/>
        </w:rPr>
        <w:t xml:space="preserve">. Saudi Arabia University Libraries, </w:t>
      </w:r>
      <w:r w:rsidR="006765C6" w:rsidRPr="003F1E3E">
        <w:rPr>
          <w:rFonts w:ascii="Times New Roman" w:hAnsi="Times New Roman" w:cs="Times New Roman"/>
          <w:bCs w:val="0"/>
          <w:i/>
          <w:color w:val="auto"/>
          <w:sz w:val="20"/>
          <w:szCs w:val="20"/>
        </w:rPr>
        <w:t>International</w:t>
      </w:r>
      <w:r w:rsidR="006765C6" w:rsidRPr="003F1E3E">
        <w:rPr>
          <w:rFonts w:ascii="Times New Roman" w:hAnsi="Times New Roman" w:cs="Times New Roman"/>
          <w:b w:val="0"/>
          <w:bCs w:val="0"/>
          <w:color w:val="auto"/>
          <w:sz w:val="20"/>
          <w:szCs w:val="20"/>
        </w:rPr>
        <w:t xml:space="preserve"> </w:t>
      </w:r>
      <w:r w:rsidRPr="003F1E3E">
        <w:rPr>
          <w:rFonts w:ascii="Times New Roman" w:hAnsi="Times New Roman" w:cs="Times New Roman"/>
          <w:i/>
          <w:color w:val="auto"/>
          <w:sz w:val="20"/>
          <w:szCs w:val="20"/>
        </w:rPr>
        <w:t>Leads</w:t>
      </w:r>
      <w:r w:rsidR="006765C6" w:rsidRPr="003F1E3E">
        <w:rPr>
          <w:rFonts w:ascii="Times New Roman" w:hAnsi="Times New Roman" w:cs="Times New Roman"/>
          <w:i/>
          <w:color w:val="auto"/>
          <w:sz w:val="20"/>
          <w:szCs w:val="20"/>
        </w:rPr>
        <w:t xml:space="preserve"> </w:t>
      </w:r>
      <w:r w:rsidR="006765C6" w:rsidRPr="003F1E3E">
        <w:rPr>
          <w:rFonts w:ascii="Times New Roman" w:hAnsi="Times New Roman" w:cs="Times New Roman"/>
          <w:b w:val="0"/>
          <w:color w:val="auto"/>
          <w:sz w:val="20"/>
          <w:szCs w:val="20"/>
        </w:rPr>
        <w:t>(ALA, Chicago)</w:t>
      </w:r>
      <w:r w:rsidRPr="003F1E3E">
        <w:rPr>
          <w:rFonts w:ascii="Times New Roman" w:hAnsi="Times New Roman" w:cs="Times New Roman"/>
          <w:b w:val="0"/>
          <w:color w:val="auto"/>
          <w:sz w:val="20"/>
          <w:szCs w:val="20"/>
        </w:rPr>
        <w:t>,</w:t>
      </w:r>
      <w:r w:rsidRPr="003F1E3E">
        <w:rPr>
          <w:rFonts w:ascii="Times New Roman" w:hAnsi="Times New Roman" w:cs="Times New Roman"/>
          <w:color w:val="auto"/>
          <w:sz w:val="20"/>
          <w:szCs w:val="20"/>
        </w:rPr>
        <w:t xml:space="preserve"> </w:t>
      </w:r>
      <w:r w:rsidRPr="003F1E3E">
        <w:rPr>
          <w:rFonts w:ascii="Times New Roman" w:hAnsi="Times New Roman" w:cs="Times New Roman"/>
          <w:b w:val="0"/>
          <w:color w:val="auto"/>
          <w:sz w:val="20"/>
          <w:szCs w:val="20"/>
        </w:rPr>
        <w:t>1984</w:t>
      </w:r>
      <w:r w:rsidR="006765C6" w:rsidRPr="003F1E3E">
        <w:rPr>
          <w:rFonts w:ascii="Times New Roman" w:hAnsi="Times New Roman" w:cs="Times New Roman"/>
          <w:b w:val="0"/>
          <w:color w:val="auto"/>
          <w:sz w:val="20"/>
          <w:szCs w:val="20"/>
        </w:rPr>
        <w:t>.</w:t>
      </w:r>
    </w:p>
    <w:p w14:paraId="562B35B6" w14:textId="77777777" w:rsidR="00756F31" w:rsidRPr="003F1E3E" w:rsidRDefault="00756F31" w:rsidP="00AF0536">
      <w:pPr>
        <w:shd w:val="clear" w:color="auto" w:fill="FFFFFF"/>
        <w:spacing w:after="0" w:line="240" w:lineRule="auto"/>
        <w:ind w:left="360" w:right="1498"/>
        <w:outlineLvl w:val="2"/>
        <w:rPr>
          <w:rFonts w:ascii="Times New Roman" w:eastAsia="Times New Roman" w:hAnsi="Times New Roman" w:cs="Times New Roman"/>
          <w:sz w:val="20"/>
          <w:szCs w:val="20"/>
        </w:rPr>
      </w:pPr>
    </w:p>
    <w:p w14:paraId="52B87C14" w14:textId="5FEFC12A" w:rsidR="00756F31" w:rsidRPr="003F1E3E" w:rsidRDefault="00756F31" w:rsidP="00AF0536">
      <w:pPr>
        <w:pStyle w:val="FootnoteText"/>
        <w:numPr>
          <w:ilvl w:val="0"/>
          <w:numId w:val="4"/>
        </w:numPr>
        <w:ind w:left="360"/>
      </w:pPr>
      <w:r w:rsidRPr="003F1E3E">
        <w:t>Ali</w:t>
      </w:r>
      <w:r w:rsidR="006765C6" w:rsidRPr="003F1E3E">
        <w:t>, S.</w:t>
      </w:r>
      <w:r w:rsidR="00D50070">
        <w:t xml:space="preserve"> </w:t>
      </w:r>
      <w:r w:rsidR="006765C6" w:rsidRPr="003F1E3E">
        <w:t>N</w:t>
      </w:r>
      <w:r w:rsidR="0038054F" w:rsidRPr="003F1E3E">
        <w:t>azim</w:t>
      </w:r>
      <w:r w:rsidR="006765C6" w:rsidRPr="003F1E3E">
        <w:t xml:space="preserve">. </w:t>
      </w:r>
      <w:hyperlink r:id="rId11" w:history="1">
        <w:r w:rsidRPr="003F1E3E">
          <w:t xml:space="preserve">Food Science and Technology Literature: A </w:t>
        </w:r>
        <w:proofErr w:type="spellStart"/>
        <w:r w:rsidRPr="003F1E3E">
          <w:t>Bibliotmetric</w:t>
        </w:r>
        <w:proofErr w:type="spellEnd"/>
        <w:r w:rsidRPr="003F1E3E">
          <w:t xml:space="preserve"> Study</w:t>
        </w:r>
      </w:hyperlink>
      <w:r w:rsidRPr="003F1E3E">
        <w:t xml:space="preserve">, </w:t>
      </w:r>
      <w:r w:rsidRPr="003F1E3E">
        <w:rPr>
          <w:b/>
          <w:i/>
        </w:rPr>
        <w:t xml:space="preserve">SRELS Journal of Information Management </w:t>
      </w:r>
      <w:r w:rsidRPr="003F1E3E">
        <w:t xml:space="preserve">(Bangalore, India), 1983. </w:t>
      </w:r>
    </w:p>
    <w:p w14:paraId="0A7CF9DD" w14:textId="77777777" w:rsidR="00756F31" w:rsidRPr="00890176" w:rsidRDefault="00756F31" w:rsidP="00EC76AA">
      <w:pPr>
        <w:pStyle w:val="FootnoteText"/>
        <w:rPr>
          <w:rFonts w:ascii="inherit" w:hAnsi="inherit"/>
        </w:rPr>
      </w:pPr>
    </w:p>
    <w:p w14:paraId="778A4AA7" w14:textId="77777777" w:rsidR="004A7E93" w:rsidRDefault="004A7E93" w:rsidP="00EC76AA">
      <w:pPr>
        <w:pStyle w:val="BodyText"/>
        <w:rPr>
          <w:rFonts w:ascii="inherit" w:hAnsi="inherit" w:cs="Arial"/>
          <w:b/>
          <w:color w:val="A41034"/>
          <w:sz w:val="28"/>
          <w:szCs w:val="28"/>
        </w:rPr>
      </w:pPr>
    </w:p>
    <w:p w14:paraId="0F5EF1CA" w14:textId="77777777" w:rsidR="00EC76AA" w:rsidRPr="002F3EEC" w:rsidRDefault="00EC76AA" w:rsidP="00EC76AA">
      <w:pPr>
        <w:pStyle w:val="BodyText"/>
        <w:rPr>
          <w:b/>
          <w:sz w:val="32"/>
          <w:szCs w:val="32"/>
        </w:rPr>
      </w:pPr>
      <w:r w:rsidRPr="002F3EEC">
        <w:rPr>
          <w:b/>
          <w:sz w:val="32"/>
          <w:szCs w:val="32"/>
        </w:rPr>
        <w:t xml:space="preserve">Proceedings </w:t>
      </w:r>
      <w:r w:rsidR="006765C6" w:rsidRPr="002F3EEC">
        <w:rPr>
          <w:b/>
          <w:sz w:val="32"/>
          <w:szCs w:val="32"/>
        </w:rPr>
        <w:t>Edited</w:t>
      </w:r>
    </w:p>
    <w:p w14:paraId="486E9572" w14:textId="77777777" w:rsidR="00EC76AA" w:rsidRPr="00890176" w:rsidRDefault="00EC76AA" w:rsidP="00EC76AA">
      <w:pPr>
        <w:pStyle w:val="BodyText"/>
        <w:rPr>
          <w:rFonts w:ascii="inherit" w:hAnsi="inherit" w:cs="Arial"/>
          <w:b/>
          <w:color w:val="A41034"/>
          <w:sz w:val="28"/>
          <w:szCs w:val="28"/>
        </w:rPr>
      </w:pPr>
    </w:p>
    <w:p w14:paraId="5567FFB1" w14:textId="3BE96A50" w:rsidR="00EC76AA" w:rsidRPr="003F1E3E" w:rsidRDefault="00EC76AA" w:rsidP="00AF0536">
      <w:pPr>
        <w:pStyle w:val="BodyText"/>
        <w:numPr>
          <w:ilvl w:val="0"/>
          <w:numId w:val="5"/>
        </w:numPr>
        <w:ind w:left="360"/>
        <w:rPr>
          <w:sz w:val="20"/>
        </w:rPr>
      </w:pPr>
      <w:r w:rsidRPr="003F1E3E">
        <w:rPr>
          <w:sz w:val="20"/>
        </w:rPr>
        <w:t>Ali, S.</w:t>
      </w:r>
      <w:r w:rsidR="00D50070">
        <w:rPr>
          <w:sz w:val="20"/>
        </w:rPr>
        <w:t xml:space="preserve"> </w:t>
      </w:r>
      <w:r w:rsidRPr="003F1E3E">
        <w:rPr>
          <w:sz w:val="20"/>
        </w:rPr>
        <w:t>N</w:t>
      </w:r>
      <w:r w:rsidR="0038054F" w:rsidRPr="003F1E3E">
        <w:rPr>
          <w:sz w:val="20"/>
        </w:rPr>
        <w:t>azim</w:t>
      </w:r>
      <w:r w:rsidRPr="003F1E3E">
        <w:rPr>
          <w:sz w:val="20"/>
        </w:rPr>
        <w:t>. (ed.)</w:t>
      </w:r>
      <w:r w:rsidRPr="003F1E3E">
        <w:rPr>
          <w:b/>
          <w:i/>
          <w:sz w:val="20"/>
        </w:rPr>
        <w:t xml:space="preserve"> </w:t>
      </w:r>
      <w:r w:rsidRPr="003F1E3E">
        <w:rPr>
          <w:b/>
          <w:bCs/>
          <w:i/>
          <w:sz w:val="20"/>
        </w:rPr>
        <w:t>Islamic Finance: Dynamics and Development: Proceedings of the Fifth Harvard University on Islamic Finance</w:t>
      </w:r>
      <w:r w:rsidRPr="003F1E3E">
        <w:rPr>
          <w:b/>
          <w:bCs/>
          <w:sz w:val="20"/>
        </w:rPr>
        <w:t>.</w:t>
      </w:r>
      <w:r w:rsidRPr="003F1E3E">
        <w:rPr>
          <w:bCs/>
          <w:sz w:val="20"/>
        </w:rPr>
        <w:t xml:space="preserve"> </w:t>
      </w:r>
      <w:r w:rsidRPr="003F1E3E">
        <w:rPr>
          <w:sz w:val="20"/>
        </w:rPr>
        <w:t>Cambridge, Massachusetts: Center for Middle Eastern Studies, Harvard University, 2003 310p. ISBN 0-9702835-1-2</w:t>
      </w:r>
    </w:p>
    <w:p w14:paraId="11C91BDF" w14:textId="2112F500" w:rsidR="00EC76AA" w:rsidRPr="003F1E3E" w:rsidRDefault="00EC76AA" w:rsidP="00AF0536">
      <w:pPr>
        <w:pStyle w:val="BodyText"/>
        <w:ind w:left="360" w:firstLine="60"/>
        <w:rPr>
          <w:sz w:val="20"/>
        </w:rPr>
      </w:pPr>
    </w:p>
    <w:p w14:paraId="6B3EE312" w14:textId="2620304B" w:rsidR="00EC76AA" w:rsidRPr="003F1E3E" w:rsidRDefault="00EC76AA" w:rsidP="00AF0536">
      <w:pPr>
        <w:pStyle w:val="BodyText"/>
        <w:numPr>
          <w:ilvl w:val="0"/>
          <w:numId w:val="5"/>
        </w:numPr>
        <w:ind w:left="360"/>
        <w:rPr>
          <w:sz w:val="20"/>
        </w:rPr>
      </w:pPr>
      <w:r w:rsidRPr="003F1E3E">
        <w:rPr>
          <w:sz w:val="20"/>
        </w:rPr>
        <w:t>Ali, S.</w:t>
      </w:r>
      <w:r w:rsidR="00D50070">
        <w:rPr>
          <w:sz w:val="20"/>
        </w:rPr>
        <w:t xml:space="preserve"> </w:t>
      </w:r>
      <w:r w:rsidRPr="003F1E3E">
        <w:rPr>
          <w:sz w:val="20"/>
        </w:rPr>
        <w:t>N</w:t>
      </w:r>
      <w:r w:rsidR="0038054F" w:rsidRPr="003F1E3E">
        <w:rPr>
          <w:sz w:val="20"/>
        </w:rPr>
        <w:t>azim</w:t>
      </w:r>
      <w:r w:rsidRPr="003F1E3E">
        <w:rPr>
          <w:sz w:val="20"/>
        </w:rPr>
        <w:t>. (ed</w:t>
      </w:r>
      <w:r w:rsidRPr="003F1E3E">
        <w:rPr>
          <w:i/>
          <w:sz w:val="20"/>
        </w:rPr>
        <w:t xml:space="preserve">.) </w:t>
      </w:r>
      <w:r w:rsidRPr="003F1E3E">
        <w:rPr>
          <w:b/>
          <w:i/>
          <w:sz w:val="20"/>
        </w:rPr>
        <w:t>Islamic Finance: The Task Ahead: Proceedings of the Fourth Harvard University Forum on Islamic Finance</w:t>
      </w:r>
      <w:r w:rsidRPr="003F1E3E">
        <w:rPr>
          <w:sz w:val="20"/>
        </w:rPr>
        <w:t xml:space="preserve">. </w:t>
      </w:r>
      <w:r w:rsidRPr="003F1E3E">
        <w:rPr>
          <w:bCs/>
          <w:sz w:val="20"/>
        </w:rPr>
        <w:t>Cambridge Massachusetts: Center for Middle Eastern Studies, Harvard University, 2002, 298p. ISBN 0-9702835-2-0</w:t>
      </w:r>
    </w:p>
    <w:p w14:paraId="669A180E" w14:textId="77777777" w:rsidR="00EC76AA" w:rsidRPr="003F1E3E" w:rsidRDefault="00EC76AA" w:rsidP="00AF0536">
      <w:pPr>
        <w:pStyle w:val="BodyText"/>
        <w:ind w:left="360"/>
        <w:rPr>
          <w:sz w:val="20"/>
        </w:rPr>
      </w:pPr>
    </w:p>
    <w:p w14:paraId="4099CE4B" w14:textId="36C1066C" w:rsidR="00EC76AA" w:rsidRPr="003F1E3E" w:rsidRDefault="00EC76AA" w:rsidP="00AF0536">
      <w:pPr>
        <w:pStyle w:val="BodyText"/>
        <w:numPr>
          <w:ilvl w:val="0"/>
          <w:numId w:val="5"/>
        </w:numPr>
        <w:ind w:left="360"/>
        <w:rPr>
          <w:sz w:val="20"/>
        </w:rPr>
      </w:pPr>
      <w:r w:rsidRPr="003F1E3E">
        <w:rPr>
          <w:sz w:val="20"/>
        </w:rPr>
        <w:t>Ali. S.</w:t>
      </w:r>
      <w:r w:rsidR="00D50070">
        <w:rPr>
          <w:sz w:val="20"/>
        </w:rPr>
        <w:t xml:space="preserve"> </w:t>
      </w:r>
      <w:r w:rsidRPr="003F1E3E">
        <w:rPr>
          <w:sz w:val="20"/>
        </w:rPr>
        <w:t>N</w:t>
      </w:r>
      <w:r w:rsidR="0038054F" w:rsidRPr="003F1E3E">
        <w:rPr>
          <w:sz w:val="20"/>
        </w:rPr>
        <w:t>azim</w:t>
      </w:r>
      <w:r w:rsidRPr="003F1E3E">
        <w:rPr>
          <w:sz w:val="20"/>
        </w:rPr>
        <w:t xml:space="preserve">. (ed.) </w:t>
      </w:r>
      <w:r w:rsidRPr="003F1E3E">
        <w:rPr>
          <w:b/>
          <w:bCs/>
          <w:i/>
          <w:sz w:val="20"/>
        </w:rPr>
        <w:t>Islamic Finance: Local Challenges, Global Opportunities: Proceedings of the Third Harvard University Forum on Islamic Finance</w:t>
      </w:r>
      <w:r w:rsidRPr="003F1E3E">
        <w:rPr>
          <w:bCs/>
          <w:i/>
          <w:sz w:val="20"/>
        </w:rPr>
        <w:t xml:space="preserve">. </w:t>
      </w:r>
      <w:r w:rsidRPr="003F1E3E">
        <w:rPr>
          <w:sz w:val="20"/>
        </w:rPr>
        <w:t>Cambridge, Massachusetts: Center for Middle Eastern Studies, Harvard University, 2000, 319p. ISBN 0-9702835-1-2</w:t>
      </w:r>
    </w:p>
    <w:p w14:paraId="678BDABA" w14:textId="77777777" w:rsidR="00EC76AA" w:rsidRPr="003F1E3E" w:rsidRDefault="00EC76AA" w:rsidP="00AF0536">
      <w:pPr>
        <w:pStyle w:val="BodyText"/>
        <w:ind w:left="360"/>
        <w:rPr>
          <w:sz w:val="20"/>
        </w:rPr>
      </w:pPr>
    </w:p>
    <w:p w14:paraId="7B52F658" w14:textId="00C23D94" w:rsidR="00EC76AA" w:rsidRPr="003F1E3E" w:rsidRDefault="00EC76AA" w:rsidP="00AF0536">
      <w:pPr>
        <w:pStyle w:val="BodyText"/>
        <w:numPr>
          <w:ilvl w:val="0"/>
          <w:numId w:val="5"/>
        </w:numPr>
        <w:ind w:left="360"/>
        <w:rPr>
          <w:sz w:val="20"/>
        </w:rPr>
      </w:pPr>
      <w:r w:rsidRPr="003F1E3E">
        <w:rPr>
          <w:sz w:val="20"/>
        </w:rPr>
        <w:t>Ali, S.</w:t>
      </w:r>
      <w:r w:rsidR="00D50070">
        <w:rPr>
          <w:sz w:val="20"/>
        </w:rPr>
        <w:t xml:space="preserve"> </w:t>
      </w:r>
      <w:r w:rsidRPr="003F1E3E">
        <w:rPr>
          <w:sz w:val="20"/>
        </w:rPr>
        <w:t>N</w:t>
      </w:r>
      <w:r w:rsidR="0038054F" w:rsidRPr="003F1E3E">
        <w:rPr>
          <w:sz w:val="20"/>
        </w:rPr>
        <w:t>azim</w:t>
      </w:r>
      <w:r w:rsidRPr="003F1E3E">
        <w:rPr>
          <w:sz w:val="20"/>
        </w:rPr>
        <w:t xml:space="preserve">. (ed.) </w:t>
      </w:r>
      <w:r w:rsidRPr="003F1E3E">
        <w:rPr>
          <w:b/>
          <w:bCs/>
          <w:i/>
          <w:sz w:val="20"/>
        </w:rPr>
        <w:t>Islamic Finance into the 21st Century: Proceedings of the Second Harvard University Forum on Islamic Finance</w:t>
      </w:r>
      <w:r w:rsidRPr="003F1E3E">
        <w:rPr>
          <w:i/>
          <w:sz w:val="20"/>
        </w:rPr>
        <w:t>.</w:t>
      </w:r>
      <w:r w:rsidRPr="003F1E3E">
        <w:rPr>
          <w:sz w:val="20"/>
        </w:rPr>
        <w:t xml:space="preserve"> Cambridge, Massachusetts: Center for Middle Eastern Studies, Harvard University, 1999, 329p.</w:t>
      </w:r>
    </w:p>
    <w:p w14:paraId="38C199F0" w14:textId="77777777" w:rsidR="00EC76AA" w:rsidRPr="003F1E3E" w:rsidRDefault="00EC76AA" w:rsidP="00EC76AA">
      <w:pPr>
        <w:pStyle w:val="BodyText"/>
        <w:rPr>
          <w:b/>
          <w:color w:val="A41034"/>
          <w:sz w:val="20"/>
        </w:rPr>
      </w:pPr>
    </w:p>
    <w:p w14:paraId="763B4B59" w14:textId="77777777" w:rsidR="00A50B5E" w:rsidRPr="003F1E3E" w:rsidRDefault="00A50B5E" w:rsidP="00EC76AA">
      <w:pPr>
        <w:pStyle w:val="BodyText"/>
        <w:rPr>
          <w:sz w:val="20"/>
        </w:rPr>
      </w:pPr>
    </w:p>
    <w:p w14:paraId="5BC69A41" w14:textId="77777777" w:rsidR="00EC76AA" w:rsidRPr="002F3EEC" w:rsidRDefault="00EC76AA" w:rsidP="00EC76AA">
      <w:pPr>
        <w:pStyle w:val="BodyText"/>
        <w:rPr>
          <w:b/>
          <w:sz w:val="32"/>
          <w:szCs w:val="32"/>
        </w:rPr>
      </w:pPr>
      <w:r w:rsidRPr="002F3EEC">
        <w:rPr>
          <w:b/>
          <w:sz w:val="32"/>
          <w:szCs w:val="32"/>
        </w:rPr>
        <w:lastRenderedPageBreak/>
        <w:t>Book Chapters</w:t>
      </w:r>
    </w:p>
    <w:p w14:paraId="6D189271" w14:textId="77777777" w:rsidR="00EC76AA" w:rsidRPr="003F1E3E" w:rsidRDefault="00EC76AA" w:rsidP="00EC76AA">
      <w:pPr>
        <w:pStyle w:val="BodyText"/>
        <w:rPr>
          <w:bCs/>
          <w:sz w:val="20"/>
        </w:rPr>
      </w:pPr>
    </w:p>
    <w:p w14:paraId="58D13453" w14:textId="136D51E5" w:rsidR="00626348" w:rsidRPr="00626348" w:rsidRDefault="00626348" w:rsidP="00AF0536">
      <w:pPr>
        <w:pStyle w:val="BodyText"/>
        <w:numPr>
          <w:ilvl w:val="0"/>
          <w:numId w:val="6"/>
        </w:numPr>
        <w:ind w:left="360"/>
        <w:rPr>
          <w:bCs/>
          <w:sz w:val="20"/>
        </w:rPr>
      </w:pPr>
      <w:r>
        <w:rPr>
          <w:bCs/>
          <w:sz w:val="20"/>
        </w:rPr>
        <w:t xml:space="preserve">Ali, Syed Nazim (Co-authors: Khateeb, </w:t>
      </w:r>
      <w:r w:rsidRPr="00626348">
        <w:rPr>
          <w:bCs/>
          <w:sz w:val="20"/>
        </w:rPr>
        <w:t>S</w:t>
      </w:r>
      <w:r>
        <w:rPr>
          <w:bCs/>
          <w:sz w:val="20"/>
        </w:rPr>
        <w:t>.</w:t>
      </w:r>
      <w:r w:rsidRPr="00626348">
        <w:rPr>
          <w:bCs/>
          <w:sz w:val="20"/>
        </w:rPr>
        <w:t>H</w:t>
      </w:r>
      <w:r>
        <w:rPr>
          <w:bCs/>
          <w:sz w:val="20"/>
        </w:rPr>
        <w:t>. and Jumat, Zul Hakim)</w:t>
      </w:r>
    </w:p>
    <w:p w14:paraId="7A541F27" w14:textId="242C7651" w:rsidR="00626348" w:rsidRDefault="00626348" w:rsidP="00AF0536">
      <w:pPr>
        <w:pStyle w:val="BodyText"/>
        <w:numPr>
          <w:ilvl w:val="0"/>
          <w:numId w:val="6"/>
        </w:numPr>
        <w:ind w:left="360"/>
        <w:rPr>
          <w:bCs/>
          <w:sz w:val="20"/>
        </w:rPr>
      </w:pPr>
      <w:r w:rsidRPr="00626348">
        <w:rPr>
          <w:bCs/>
          <w:sz w:val="20"/>
        </w:rPr>
        <w:t>Islamic Finance, FinTech and the Road to Sustainability: Reframing the Approach in the Post-Pandemic Era—An Introduction</w:t>
      </w:r>
      <w:r>
        <w:rPr>
          <w:bCs/>
          <w:sz w:val="20"/>
        </w:rPr>
        <w:t xml:space="preserve">, In: </w:t>
      </w:r>
      <w:r>
        <w:rPr>
          <w:iCs/>
          <w:sz w:val="20"/>
        </w:rPr>
        <w:t xml:space="preserve">Ali, Syed Nazim (Co-editors: Jumat, Zul Hakim and Khateeb, Saqib H. </w:t>
      </w:r>
      <w:r w:rsidRPr="00D77701">
        <w:rPr>
          <w:b/>
          <w:bCs/>
          <w:i/>
          <w:sz w:val="20"/>
        </w:rPr>
        <w:t>Islamic Finance, FinTech, and the Road to Sustainability</w:t>
      </w:r>
      <w:r>
        <w:rPr>
          <w:bCs/>
          <w:sz w:val="20"/>
        </w:rPr>
        <w:t xml:space="preserve"> London: </w:t>
      </w:r>
      <w:r w:rsidRPr="00626348">
        <w:rPr>
          <w:bCs/>
          <w:sz w:val="20"/>
        </w:rPr>
        <w:t>Palgrave</w:t>
      </w:r>
      <w:r>
        <w:rPr>
          <w:bCs/>
          <w:sz w:val="20"/>
        </w:rPr>
        <w:t>, PP.</w:t>
      </w:r>
      <w:r w:rsidRPr="00626348">
        <w:rPr>
          <w:bCs/>
          <w:sz w:val="20"/>
        </w:rPr>
        <w:t xml:space="preserve"> 1-11 </w:t>
      </w:r>
    </w:p>
    <w:p w14:paraId="0601111B" w14:textId="71F9EF0E" w:rsidR="00626348" w:rsidRDefault="00626348" w:rsidP="00AF0536">
      <w:pPr>
        <w:pStyle w:val="BodyText"/>
        <w:ind w:left="360"/>
        <w:rPr>
          <w:bCs/>
          <w:sz w:val="20"/>
        </w:rPr>
      </w:pPr>
    </w:p>
    <w:p w14:paraId="62B6E94B" w14:textId="083C226B" w:rsidR="00EC76AA" w:rsidRPr="003F1E3E" w:rsidRDefault="00EC76AA" w:rsidP="00AF0536">
      <w:pPr>
        <w:pStyle w:val="BodyText"/>
        <w:numPr>
          <w:ilvl w:val="0"/>
          <w:numId w:val="6"/>
        </w:numPr>
        <w:ind w:left="360"/>
        <w:rPr>
          <w:bCs/>
          <w:sz w:val="20"/>
        </w:rPr>
      </w:pPr>
      <w:r w:rsidRPr="003F1E3E">
        <w:rPr>
          <w:bCs/>
          <w:sz w:val="20"/>
        </w:rPr>
        <w:t>Ali, S.</w:t>
      </w:r>
      <w:r w:rsidR="00D50070">
        <w:rPr>
          <w:bCs/>
          <w:sz w:val="20"/>
        </w:rPr>
        <w:t xml:space="preserve"> </w:t>
      </w:r>
      <w:r w:rsidRPr="003F1E3E">
        <w:rPr>
          <w:bCs/>
          <w:sz w:val="20"/>
        </w:rPr>
        <w:t>N</w:t>
      </w:r>
      <w:r w:rsidR="0038054F" w:rsidRPr="003F1E3E">
        <w:rPr>
          <w:bCs/>
          <w:sz w:val="20"/>
        </w:rPr>
        <w:t>azim</w:t>
      </w:r>
      <w:r w:rsidRPr="003F1E3E">
        <w:rPr>
          <w:bCs/>
          <w:sz w:val="20"/>
        </w:rPr>
        <w:t xml:space="preserve">. Islamic Finance at Harvard University. In: </w:t>
      </w:r>
      <w:r w:rsidRPr="003F1E3E">
        <w:rPr>
          <w:b/>
          <w:bCs/>
          <w:i/>
          <w:sz w:val="20"/>
        </w:rPr>
        <w:t>Islamic Finance in Western Higher Education: Developments and Prospects</w:t>
      </w:r>
      <w:r w:rsidRPr="003F1E3E">
        <w:rPr>
          <w:bCs/>
          <w:sz w:val="20"/>
        </w:rPr>
        <w:t>, Basingstoke, Hampshire: Palgrave Macmillan, 2012, pp. 209-228</w:t>
      </w:r>
    </w:p>
    <w:p w14:paraId="1E20BFFC" w14:textId="77777777" w:rsidR="00EC76AA" w:rsidRPr="003F1E3E" w:rsidRDefault="00EC76AA" w:rsidP="00AF0536">
      <w:pPr>
        <w:pStyle w:val="FootnoteText"/>
        <w:ind w:left="360"/>
      </w:pPr>
    </w:p>
    <w:p w14:paraId="6971E2F0" w14:textId="68DD00A3" w:rsidR="006765C6" w:rsidRPr="003F1E3E" w:rsidRDefault="006765C6" w:rsidP="00AF0536">
      <w:pPr>
        <w:pStyle w:val="BodyText"/>
        <w:numPr>
          <w:ilvl w:val="0"/>
          <w:numId w:val="6"/>
        </w:numPr>
        <w:ind w:left="360"/>
        <w:rPr>
          <w:sz w:val="20"/>
        </w:rPr>
      </w:pPr>
      <w:r w:rsidRPr="003F1E3E">
        <w:rPr>
          <w:sz w:val="20"/>
        </w:rPr>
        <w:t>Ali, S.</w:t>
      </w:r>
      <w:r w:rsidR="00D50070">
        <w:rPr>
          <w:sz w:val="20"/>
        </w:rPr>
        <w:t xml:space="preserve"> </w:t>
      </w:r>
      <w:r w:rsidRPr="003F1E3E">
        <w:rPr>
          <w:sz w:val="20"/>
        </w:rPr>
        <w:t>N</w:t>
      </w:r>
      <w:r w:rsidR="0038054F" w:rsidRPr="003F1E3E">
        <w:rPr>
          <w:sz w:val="20"/>
        </w:rPr>
        <w:t>azim</w:t>
      </w:r>
      <w:r w:rsidRPr="003F1E3E">
        <w:rPr>
          <w:sz w:val="20"/>
        </w:rPr>
        <w:t xml:space="preserve">. A Roadmap for Making Islamic Finance Sources More Accessible: The Role of Secondary Services in the Dissemination of Research, In: Proceedings of the </w:t>
      </w:r>
      <w:r w:rsidRPr="003F1E3E">
        <w:rPr>
          <w:b/>
          <w:i/>
          <w:sz w:val="20"/>
        </w:rPr>
        <w:t>7th International Conference on Islamic Economics and Finance Conference Papers</w:t>
      </w:r>
      <w:r w:rsidRPr="003F1E3E">
        <w:rPr>
          <w:sz w:val="20"/>
        </w:rPr>
        <w:t>, Jeddah: King Abdulaziz University, 2008, pp. 225-34.</w:t>
      </w:r>
    </w:p>
    <w:p w14:paraId="511BFA76" w14:textId="77777777" w:rsidR="006765C6" w:rsidRPr="003F1E3E" w:rsidRDefault="006765C6" w:rsidP="00AF0536">
      <w:pPr>
        <w:pStyle w:val="BodyText"/>
        <w:ind w:left="360"/>
        <w:rPr>
          <w:sz w:val="20"/>
        </w:rPr>
      </w:pPr>
    </w:p>
    <w:p w14:paraId="39646293" w14:textId="0F7DD18E" w:rsidR="00EC76AA" w:rsidRPr="003F1E3E" w:rsidRDefault="00EC76AA" w:rsidP="00AF0536">
      <w:pPr>
        <w:pStyle w:val="FootnoteText"/>
        <w:numPr>
          <w:ilvl w:val="0"/>
          <w:numId w:val="6"/>
        </w:numPr>
        <w:ind w:left="360"/>
      </w:pPr>
      <w:r w:rsidRPr="003F1E3E">
        <w:t>Ali, S.</w:t>
      </w:r>
      <w:r w:rsidR="00D50070">
        <w:t xml:space="preserve"> </w:t>
      </w:r>
      <w:r w:rsidRPr="003F1E3E">
        <w:t>N</w:t>
      </w:r>
      <w:r w:rsidR="0038054F" w:rsidRPr="003F1E3E">
        <w:t>azim</w:t>
      </w:r>
      <w:r w:rsidRPr="003F1E3E">
        <w:t xml:space="preserve">.  Bahrain.  In </w:t>
      </w:r>
      <w:r w:rsidRPr="003F1E3E">
        <w:rPr>
          <w:b/>
          <w:i/>
        </w:rPr>
        <w:t>ALA World Encyclopedia of Library and Information Science</w:t>
      </w:r>
      <w:r w:rsidRPr="003F1E3E">
        <w:rPr>
          <w:i/>
        </w:rPr>
        <w:t>s</w:t>
      </w:r>
      <w:r w:rsidRPr="003F1E3E">
        <w:t>: Chicago, ALA, 3</w:t>
      </w:r>
      <w:r w:rsidRPr="003F1E3E">
        <w:rPr>
          <w:vertAlign w:val="superscript"/>
        </w:rPr>
        <w:t>rd</w:t>
      </w:r>
      <w:r w:rsidRPr="003F1E3E">
        <w:t xml:space="preserve"> edition, 1993, pp. 98-100.</w:t>
      </w:r>
    </w:p>
    <w:p w14:paraId="5B2675D8" w14:textId="77777777" w:rsidR="00EC76AA" w:rsidRPr="003F1E3E" w:rsidRDefault="00EC76AA" w:rsidP="00AF0536">
      <w:pPr>
        <w:pStyle w:val="FootnoteText"/>
        <w:ind w:left="360"/>
      </w:pPr>
    </w:p>
    <w:p w14:paraId="6D83D481" w14:textId="6B1E966D" w:rsidR="00EC76AA" w:rsidRDefault="00EC76AA" w:rsidP="00AF0536">
      <w:pPr>
        <w:pStyle w:val="FootnoteText"/>
        <w:numPr>
          <w:ilvl w:val="0"/>
          <w:numId w:val="6"/>
        </w:numPr>
        <w:ind w:left="360"/>
      </w:pPr>
      <w:r w:rsidRPr="003F1E3E">
        <w:t>Ali, S.</w:t>
      </w:r>
      <w:r w:rsidR="00D50070">
        <w:t xml:space="preserve"> </w:t>
      </w:r>
      <w:r w:rsidRPr="003F1E3E">
        <w:t>N</w:t>
      </w:r>
      <w:r w:rsidR="0038054F" w:rsidRPr="003F1E3E">
        <w:t>azim</w:t>
      </w:r>
      <w:r w:rsidRPr="003F1E3E">
        <w:t>. Optical disk and the developing countries</w:t>
      </w:r>
      <w:r w:rsidRPr="003F1E3E">
        <w:rPr>
          <w:i/>
        </w:rPr>
        <w:t xml:space="preserve">. </w:t>
      </w:r>
      <w:r w:rsidRPr="003F1E3E">
        <w:rPr>
          <w:b/>
          <w:i/>
        </w:rPr>
        <w:t xml:space="preserve">Proceedings of the International Conference on Databases in the Humanities and Social Sciences. </w:t>
      </w:r>
      <w:r w:rsidRPr="003F1E3E">
        <w:rPr>
          <w:i/>
        </w:rPr>
        <w:t xml:space="preserve"> </w:t>
      </w:r>
      <w:r w:rsidRPr="003F1E3E">
        <w:t xml:space="preserve">Edited by Lawrence J. </w:t>
      </w:r>
      <w:proofErr w:type="spellStart"/>
      <w:r w:rsidRPr="003F1E3E">
        <w:t>McCrank</w:t>
      </w:r>
      <w:proofErr w:type="spellEnd"/>
      <w:r w:rsidRPr="003F1E3E">
        <w:t>, Medford, New Jersey: Learned Information, 1989, pp. 9-12.</w:t>
      </w:r>
    </w:p>
    <w:p w14:paraId="0A4919B1" w14:textId="77777777" w:rsidR="00490CCF" w:rsidRDefault="00490CCF" w:rsidP="00AF0536">
      <w:pPr>
        <w:pStyle w:val="FootnoteText"/>
        <w:ind w:left="360"/>
      </w:pPr>
    </w:p>
    <w:p w14:paraId="3CD9854A" w14:textId="24FB0BD8" w:rsidR="00A50B5E" w:rsidRDefault="00A50B5E" w:rsidP="00AF0536">
      <w:pPr>
        <w:pStyle w:val="BodyText"/>
        <w:numPr>
          <w:ilvl w:val="0"/>
          <w:numId w:val="6"/>
        </w:numPr>
        <w:ind w:left="360"/>
        <w:rPr>
          <w:sz w:val="20"/>
        </w:rPr>
      </w:pPr>
      <w:r w:rsidRPr="003F1E3E">
        <w:rPr>
          <w:sz w:val="20"/>
        </w:rPr>
        <w:t>Ali, S N</w:t>
      </w:r>
      <w:r w:rsidR="0038054F" w:rsidRPr="003F1E3E">
        <w:rPr>
          <w:sz w:val="20"/>
        </w:rPr>
        <w:t>azim</w:t>
      </w:r>
      <w:r w:rsidRPr="003F1E3E">
        <w:rPr>
          <w:sz w:val="20"/>
        </w:rPr>
        <w:t xml:space="preserve">. CD-ROM databases as an alternative means to online information: the experience of a university library in developing countries, </w:t>
      </w:r>
      <w:proofErr w:type="gramStart"/>
      <w:r w:rsidRPr="003F1E3E">
        <w:rPr>
          <w:sz w:val="20"/>
        </w:rPr>
        <w:t>In</w:t>
      </w:r>
      <w:proofErr w:type="gramEnd"/>
      <w:r w:rsidRPr="003F1E3E">
        <w:rPr>
          <w:sz w:val="20"/>
        </w:rPr>
        <w:t xml:space="preserve">: </w:t>
      </w:r>
      <w:r w:rsidRPr="003F1E3E">
        <w:rPr>
          <w:b/>
          <w:i/>
          <w:sz w:val="20"/>
        </w:rPr>
        <w:t>Proceedings of International Online Information Meeting</w:t>
      </w:r>
      <w:r w:rsidRPr="003F1E3E">
        <w:rPr>
          <w:sz w:val="20"/>
        </w:rPr>
        <w:t>, London: learned Information Europe, 1988, pp. 569-573 </w:t>
      </w:r>
    </w:p>
    <w:p w14:paraId="4E023429" w14:textId="77777777" w:rsidR="002A5F36" w:rsidRDefault="002A5F36" w:rsidP="00A50B5E">
      <w:pPr>
        <w:pStyle w:val="BodyText"/>
        <w:rPr>
          <w:sz w:val="20"/>
        </w:rPr>
      </w:pPr>
    </w:p>
    <w:p w14:paraId="4FFCC1E8" w14:textId="77777777" w:rsidR="000E3C93" w:rsidRDefault="000E3C93" w:rsidP="005F4FB1">
      <w:pPr>
        <w:pStyle w:val="BodyText"/>
        <w:rPr>
          <w:sz w:val="20"/>
        </w:rPr>
      </w:pPr>
    </w:p>
    <w:p w14:paraId="485FD874" w14:textId="719CEC87" w:rsidR="00ED7193" w:rsidRDefault="000E3C93" w:rsidP="005F4FB1">
      <w:pPr>
        <w:pStyle w:val="BodyText"/>
        <w:rPr>
          <w:b/>
          <w:sz w:val="32"/>
          <w:szCs w:val="32"/>
        </w:rPr>
      </w:pPr>
      <w:r w:rsidRPr="000E3C93">
        <w:rPr>
          <w:b/>
          <w:sz w:val="32"/>
          <w:szCs w:val="32"/>
        </w:rPr>
        <w:t>Conferences</w:t>
      </w:r>
      <w:r w:rsidR="00F7494E" w:rsidRPr="000E3C93">
        <w:rPr>
          <w:b/>
          <w:sz w:val="32"/>
          <w:szCs w:val="32"/>
        </w:rPr>
        <w:t xml:space="preserve"> </w:t>
      </w:r>
    </w:p>
    <w:p w14:paraId="57A44F43" w14:textId="77777777" w:rsidR="000E3C93" w:rsidRPr="000E3C93" w:rsidRDefault="000E3C93" w:rsidP="005F4FB1">
      <w:pPr>
        <w:pStyle w:val="BodyText"/>
        <w:rPr>
          <w:b/>
          <w:sz w:val="20"/>
        </w:rPr>
      </w:pPr>
    </w:p>
    <w:p w14:paraId="2AD084E4" w14:textId="30939B4C" w:rsidR="001D19C9" w:rsidRDefault="000E3C93" w:rsidP="00490CCF">
      <w:pPr>
        <w:tabs>
          <w:tab w:val="left" w:pos="1959"/>
        </w:tabs>
        <w:spacing w:after="0" w:line="240" w:lineRule="auto"/>
        <w:rPr>
          <w:rFonts w:ascii="Times New Roman" w:eastAsia="Times New Roman" w:hAnsi="Times New Roman" w:cs="Times New Roman"/>
          <w:sz w:val="20"/>
          <w:szCs w:val="20"/>
        </w:rPr>
      </w:pPr>
      <w:r w:rsidRPr="000E3C93">
        <w:rPr>
          <w:rFonts w:ascii="Times New Roman" w:eastAsia="Times New Roman" w:hAnsi="Times New Roman" w:cs="Times New Roman"/>
          <w:sz w:val="20"/>
          <w:szCs w:val="20"/>
        </w:rPr>
        <w:t>I have been selective in participating in academic events, averaging around ten conferences, seminars, and workshops per year. These events were held across the globe, where I was invited to deliver keynote addresses, chair sessions and panels, and serve as a guest speaker.</w:t>
      </w:r>
    </w:p>
    <w:p w14:paraId="25780EEC" w14:textId="77777777" w:rsidR="00BB525B" w:rsidRDefault="00BB525B" w:rsidP="00490CCF">
      <w:pPr>
        <w:tabs>
          <w:tab w:val="left" w:pos="1959"/>
        </w:tabs>
        <w:spacing w:after="0" w:line="240" w:lineRule="auto"/>
        <w:rPr>
          <w:rFonts w:ascii="Times New Roman" w:eastAsia="Times New Roman" w:hAnsi="Times New Roman" w:cs="Times New Roman"/>
          <w:sz w:val="20"/>
          <w:szCs w:val="20"/>
        </w:rPr>
      </w:pPr>
    </w:p>
    <w:p w14:paraId="1E005069" w14:textId="77777777" w:rsidR="00BB525B" w:rsidRDefault="00BB525B" w:rsidP="00490CCF">
      <w:pPr>
        <w:tabs>
          <w:tab w:val="left" w:pos="1959"/>
        </w:tabs>
        <w:spacing w:after="0" w:line="240" w:lineRule="auto"/>
        <w:rPr>
          <w:rFonts w:ascii="Times New Roman" w:eastAsia="Times New Roman" w:hAnsi="Times New Roman" w:cs="Times New Roman"/>
          <w:sz w:val="20"/>
          <w:szCs w:val="20"/>
        </w:rPr>
      </w:pPr>
    </w:p>
    <w:p w14:paraId="208548DB" w14:textId="77777777" w:rsidR="00BB525B" w:rsidRPr="002F3EEC" w:rsidRDefault="00BB525B" w:rsidP="00BB525B">
      <w:pPr>
        <w:pStyle w:val="BodyText"/>
        <w:rPr>
          <w:b/>
          <w:sz w:val="32"/>
          <w:szCs w:val="32"/>
        </w:rPr>
      </w:pPr>
      <w:r>
        <w:rPr>
          <w:b/>
          <w:sz w:val="32"/>
          <w:szCs w:val="32"/>
        </w:rPr>
        <w:t>References</w:t>
      </w:r>
    </w:p>
    <w:p w14:paraId="3448C131" w14:textId="77777777" w:rsidR="00BB525B" w:rsidRDefault="00BB525B" w:rsidP="00BB525B">
      <w:pPr>
        <w:tabs>
          <w:tab w:val="left" w:pos="1959"/>
        </w:tabs>
        <w:spacing w:after="0" w:line="240" w:lineRule="auto"/>
        <w:rPr>
          <w:b/>
          <w:bCs/>
        </w:rPr>
      </w:pPr>
    </w:p>
    <w:p w14:paraId="66284127" w14:textId="77777777" w:rsidR="00BB525B" w:rsidRPr="001D19C9" w:rsidRDefault="00BB525B" w:rsidP="00BB525B">
      <w:pPr>
        <w:tabs>
          <w:tab w:val="left" w:pos="1959"/>
        </w:tabs>
        <w:spacing w:after="0" w:line="240" w:lineRule="auto"/>
        <w:rPr>
          <w:b/>
          <w:bCs/>
        </w:rPr>
      </w:pPr>
      <w:r w:rsidRPr="001D19C9">
        <w:rPr>
          <w:b/>
          <w:bCs/>
        </w:rPr>
        <w:t>Prof Frank E. Vogel</w:t>
      </w:r>
    </w:p>
    <w:p w14:paraId="31585288" w14:textId="77777777" w:rsidR="00BB525B" w:rsidRDefault="00BB525B" w:rsidP="00BB525B">
      <w:pPr>
        <w:tabs>
          <w:tab w:val="left" w:pos="1959"/>
        </w:tabs>
        <w:spacing w:after="0" w:line="240" w:lineRule="auto"/>
      </w:pPr>
      <w:r>
        <w:t>Founding Director, Islamic Legal Studies Program, Harvard Law School, Cambridge, Massachusetts</w:t>
      </w:r>
    </w:p>
    <w:p w14:paraId="2462EB52" w14:textId="77777777" w:rsidR="00BB525B" w:rsidRDefault="00BB525B" w:rsidP="00BB525B">
      <w:pPr>
        <w:tabs>
          <w:tab w:val="left" w:pos="1959"/>
        </w:tabs>
        <w:spacing w:after="0" w:line="240" w:lineRule="auto"/>
      </w:pPr>
      <w:r>
        <w:t xml:space="preserve">Email: </w:t>
      </w:r>
      <w:hyperlink r:id="rId12" w:history="1">
        <w:r w:rsidRPr="00532DF8">
          <w:rPr>
            <w:rStyle w:val="Hyperlink"/>
          </w:rPr>
          <w:t>vogel@law.harvard.edu</w:t>
        </w:r>
      </w:hyperlink>
    </w:p>
    <w:p w14:paraId="01EA804F" w14:textId="77777777" w:rsidR="00BB525B" w:rsidRDefault="00BB525B" w:rsidP="00BB525B">
      <w:pPr>
        <w:tabs>
          <w:tab w:val="left" w:pos="1959"/>
        </w:tabs>
        <w:spacing w:after="0" w:line="240" w:lineRule="auto"/>
      </w:pPr>
    </w:p>
    <w:p w14:paraId="1C49102C" w14:textId="77777777" w:rsidR="00BB525B" w:rsidRPr="001D19C9" w:rsidRDefault="00BB525B" w:rsidP="00BB525B">
      <w:pPr>
        <w:tabs>
          <w:tab w:val="left" w:pos="1959"/>
        </w:tabs>
        <w:spacing w:after="0" w:line="240" w:lineRule="auto"/>
        <w:rPr>
          <w:b/>
          <w:bCs/>
        </w:rPr>
      </w:pPr>
      <w:r w:rsidRPr="001D19C9">
        <w:rPr>
          <w:b/>
          <w:bCs/>
        </w:rPr>
        <w:t>Prof. (</w:t>
      </w:r>
      <w:proofErr w:type="spellStart"/>
      <w:r w:rsidRPr="001D19C9">
        <w:rPr>
          <w:b/>
          <w:bCs/>
        </w:rPr>
        <w:t>em</w:t>
      </w:r>
      <w:proofErr w:type="spellEnd"/>
      <w:r w:rsidRPr="001D19C9">
        <w:rPr>
          <w:b/>
          <w:bCs/>
        </w:rPr>
        <w:t>.) Dr. Volker Nienhaus</w:t>
      </w:r>
    </w:p>
    <w:p w14:paraId="39FE27AD" w14:textId="77777777" w:rsidR="00BB525B" w:rsidRPr="001D19C9" w:rsidRDefault="00BB525B" w:rsidP="00BB525B">
      <w:pPr>
        <w:tabs>
          <w:tab w:val="left" w:pos="1959"/>
        </w:tabs>
        <w:spacing w:after="0" w:line="240" w:lineRule="auto"/>
      </w:pPr>
      <w:proofErr w:type="spellStart"/>
      <w:r w:rsidRPr="001D19C9">
        <w:t>Dachsfeld</w:t>
      </w:r>
      <w:proofErr w:type="spellEnd"/>
      <w:r w:rsidRPr="001D19C9">
        <w:t xml:space="preserve"> 38a</w:t>
      </w:r>
    </w:p>
    <w:p w14:paraId="6644F176" w14:textId="77777777" w:rsidR="00BB525B" w:rsidRDefault="00BB525B" w:rsidP="00BB525B">
      <w:pPr>
        <w:tabs>
          <w:tab w:val="left" w:pos="1959"/>
        </w:tabs>
        <w:spacing w:after="0" w:line="240" w:lineRule="auto"/>
      </w:pPr>
      <w:r w:rsidRPr="001D19C9">
        <w:t>45357 Esse</w:t>
      </w:r>
      <w:r>
        <w:t>n, Germany</w:t>
      </w:r>
    </w:p>
    <w:p w14:paraId="7DF01EFE" w14:textId="77777777" w:rsidR="00BB525B" w:rsidRDefault="00BB525B" w:rsidP="00BB525B">
      <w:pPr>
        <w:tabs>
          <w:tab w:val="left" w:pos="1959"/>
        </w:tabs>
        <w:spacing w:after="0" w:line="240" w:lineRule="auto"/>
      </w:pPr>
      <w:r>
        <w:t xml:space="preserve">Email: </w:t>
      </w:r>
      <w:hyperlink r:id="rId13" w:history="1">
        <w:r w:rsidRPr="00532DF8">
          <w:rPr>
            <w:rStyle w:val="Hyperlink"/>
          </w:rPr>
          <w:t>volker.nienhaus@gmx.net</w:t>
        </w:r>
      </w:hyperlink>
    </w:p>
    <w:p w14:paraId="7FE20263" w14:textId="77777777" w:rsidR="00BB525B" w:rsidRDefault="00BB525B" w:rsidP="00BB525B">
      <w:pPr>
        <w:tabs>
          <w:tab w:val="left" w:pos="1959"/>
        </w:tabs>
        <w:spacing w:after="0" w:line="240" w:lineRule="auto"/>
      </w:pPr>
    </w:p>
    <w:p w14:paraId="0ACAE0C2" w14:textId="0B0F8CCB" w:rsidR="00BB525B" w:rsidRDefault="00BB525B" w:rsidP="00BB525B">
      <w:pPr>
        <w:tabs>
          <w:tab w:val="left" w:pos="1959"/>
        </w:tabs>
        <w:spacing w:after="0" w:line="240" w:lineRule="auto"/>
        <w:rPr>
          <w:b/>
          <w:bCs/>
        </w:rPr>
      </w:pPr>
      <w:r w:rsidRPr="001D19C9">
        <w:rPr>
          <w:b/>
          <w:bCs/>
        </w:rPr>
        <w:t xml:space="preserve">Prof. </w:t>
      </w:r>
      <w:r>
        <w:rPr>
          <w:b/>
          <w:bCs/>
        </w:rPr>
        <w:t>Samuel L Hayes</w:t>
      </w:r>
    </w:p>
    <w:p w14:paraId="7EC7E16B" w14:textId="1EC45255" w:rsidR="00BB525B" w:rsidRPr="00BB525B" w:rsidRDefault="00BB525B" w:rsidP="00BB525B">
      <w:pPr>
        <w:tabs>
          <w:tab w:val="left" w:pos="1959"/>
        </w:tabs>
        <w:spacing w:after="0" w:line="240" w:lineRule="auto"/>
      </w:pPr>
      <w:r w:rsidRPr="00BB525B">
        <w:t>Professor Emeritus</w:t>
      </w:r>
      <w:r>
        <w:t xml:space="preserve"> of Investment Banking</w:t>
      </w:r>
    </w:p>
    <w:p w14:paraId="3B8C4904" w14:textId="38883CB1" w:rsidR="00BB525B" w:rsidRPr="00BB525B" w:rsidRDefault="00BB525B" w:rsidP="00BB525B">
      <w:pPr>
        <w:tabs>
          <w:tab w:val="left" w:pos="1959"/>
        </w:tabs>
        <w:spacing w:after="0" w:line="240" w:lineRule="auto"/>
      </w:pPr>
      <w:r w:rsidRPr="00BB525B">
        <w:t>Harvard Business School</w:t>
      </w:r>
      <w:r>
        <w:t xml:space="preserve">, </w:t>
      </w:r>
      <w:r w:rsidRPr="00BB525B">
        <w:t>Boston, MA 02163</w:t>
      </w:r>
    </w:p>
    <w:p w14:paraId="0396A562" w14:textId="57D7F219" w:rsidR="00BB525B" w:rsidRDefault="00BB525B" w:rsidP="00BB525B">
      <w:pPr>
        <w:tabs>
          <w:tab w:val="left" w:pos="1959"/>
        </w:tabs>
        <w:spacing w:after="0" w:line="240" w:lineRule="auto"/>
      </w:pPr>
      <w:r w:rsidRPr="00BB525B">
        <w:t xml:space="preserve">Email: </w:t>
      </w:r>
      <w:hyperlink r:id="rId14" w:history="1">
        <w:r w:rsidRPr="00A016EF">
          <w:rPr>
            <w:rStyle w:val="Hyperlink"/>
          </w:rPr>
          <w:t>shayes@hbs.edu</w:t>
        </w:r>
      </w:hyperlink>
    </w:p>
    <w:p w14:paraId="0C19D04C" w14:textId="77777777" w:rsidR="00BB525B" w:rsidRPr="00BB525B" w:rsidRDefault="00BB525B" w:rsidP="00BB525B">
      <w:pPr>
        <w:tabs>
          <w:tab w:val="left" w:pos="1959"/>
        </w:tabs>
        <w:spacing w:after="0" w:line="240" w:lineRule="auto"/>
      </w:pPr>
    </w:p>
    <w:sectPr w:rsidR="00BB525B" w:rsidRPr="00BB525B">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0D3334" w14:textId="77777777" w:rsidR="006F4EC7" w:rsidRDefault="006F4EC7" w:rsidP="00824F0A">
      <w:pPr>
        <w:spacing w:after="0" w:line="240" w:lineRule="auto"/>
      </w:pPr>
      <w:r>
        <w:separator/>
      </w:r>
    </w:p>
  </w:endnote>
  <w:endnote w:type="continuationSeparator" w:id="0">
    <w:p w14:paraId="18E48103" w14:textId="77777777" w:rsidR="006F4EC7" w:rsidRDefault="006F4EC7" w:rsidP="00824F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8439226"/>
      <w:docPartObj>
        <w:docPartGallery w:val="Page Numbers (Bottom of Page)"/>
        <w:docPartUnique/>
      </w:docPartObj>
    </w:sdtPr>
    <w:sdtEndPr>
      <w:rPr>
        <w:noProof/>
      </w:rPr>
    </w:sdtEndPr>
    <w:sdtContent>
      <w:p w14:paraId="002EB7E7" w14:textId="78D91B2F" w:rsidR="00ED7193" w:rsidRDefault="00ED7193">
        <w:pPr>
          <w:pStyle w:val="Footer"/>
          <w:jc w:val="right"/>
        </w:pPr>
        <w:r>
          <w:fldChar w:fldCharType="begin"/>
        </w:r>
        <w:r>
          <w:instrText xml:space="preserve"> PAGE   \* MERGEFORMAT </w:instrText>
        </w:r>
        <w:r>
          <w:fldChar w:fldCharType="separate"/>
        </w:r>
        <w:r w:rsidR="00FE5031">
          <w:rPr>
            <w:noProof/>
          </w:rPr>
          <w:t>1</w:t>
        </w:r>
        <w:r>
          <w:rPr>
            <w:noProof/>
          </w:rPr>
          <w:fldChar w:fldCharType="end"/>
        </w:r>
      </w:p>
    </w:sdtContent>
  </w:sdt>
  <w:p w14:paraId="1B51DC5B" w14:textId="77777777" w:rsidR="00ED7193" w:rsidRDefault="00ED71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4D9BF4" w14:textId="77777777" w:rsidR="006F4EC7" w:rsidRDefault="006F4EC7" w:rsidP="00824F0A">
      <w:pPr>
        <w:spacing w:after="0" w:line="240" w:lineRule="auto"/>
      </w:pPr>
      <w:r>
        <w:separator/>
      </w:r>
    </w:p>
  </w:footnote>
  <w:footnote w:type="continuationSeparator" w:id="0">
    <w:p w14:paraId="77B20B7C" w14:textId="77777777" w:rsidR="006F4EC7" w:rsidRDefault="006F4EC7" w:rsidP="00824F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102ED9"/>
    <w:multiLevelType w:val="hybridMultilevel"/>
    <w:tmpl w:val="CEECA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9C0FD9"/>
    <w:multiLevelType w:val="hybridMultilevel"/>
    <w:tmpl w:val="5EC8AE56"/>
    <w:lvl w:ilvl="0" w:tplc="B7384E62">
      <w:start w:val="1"/>
      <w:numFmt w:val="decimal"/>
      <w:lvlText w:val="%1."/>
      <w:lvlJc w:val="left"/>
      <w:pPr>
        <w:ind w:left="720" w:hanging="360"/>
      </w:pPr>
      <w:rPr>
        <w:b w:val="0"/>
        <w:bCs w:val="0"/>
        <w:i w:val="0"/>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03428C"/>
    <w:multiLevelType w:val="hybridMultilevel"/>
    <w:tmpl w:val="DFB229C4"/>
    <w:lvl w:ilvl="0" w:tplc="B7384E62">
      <w:start w:val="1"/>
      <w:numFmt w:val="decimal"/>
      <w:lvlText w:val="%1."/>
      <w:lvlJc w:val="left"/>
      <w:pPr>
        <w:ind w:left="720" w:hanging="360"/>
      </w:pPr>
      <w:rPr>
        <w:b w:val="0"/>
        <w:bCs w:val="0"/>
        <w:i w:val="0"/>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1D1462"/>
    <w:multiLevelType w:val="hybridMultilevel"/>
    <w:tmpl w:val="3D7633D2"/>
    <w:lvl w:ilvl="0" w:tplc="0809000F">
      <w:start w:val="1"/>
      <w:numFmt w:val="decimal"/>
      <w:lvlText w:val="%1."/>
      <w:lvlJc w:val="left"/>
      <w:pPr>
        <w:ind w:left="821" w:hanging="360"/>
      </w:pPr>
    </w:lvl>
    <w:lvl w:ilvl="1" w:tplc="08090019" w:tentative="1">
      <w:start w:val="1"/>
      <w:numFmt w:val="lowerLetter"/>
      <w:lvlText w:val="%2."/>
      <w:lvlJc w:val="left"/>
      <w:pPr>
        <w:ind w:left="1541" w:hanging="360"/>
      </w:pPr>
    </w:lvl>
    <w:lvl w:ilvl="2" w:tplc="0809001B" w:tentative="1">
      <w:start w:val="1"/>
      <w:numFmt w:val="lowerRoman"/>
      <w:lvlText w:val="%3."/>
      <w:lvlJc w:val="right"/>
      <w:pPr>
        <w:ind w:left="2261" w:hanging="180"/>
      </w:pPr>
    </w:lvl>
    <w:lvl w:ilvl="3" w:tplc="0809000F" w:tentative="1">
      <w:start w:val="1"/>
      <w:numFmt w:val="decimal"/>
      <w:lvlText w:val="%4."/>
      <w:lvlJc w:val="left"/>
      <w:pPr>
        <w:ind w:left="2981" w:hanging="360"/>
      </w:pPr>
    </w:lvl>
    <w:lvl w:ilvl="4" w:tplc="08090019" w:tentative="1">
      <w:start w:val="1"/>
      <w:numFmt w:val="lowerLetter"/>
      <w:lvlText w:val="%5."/>
      <w:lvlJc w:val="left"/>
      <w:pPr>
        <w:ind w:left="3701" w:hanging="360"/>
      </w:pPr>
    </w:lvl>
    <w:lvl w:ilvl="5" w:tplc="0809001B" w:tentative="1">
      <w:start w:val="1"/>
      <w:numFmt w:val="lowerRoman"/>
      <w:lvlText w:val="%6."/>
      <w:lvlJc w:val="right"/>
      <w:pPr>
        <w:ind w:left="4421" w:hanging="180"/>
      </w:pPr>
    </w:lvl>
    <w:lvl w:ilvl="6" w:tplc="0809000F" w:tentative="1">
      <w:start w:val="1"/>
      <w:numFmt w:val="decimal"/>
      <w:lvlText w:val="%7."/>
      <w:lvlJc w:val="left"/>
      <w:pPr>
        <w:ind w:left="5141" w:hanging="360"/>
      </w:pPr>
    </w:lvl>
    <w:lvl w:ilvl="7" w:tplc="08090019" w:tentative="1">
      <w:start w:val="1"/>
      <w:numFmt w:val="lowerLetter"/>
      <w:lvlText w:val="%8."/>
      <w:lvlJc w:val="left"/>
      <w:pPr>
        <w:ind w:left="5861" w:hanging="360"/>
      </w:pPr>
    </w:lvl>
    <w:lvl w:ilvl="8" w:tplc="0809001B" w:tentative="1">
      <w:start w:val="1"/>
      <w:numFmt w:val="lowerRoman"/>
      <w:lvlText w:val="%9."/>
      <w:lvlJc w:val="right"/>
      <w:pPr>
        <w:ind w:left="6581" w:hanging="180"/>
      </w:pPr>
    </w:lvl>
  </w:abstractNum>
  <w:abstractNum w:abstractNumId="4" w15:restartNumberingAfterBreak="0">
    <w:nsid w:val="76520082"/>
    <w:multiLevelType w:val="hybridMultilevel"/>
    <w:tmpl w:val="76DC3E28"/>
    <w:lvl w:ilvl="0" w:tplc="B7384E62">
      <w:start w:val="1"/>
      <w:numFmt w:val="decimal"/>
      <w:lvlText w:val="%1."/>
      <w:lvlJc w:val="left"/>
      <w:pPr>
        <w:ind w:left="720" w:hanging="360"/>
      </w:pPr>
      <w:rPr>
        <w:b w:val="0"/>
        <w:bCs w:val="0"/>
        <w:i w:val="0"/>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8E23CDF"/>
    <w:multiLevelType w:val="hybridMultilevel"/>
    <w:tmpl w:val="0D42DF3C"/>
    <w:lvl w:ilvl="0" w:tplc="B7384E62">
      <w:start w:val="1"/>
      <w:numFmt w:val="decimal"/>
      <w:lvlText w:val="%1."/>
      <w:lvlJc w:val="left"/>
      <w:pPr>
        <w:ind w:left="720" w:hanging="360"/>
      </w:pPr>
      <w:rPr>
        <w:b w:val="0"/>
        <w:bCs w:val="0"/>
        <w:i w:val="0"/>
        <w:i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47898750">
    <w:abstractNumId w:val="0"/>
  </w:num>
  <w:num w:numId="2" w16cid:durableId="394818824">
    <w:abstractNumId w:val="3"/>
  </w:num>
  <w:num w:numId="3" w16cid:durableId="1778016990">
    <w:abstractNumId w:val="2"/>
  </w:num>
  <w:num w:numId="4" w16cid:durableId="248346121">
    <w:abstractNumId w:val="5"/>
  </w:num>
  <w:num w:numId="5" w16cid:durableId="1904246024">
    <w:abstractNumId w:val="4"/>
  </w:num>
  <w:num w:numId="6" w16cid:durableId="7154737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A2MjSzNDQzMLcwMDNV0lEKTi0uzszPAykwNKwFAJBnySQtAAAA"/>
  </w:docVars>
  <w:rsids>
    <w:rsidRoot w:val="008E7035"/>
    <w:rsid w:val="00002D3C"/>
    <w:rsid w:val="0001462C"/>
    <w:rsid w:val="00015B31"/>
    <w:rsid w:val="00034AF6"/>
    <w:rsid w:val="00052307"/>
    <w:rsid w:val="00071BED"/>
    <w:rsid w:val="0007581D"/>
    <w:rsid w:val="0007751C"/>
    <w:rsid w:val="000958E9"/>
    <w:rsid w:val="000B3A7B"/>
    <w:rsid w:val="000E3C93"/>
    <w:rsid w:val="001401DE"/>
    <w:rsid w:val="00156347"/>
    <w:rsid w:val="00164EC1"/>
    <w:rsid w:val="00173A09"/>
    <w:rsid w:val="001805CA"/>
    <w:rsid w:val="001949E3"/>
    <w:rsid w:val="001B193A"/>
    <w:rsid w:val="001B69B5"/>
    <w:rsid w:val="001C264D"/>
    <w:rsid w:val="001D19C9"/>
    <w:rsid w:val="001E29DE"/>
    <w:rsid w:val="001F0781"/>
    <w:rsid w:val="001F130C"/>
    <w:rsid w:val="0021038C"/>
    <w:rsid w:val="00217828"/>
    <w:rsid w:val="00230F71"/>
    <w:rsid w:val="00280FD0"/>
    <w:rsid w:val="00284D8A"/>
    <w:rsid w:val="002A5AE9"/>
    <w:rsid w:val="002A5F36"/>
    <w:rsid w:val="002A7F68"/>
    <w:rsid w:val="002C541F"/>
    <w:rsid w:val="002D0ED8"/>
    <w:rsid w:val="002E02AB"/>
    <w:rsid w:val="002E622B"/>
    <w:rsid w:val="002E6F7A"/>
    <w:rsid w:val="002F3EEC"/>
    <w:rsid w:val="002F4C49"/>
    <w:rsid w:val="002F68E7"/>
    <w:rsid w:val="002F7D7D"/>
    <w:rsid w:val="003219B1"/>
    <w:rsid w:val="003258C0"/>
    <w:rsid w:val="003378E1"/>
    <w:rsid w:val="00354361"/>
    <w:rsid w:val="00361014"/>
    <w:rsid w:val="003650F3"/>
    <w:rsid w:val="0038054F"/>
    <w:rsid w:val="003953D0"/>
    <w:rsid w:val="003B04EC"/>
    <w:rsid w:val="003B1EA8"/>
    <w:rsid w:val="003B2D2C"/>
    <w:rsid w:val="003D00AA"/>
    <w:rsid w:val="003F1621"/>
    <w:rsid w:val="003F1E3E"/>
    <w:rsid w:val="003F2534"/>
    <w:rsid w:val="003F55B4"/>
    <w:rsid w:val="003F7F8E"/>
    <w:rsid w:val="00413F75"/>
    <w:rsid w:val="00422E37"/>
    <w:rsid w:val="004273C0"/>
    <w:rsid w:val="004317F7"/>
    <w:rsid w:val="0043349D"/>
    <w:rsid w:val="0044517A"/>
    <w:rsid w:val="00450FFF"/>
    <w:rsid w:val="004562B0"/>
    <w:rsid w:val="00456645"/>
    <w:rsid w:val="00485551"/>
    <w:rsid w:val="00490CCF"/>
    <w:rsid w:val="004A7E93"/>
    <w:rsid w:val="004B5CAF"/>
    <w:rsid w:val="00502FF2"/>
    <w:rsid w:val="005058AC"/>
    <w:rsid w:val="005079D5"/>
    <w:rsid w:val="00507D46"/>
    <w:rsid w:val="00510176"/>
    <w:rsid w:val="00524191"/>
    <w:rsid w:val="005244B5"/>
    <w:rsid w:val="0053196B"/>
    <w:rsid w:val="00542AEB"/>
    <w:rsid w:val="00543027"/>
    <w:rsid w:val="005445F6"/>
    <w:rsid w:val="0055742E"/>
    <w:rsid w:val="00557DB2"/>
    <w:rsid w:val="00577506"/>
    <w:rsid w:val="00580FD1"/>
    <w:rsid w:val="005C70AE"/>
    <w:rsid w:val="005D3C2D"/>
    <w:rsid w:val="005F4FB1"/>
    <w:rsid w:val="0060026F"/>
    <w:rsid w:val="00607B22"/>
    <w:rsid w:val="006101E1"/>
    <w:rsid w:val="00626348"/>
    <w:rsid w:val="00640594"/>
    <w:rsid w:val="00657070"/>
    <w:rsid w:val="006679F3"/>
    <w:rsid w:val="00674CAB"/>
    <w:rsid w:val="006765C6"/>
    <w:rsid w:val="00676635"/>
    <w:rsid w:val="00682D98"/>
    <w:rsid w:val="00683676"/>
    <w:rsid w:val="006878C2"/>
    <w:rsid w:val="006952F6"/>
    <w:rsid w:val="006B6939"/>
    <w:rsid w:val="006C7652"/>
    <w:rsid w:val="006D1202"/>
    <w:rsid w:val="006D267E"/>
    <w:rsid w:val="006E1D54"/>
    <w:rsid w:val="006E2611"/>
    <w:rsid w:val="006E7DCC"/>
    <w:rsid w:val="006F481A"/>
    <w:rsid w:val="006F4EC7"/>
    <w:rsid w:val="007019B4"/>
    <w:rsid w:val="00720572"/>
    <w:rsid w:val="00723D95"/>
    <w:rsid w:val="007342DE"/>
    <w:rsid w:val="007377D7"/>
    <w:rsid w:val="00746ECA"/>
    <w:rsid w:val="00747149"/>
    <w:rsid w:val="00747E76"/>
    <w:rsid w:val="00754CAB"/>
    <w:rsid w:val="00756F31"/>
    <w:rsid w:val="00762FC2"/>
    <w:rsid w:val="00767006"/>
    <w:rsid w:val="007B5D9F"/>
    <w:rsid w:val="007C1648"/>
    <w:rsid w:val="007C4279"/>
    <w:rsid w:val="007C50F5"/>
    <w:rsid w:val="007E21CA"/>
    <w:rsid w:val="007E2B5F"/>
    <w:rsid w:val="007F11D6"/>
    <w:rsid w:val="007F2844"/>
    <w:rsid w:val="00824F0A"/>
    <w:rsid w:val="00844F00"/>
    <w:rsid w:val="00865633"/>
    <w:rsid w:val="00872AF9"/>
    <w:rsid w:val="00890176"/>
    <w:rsid w:val="00892DEA"/>
    <w:rsid w:val="008935DC"/>
    <w:rsid w:val="00895539"/>
    <w:rsid w:val="008A4F90"/>
    <w:rsid w:val="008A74A9"/>
    <w:rsid w:val="008C7447"/>
    <w:rsid w:val="008D1A0E"/>
    <w:rsid w:val="008E7035"/>
    <w:rsid w:val="008F4049"/>
    <w:rsid w:val="00905F23"/>
    <w:rsid w:val="00920BCF"/>
    <w:rsid w:val="0092601C"/>
    <w:rsid w:val="00927800"/>
    <w:rsid w:val="009319E6"/>
    <w:rsid w:val="009652EC"/>
    <w:rsid w:val="00990F9E"/>
    <w:rsid w:val="009920E0"/>
    <w:rsid w:val="009B5EA9"/>
    <w:rsid w:val="009E4BEF"/>
    <w:rsid w:val="009F47DD"/>
    <w:rsid w:val="00A141AD"/>
    <w:rsid w:val="00A159ED"/>
    <w:rsid w:val="00A34C00"/>
    <w:rsid w:val="00A41822"/>
    <w:rsid w:val="00A50B5E"/>
    <w:rsid w:val="00A64DCB"/>
    <w:rsid w:val="00A65925"/>
    <w:rsid w:val="00A76B00"/>
    <w:rsid w:val="00A81346"/>
    <w:rsid w:val="00A94077"/>
    <w:rsid w:val="00AC749F"/>
    <w:rsid w:val="00AF0536"/>
    <w:rsid w:val="00AF2EBB"/>
    <w:rsid w:val="00B059A8"/>
    <w:rsid w:val="00B33488"/>
    <w:rsid w:val="00B35416"/>
    <w:rsid w:val="00B44650"/>
    <w:rsid w:val="00B7509B"/>
    <w:rsid w:val="00B9032F"/>
    <w:rsid w:val="00BB4B74"/>
    <w:rsid w:val="00BB525B"/>
    <w:rsid w:val="00BB696C"/>
    <w:rsid w:val="00BC1D7E"/>
    <w:rsid w:val="00BE0FE7"/>
    <w:rsid w:val="00C1705C"/>
    <w:rsid w:val="00C23E7F"/>
    <w:rsid w:val="00C349E2"/>
    <w:rsid w:val="00C746BC"/>
    <w:rsid w:val="00C76729"/>
    <w:rsid w:val="00C84C4B"/>
    <w:rsid w:val="00C931C2"/>
    <w:rsid w:val="00C96DF6"/>
    <w:rsid w:val="00CB27BE"/>
    <w:rsid w:val="00CC3687"/>
    <w:rsid w:val="00CD13DD"/>
    <w:rsid w:val="00CD7EEE"/>
    <w:rsid w:val="00D030EC"/>
    <w:rsid w:val="00D11B5A"/>
    <w:rsid w:val="00D368CD"/>
    <w:rsid w:val="00D44D26"/>
    <w:rsid w:val="00D45BD9"/>
    <w:rsid w:val="00D50070"/>
    <w:rsid w:val="00D74F45"/>
    <w:rsid w:val="00D75FB7"/>
    <w:rsid w:val="00D77701"/>
    <w:rsid w:val="00D93D7A"/>
    <w:rsid w:val="00D95A0A"/>
    <w:rsid w:val="00DA3A8F"/>
    <w:rsid w:val="00DD3CB5"/>
    <w:rsid w:val="00DD78E1"/>
    <w:rsid w:val="00DE47DD"/>
    <w:rsid w:val="00DF44CB"/>
    <w:rsid w:val="00DF7119"/>
    <w:rsid w:val="00E0322E"/>
    <w:rsid w:val="00E2703E"/>
    <w:rsid w:val="00E3114D"/>
    <w:rsid w:val="00E521C5"/>
    <w:rsid w:val="00E94205"/>
    <w:rsid w:val="00EA00A4"/>
    <w:rsid w:val="00EA04B1"/>
    <w:rsid w:val="00EB0760"/>
    <w:rsid w:val="00EC6E05"/>
    <w:rsid w:val="00EC76AA"/>
    <w:rsid w:val="00ED5957"/>
    <w:rsid w:val="00ED7193"/>
    <w:rsid w:val="00EF77B5"/>
    <w:rsid w:val="00F0517D"/>
    <w:rsid w:val="00F110FF"/>
    <w:rsid w:val="00F34834"/>
    <w:rsid w:val="00F5107F"/>
    <w:rsid w:val="00F554AD"/>
    <w:rsid w:val="00F73828"/>
    <w:rsid w:val="00F7494E"/>
    <w:rsid w:val="00F76837"/>
    <w:rsid w:val="00FA2F7D"/>
    <w:rsid w:val="00FE1767"/>
    <w:rsid w:val="00FE5031"/>
    <w:rsid w:val="00FE5073"/>
    <w:rsid w:val="00FF2F1E"/>
    <w:rsid w:val="00FF3B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282C84"/>
  <w15:docId w15:val="{16A2CFEB-513D-40E8-8CBD-CC549DEF2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935D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1C264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56F3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link w:val="Heading4Char"/>
    <w:uiPriority w:val="9"/>
    <w:qFormat/>
    <w:rsid w:val="00EC76A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8E7035"/>
  </w:style>
  <w:style w:type="character" w:styleId="Emphasis">
    <w:name w:val="Emphasis"/>
    <w:basedOn w:val="DefaultParagraphFont"/>
    <w:uiPriority w:val="20"/>
    <w:qFormat/>
    <w:rsid w:val="006E2611"/>
    <w:rPr>
      <w:i/>
      <w:iCs/>
    </w:rPr>
  </w:style>
  <w:style w:type="paragraph" w:styleId="FootnoteText">
    <w:name w:val="footnote text"/>
    <w:basedOn w:val="Normal"/>
    <w:link w:val="FootnoteTextChar"/>
    <w:rsid w:val="00EC76AA"/>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EC76AA"/>
    <w:rPr>
      <w:rFonts w:ascii="Times New Roman" w:eastAsia="Times New Roman" w:hAnsi="Times New Roman" w:cs="Times New Roman"/>
      <w:sz w:val="20"/>
      <w:szCs w:val="20"/>
    </w:rPr>
  </w:style>
  <w:style w:type="paragraph" w:styleId="BodyText">
    <w:name w:val="Body Text"/>
    <w:basedOn w:val="Normal"/>
    <w:link w:val="BodyTextChar"/>
    <w:rsid w:val="00EC76AA"/>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EC76AA"/>
    <w:rPr>
      <w:rFonts w:ascii="Times New Roman" w:eastAsia="Times New Roman" w:hAnsi="Times New Roman" w:cs="Times New Roman"/>
      <w:sz w:val="24"/>
      <w:szCs w:val="20"/>
    </w:rPr>
  </w:style>
  <w:style w:type="paragraph" w:styleId="Title">
    <w:name w:val="Title"/>
    <w:basedOn w:val="Normal"/>
    <w:link w:val="TitleChar"/>
    <w:uiPriority w:val="10"/>
    <w:qFormat/>
    <w:rsid w:val="00EC76AA"/>
    <w:pPr>
      <w:spacing w:after="0" w:line="240" w:lineRule="auto"/>
      <w:jc w:val="center"/>
    </w:pPr>
    <w:rPr>
      <w:rFonts w:ascii="Times New Roman" w:eastAsia="Times New Roman" w:hAnsi="Times New Roman" w:cs="Times New Roman"/>
      <w:b/>
      <w:i/>
      <w:sz w:val="20"/>
      <w:szCs w:val="20"/>
    </w:rPr>
  </w:style>
  <w:style w:type="character" w:customStyle="1" w:styleId="TitleChar">
    <w:name w:val="Title Char"/>
    <w:basedOn w:val="DefaultParagraphFont"/>
    <w:link w:val="Title"/>
    <w:uiPriority w:val="10"/>
    <w:rsid w:val="00EC76AA"/>
    <w:rPr>
      <w:rFonts w:ascii="Times New Roman" w:eastAsia="Times New Roman" w:hAnsi="Times New Roman" w:cs="Times New Roman"/>
      <w:b/>
      <w:i/>
      <w:sz w:val="20"/>
      <w:szCs w:val="20"/>
    </w:rPr>
  </w:style>
  <w:style w:type="character" w:customStyle="1" w:styleId="Heading4Char">
    <w:name w:val="Heading 4 Char"/>
    <w:basedOn w:val="DefaultParagraphFont"/>
    <w:link w:val="Heading4"/>
    <w:uiPriority w:val="9"/>
    <w:rsid w:val="00EC76AA"/>
    <w:rPr>
      <w:rFonts w:ascii="Times New Roman" w:eastAsia="Times New Roman" w:hAnsi="Times New Roman" w:cs="Times New Roman"/>
      <w:b/>
      <w:bCs/>
      <w:sz w:val="24"/>
      <w:szCs w:val="24"/>
    </w:rPr>
  </w:style>
  <w:style w:type="character" w:styleId="Hyperlink">
    <w:name w:val="Hyperlink"/>
    <w:basedOn w:val="DefaultParagraphFont"/>
    <w:uiPriority w:val="99"/>
    <w:unhideWhenUsed/>
    <w:rsid w:val="00EC76AA"/>
    <w:rPr>
      <w:color w:val="0000FF"/>
      <w:u w:val="single"/>
    </w:rPr>
  </w:style>
  <w:style w:type="paragraph" w:styleId="ListParagraph">
    <w:name w:val="List Paragraph"/>
    <w:aliases w:val="List Paragraph2"/>
    <w:basedOn w:val="Normal"/>
    <w:link w:val="ListParagraphChar"/>
    <w:uiPriority w:val="34"/>
    <w:qFormat/>
    <w:rsid w:val="006878C2"/>
    <w:pPr>
      <w:ind w:left="720"/>
      <w:contextualSpacing/>
    </w:pPr>
  </w:style>
  <w:style w:type="character" w:customStyle="1" w:styleId="ListParagraphChar">
    <w:name w:val="List Paragraph Char"/>
    <w:aliases w:val="List Paragraph2 Char"/>
    <w:link w:val="ListParagraph"/>
    <w:uiPriority w:val="34"/>
    <w:rsid w:val="006878C2"/>
  </w:style>
  <w:style w:type="paragraph" w:styleId="Header">
    <w:name w:val="header"/>
    <w:basedOn w:val="Normal"/>
    <w:link w:val="HeaderChar"/>
    <w:uiPriority w:val="99"/>
    <w:unhideWhenUsed/>
    <w:rsid w:val="00824F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4F0A"/>
  </w:style>
  <w:style w:type="paragraph" w:styleId="Footer">
    <w:name w:val="footer"/>
    <w:basedOn w:val="Normal"/>
    <w:link w:val="FooterChar"/>
    <w:uiPriority w:val="99"/>
    <w:unhideWhenUsed/>
    <w:rsid w:val="00824F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4F0A"/>
  </w:style>
  <w:style w:type="paragraph" w:styleId="BalloonText">
    <w:name w:val="Balloon Text"/>
    <w:basedOn w:val="Normal"/>
    <w:link w:val="BalloonTextChar"/>
    <w:uiPriority w:val="99"/>
    <w:semiHidden/>
    <w:unhideWhenUsed/>
    <w:rsid w:val="00EA04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04B1"/>
    <w:rPr>
      <w:rFonts w:ascii="Segoe UI" w:hAnsi="Segoe UI" w:cs="Segoe UI"/>
      <w:sz w:val="18"/>
      <w:szCs w:val="18"/>
    </w:rPr>
  </w:style>
  <w:style w:type="character" w:customStyle="1" w:styleId="Heading3Char">
    <w:name w:val="Heading 3 Char"/>
    <w:basedOn w:val="DefaultParagraphFont"/>
    <w:link w:val="Heading3"/>
    <w:uiPriority w:val="9"/>
    <w:rsid w:val="00756F31"/>
    <w:rPr>
      <w:rFonts w:asciiTheme="majorHAnsi" w:eastAsiaTheme="majorEastAsia" w:hAnsiTheme="majorHAnsi" w:cstheme="majorBidi"/>
      <w:b/>
      <w:bCs/>
      <w:color w:val="4F81BD" w:themeColor="accent1"/>
    </w:rPr>
  </w:style>
  <w:style w:type="paragraph" w:styleId="Quote">
    <w:name w:val="Quote"/>
    <w:basedOn w:val="Normal"/>
    <w:next w:val="Normal"/>
    <w:link w:val="QuoteChar"/>
    <w:uiPriority w:val="29"/>
    <w:qFormat/>
    <w:rsid w:val="006765C6"/>
    <w:pPr>
      <w:spacing w:after="0" w:line="240" w:lineRule="auto"/>
    </w:pPr>
    <w:rPr>
      <w:rFonts w:ascii="Century Gothic" w:eastAsia="Times New Roman" w:hAnsi="Century Gothic" w:cs="Arial"/>
      <w:i/>
      <w:iCs/>
      <w:color w:val="FF0000"/>
      <w:sz w:val="24"/>
      <w:szCs w:val="24"/>
    </w:rPr>
  </w:style>
  <w:style w:type="character" w:customStyle="1" w:styleId="QuoteChar">
    <w:name w:val="Quote Char"/>
    <w:basedOn w:val="DefaultParagraphFont"/>
    <w:link w:val="Quote"/>
    <w:uiPriority w:val="29"/>
    <w:rsid w:val="006765C6"/>
    <w:rPr>
      <w:rFonts w:ascii="Century Gothic" w:eastAsia="Times New Roman" w:hAnsi="Century Gothic" w:cs="Arial"/>
      <w:i/>
      <w:iCs/>
      <w:color w:val="FF0000"/>
      <w:sz w:val="24"/>
      <w:szCs w:val="24"/>
    </w:rPr>
  </w:style>
  <w:style w:type="character" w:styleId="CommentReference">
    <w:name w:val="annotation reference"/>
    <w:basedOn w:val="DefaultParagraphFont"/>
    <w:uiPriority w:val="99"/>
    <w:semiHidden/>
    <w:unhideWhenUsed/>
    <w:rsid w:val="00173A09"/>
    <w:rPr>
      <w:sz w:val="16"/>
      <w:szCs w:val="16"/>
    </w:rPr>
  </w:style>
  <w:style w:type="paragraph" w:styleId="CommentText">
    <w:name w:val="annotation text"/>
    <w:basedOn w:val="Normal"/>
    <w:link w:val="CommentTextChar"/>
    <w:uiPriority w:val="99"/>
    <w:unhideWhenUsed/>
    <w:rsid w:val="00173A09"/>
    <w:pPr>
      <w:spacing w:line="240" w:lineRule="auto"/>
    </w:pPr>
    <w:rPr>
      <w:sz w:val="20"/>
      <w:szCs w:val="20"/>
    </w:rPr>
  </w:style>
  <w:style w:type="character" w:customStyle="1" w:styleId="CommentTextChar">
    <w:name w:val="Comment Text Char"/>
    <w:basedOn w:val="DefaultParagraphFont"/>
    <w:link w:val="CommentText"/>
    <w:uiPriority w:val="99"/>
    <w:rsid w:val="00173A09"/>
    <w:rPr>
      <w:sz w:val="20"/>
      <w:szCs w:val="20"/>
    </w:rPr>
  </w:style>
  <w:style w:type="paragraph" w:styleId="CommentSubject">
    <w:name w:val="annotation subject"/>
    <w:basedOn w:val="CommentText"/>
    <w:next w:val="CommentText"/>
    <w:link w:val="CommentSubjectChar"/>
    <w:uiPriority w:val="99"/>
    <w:semiHidden/>
    <w:unhideWhenUsed/>
    <w:rsid w:val="00173A09"/>
    <w:rPr>
      <w:b/>
      <w:bCs/>
    </w:rPr>
  </w:style>
  <w:style w:type="character" w:customStyle="1" w:styleId="CommentSubjectChar">
    <w:name w:val="Comment Subject Char"/>
    <w:basedOn w:val="CommentTextChar"/>
    <w:link w:val="CommentSubject"/>
    <w:uiPriority w:val="99"/>
    <w:semiHidden/>
    <w:rsid w:val="00173A09"/>
    <w:rPr>
      <w:b/>
      <w:bCs/>
      <w:sz w:val="20"/>
      <w:szCs w:val="20"/>
    </w:rPr>
  </w:style>
  <w:style w:type="character" w:customStyle="1" w:styleId="Heading1Char">
    <w:name w:val="Heading 1 Char"/>
    <w:basedOn w:val="DefaultParagraphFont"/>
    <w:link w:val="Heading1"/>
    <w:uiPriority w:val="9"/>
    <w:rsid w:val="008935DC"/>
    <w:rPr>
      <w:rFonts w:asciiTheme="majorHAnsi" w:eastAsiaTheme="majorEastAsia" w:hAnsiTheme="majorHAnsi" w:cstheme="majorBidi"/>
      <w:color w:val="365F91" w:themeColor="accent1" w:themeShade="BF"/>
      <w:sz w:val="32"/>
      <w:szCs w:val="32"/>
    </w:rPr>
  </w:style>
  <w:style w:type="paragraph" w:styleId="NormalWeb">
    <w:name w:val="Normal (Web)"/>
    <w:basedOn w:val="Normal"/>
    <w:uiPriority w:val="99"/>
    <w:unhideWhenUsed/>
    <w:rsid w:val="008935D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ference-accessdate">
    <w:name w:val="reference-accessdate"/>
    <w:basedOn w:val="DefaultParagraphFont"/>
    <w:rsid w:val="008935DC"/>
  </w:style>
  <w:style w:type="character" w:styleId="HTMLCite">
    <w:name w:val="HTML Cite"/>
    <w:basedOn w:val="DefaultParagraphFont"/>
    <w:uiPriority w:val="99"/>
    <w:semiHidden/>
    <w:unhideWhenUsed/>
    <w:rsid w:val="008935DC"/>
    <w:rPr>
      <w:i/>
      <w:iCs/>
    </w:rPr>
  </w:style>
  <w:style w:type="character" w:styleId="FootnoteReference">
    <w:name w:val="footnote reference"/>
    <w:basedOn w:val="DefaultParagraphFont"/>
    <w:uiPriority w:val="99"/>
    <w:semiHidden/>
    <w:unhideWhenUsed/>
    <w:rsid w:val="00C76729"/>
    <w:rPr>
      <w:vertAlign w:val="superscript"/>
    </w:rPr>
  </w:style>
  <w:style w:type="character" w:styleId="FollowedHyperlink">
    <w:name w:val="FollowedHyperlink"/>
    <w:basedOn w:val="DefaultParagraphFont"/>
    <w:uiPriority w:val="99"/>
    <w:semiHidden/>
    <w:unhideWhenUsed/>
    <w:rsid w:val="00510176"/>
    <w:rPr>
      <w:color w:val="800080" w:themeColor="followedHyperlink"/>
      <w:u w:val="single"/>
    </w:rPr>
  </w:style>
  <w:style w:type="character" w:customStyle="1" w:styleId="a-size-base">
    <w:name w:val="a-size-base"/>
    <w:rsid w:val="002A5F36"/>
  </w:style>
  <w:style w:type="character" w:customStyle="1" w:styleId="Heading2Char">
    <w:name w:val="Heading 2 Char"/>
    <w:basedOn w:val="DefaultParagraphFont"/>
    <w:link w:val="Heading2"/>
    <w:uiPriority w:val="9"/>
    <w:semiHidden/>
    <w:rsid w:val="001C264D"/>
    <w:rPr>
      <w:rFonts w:asciiTheme="majorHAnsi" w:eastAsiaTheme="majorEastAsia" w:hAnsiTheme="majorHAnsi" w:cstheme="majorBidi"/>
      <w:color w:val="365F91" w:themeColor="accent1" w:themeShade="BF"/>
      <w:sz w:val="26"/>
      <w:szCs w:val="26"/>
    </w:rPr>
  </w:style>
  <w:style w:type="character" w:styleId="Strong">
    <w:name w:val="Strong"/>
    <w:basedOn w:val="DefaultParagraphFont"/>
    <w:uiPriority w:val="22"/>
    <w:qFormat/>
    <w:rsid w:val="001C264D"/>
    <w:rPr>
      <w:b/>
      <w:bCs/>
    </w:rPr>
  </w:style>
  <w:style w:type="paragraph" w:customStyle="1" w:styleId="Normal1">
    <w:name w:val="Normal1"/>
    <w:rsid w:val="002A7F68"/>
    <w:pPr>
      <w:spacing w:after="0" w:line="240" w:lineRule="auto"/>
    </w:pPr>
    <w:rPr>
      <w:rFonts w:ascii="Times New Roman" w:eastAsia="Times New Roman" w:hAnsi="Times New Roman" w:cs="Times New Roman"/>
      <w:sz w:val="20"/>
      <w:szCs w:val="20"/>
      <w:lang w:eastAsia="en-IN"/>
    </w:rPr>
  </w:style>
  <w:style w:type="character" w:styleId="UnresolvedMention">
    <w:name w:val="Unresolved Mention"/>
    <w:basedOn w:val="DefaultParagraphFont"/>
    <w:uiPriority w:val="99"/>
    <w:semiHidden/>
    <w:unhideWhenUsed/>
    <w:rsid w:val="007C4279"/>
    <w:rPr>
      <w:color w:val="605E5C"/>
      <w:shd w:val="clear" w:color="auto" w:fill="E1DFDD"/>
    </w:rPr>
  </w:style>
  <w:style w:type="paragraph" w:customStyle="1" w:styleId="card-text1">
    <w:name w:val="card-text1"/>
    <w:basedOn w:val="Normal"/>
    <w:rsid w:val="00747E7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d-text2">
    <w:name w:val="card-text2"/>
    <w:basedOn w:val="Normal"/>
    <w:rsid w:val="00747E7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d-text3">
    <w:name w:val="card-text3"/>
    <w:basedOn w:val="Normal"/>
    <w:rsid w:val="00747E7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64059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713417">
      <w:bodyDiv w:val="1"/>
      <w:marLeft w:val="0"/>
      <w:marRight w:val="0"/>
      <w:marTop w:val="0"/>
      <w:marBottom w:val="0"/>
      <w:divBdr>
        <w:top w:val="none" w:sz="0" w:space="0" w:color="auto"/>
        <w:left w:val="none" w:sz="0" w:space="0" w:color="auto"/>
        <w:bottom w:val="none" w:sz="0" w:space="0" w:color="auto"/>
        <w:right w:val="none" w:sz="0" w:space="0" w:color="auto"/>
      </w:divBdr>
      <w:divsChild>
        <w:div w:id="1959141449">
          <w:marLeft w:val="0"/>
          <w:marRight w:val="0"/>
          <w:marTop w:val="0"/>
          <w:marBottom w:val="0"/>
          <w:divBdr>
            <w:top w:val="none" w:sz="0" w:space="0" w:color="auto"/>
            <w:left w:val="none" w:sz="0" w:space="0" w:color="auto"/>
            <w:bottom w:val="none" w:sz="0" w:space="0" w:color="auto"/>
            <w:right w:val="none" w:sz="0" w:space="0" w:color="auto"/>
          </w:divBdr>
        </w:div>
      </w:divsChild>
    </w:div>
    <w:div w:id="385185895">
      <w:bodyDiv w:val="1"/>
      <w:marLeft w:val="0"/>
      <w:marRight w:val="0"/>
      <w:marTop w:val="0"/>
      <w:marBottom w:val="0"/>
      <w:divBdr>
        <w:top w:val="none" w:sz="0" w:space="0" w:color="auto"/>
        <w:left w:val="none" w:sz="0" w:space="0" w:color="auto"/>
        <w:bottom w:val="none" w:sz="0" w:space="0" w:color="auto"/>
        <w:right w:val="none" w:sz="0" w:space="0" w:color="auto"/>
      </w:divBdr>
    </w:div>
    <w:div w:id="453789610">
      <w:bodyDiv w:val="1"/>
      <w:marLeft w:val="0"/>
      <w:marRight w:val="0"/>
      <w:marTop w:val="0"/>
      <w:marBottom w:val="0"/>
      <w:divBdr>
        <w:top w:val="none" w:sz="0" w:space="0" w:color="auto"/>
        <w:left w:val="none" w:sz="0" w:space="0" w:color="auto"/>
        <w:bottom w:val="none" w:sz="0" w:space="0" w:color="auto"/>
        <w:right w:val="none" w:sz="0" w:space="0" w:color="auto"/>
      </w:divBdr>
    </w:div>
    <w:div w:id="531260137">
      <w:bodyDiv w:val="1"/>
      <w:marLeft w:val="0"/>
      <w:marRight w:val="0"/>
      <w:marTop w:val="0"/>
      <w:marBottom w:val="0"/>
      <w:divBdr>
        <w:top w:val="none" w:sz="0" w:space="0" w:color="auto"/>
        <w:left w:val="none" w:sz="0" w:space="0" w:color="auto"/>
        <w:bottom w:val="none" w:sz="0" w:space="0" w:color="auto"/>
        <w:right w:val="none" w:sz="0" w:space="0" w:color="auto"/>
      </w:divBdr>
    </w:div>
    <w:div w:id="597908270">
      <w:bodyDiv w:val="1"/>
      <w:marLeft w:val="0"/>
      <w:marRight w:val="0"/>
      <w:marTop w:val="0"/>
      <w:marBottom w:val="0"/>
      <w:divBdr>
        <w:top w:val="none" w:sz="0" w:space="0" w:color="auto"/>
        <w:left w:val="none" w:sz="0" w:space="0" w:color="auto"/>
        <w:bottom w:val="none" w:sz="0" w:space="0" w:color="auto"/>
        <w:right w:val="none" w:sz="0" w:space="0" w:color="auto"/>
      </w:divBdr>
    </w:div>
    <w:div w:id="618490468">
      <w:bodyDiv w:val="1"/>
      <w:marLeft w:val="0"/>
      <w:marRight w:val="0"/>
      <w:marTop w:val="0"/>
      <w:marBottom w:val="0"/>
      <w:divBdr>
        <w:top w:val="none" w:sz="0" w:space="0" w:color="auto"/>
        <w:left w:val="none" w:sz="0" w:space="0" w:color="auto"/>
        <w:bottom w:val="none" w:sz="0" w:space="0" w:color="auto"/>
        <w:right w:val="none" w:sz="0" w:space="0" w:color="auto"/>
      </w:divBdr>
    </w:div>
    <w:div w:id="732776231">
      <w:bodyDiv w:val="1"/>
      <w:marLeft w:val="0"/>
      <w:marRight w:val="0"/>
      <w:marTop w:val="0"/>
      <w:marBottom w:val="0"/>
      <w:divBdr>
        <w:top w:val="none" w:sz="0" w:space="0" w:color="auto"/>
        <w:left w:val="none" w:sz="0" w:space="0" w:color="auto"/>
        <w:bottom w:val="none" w:sz="0" w:space="0" w:color="auto"/>
        <w:right w:val="none" w:sz="0" w:space="0" w:color="auto"/>
      </w:divBdr>
    </w:div>
    <w:div w:id="982928826">
      <w:bodyDiv w:val="1"/>
      <w:marLeft w:val="0"/>
      <w:marRight w:val="0"/>
      <w:marTop w:val="0"/>
      <w:marBottom w:val="0"/>
      <w:divBdr>
        <w:top w:val="none" w:sz="0" w:space="0" w:color="auto"/>
        <w:left w:val="none" w:sz="0" w:space="0" w:color="auto"/>
        <w:bottom w:val="none" w:sz="0" w:space="0" w:color="auto"/>
        <w:right w:val="none" w:sz="0" w:space="0" w:color="auto"/>
      </w:divBdr>
    </w:div>
    <w:div w:id="1161387984">
      <w:bodyDiv w:val="1"/>
      <w:marLeft w:val="0"/>
      <w:marRight w:val="0"/>
      <w:marTop w:val="0"/>
      <w:marBottom w:val="0"/>
      <w:divBdr>
        <w:top w:val="none" w:sz="0" w:space="0" w:color="auto"/>
        <w:left w:val="none" w:sz="0" w:space="0" w:color="auto"/>
        <w:bottom w:val="none" w:sz="0" w:space="0" w:color="auto"/>
        <w:right w:val="none" w:sz="0" w:space="0" w:color="auto"/>
      </w:divBdr>
      <w:divsChild>
        <w:div w:id="200094502">
          <w:marLeft w:val="0"/>
          <w:marRight w:val="0"/>
          <w:marTop w:val="0"/>
          <w:marBottom w:val="0"/>
          <w:divBdr>
            <w:top w:val="none" w:sz="0" w:space="0" w:color="auto"/>
            <w:left w:val="none" w:sz="0" w:space="0" w:color="auto"/>
            <w:bottom w:val="none" w:sz="0" w:space="0" w:color="auto"/>
            <w:right w:val="none" w:sz="0" w:space="0" w:color="auto"/>
          </w:divBdr>
        </w:div>
      </w:divsChild>
    </w:div>
    <w:div w:id="1555043682">
      <w:bodyDiv w:val="1"/>
      <w:marLeft w:val="0"/>
      <w:marRight w:val="0"/>
      <w:marTop w:val="0"/>
      <w:marBottom w:val="0"/>
      <w:divBdr>
        <w:top w:val="none" w:sz="0" w:space="0" w:color="auto"/>
        <w:left w:val="none" w:sz="0" w:space="0" w:color="auto"/>
        <w:bottom w:val="none" w:sz="0" w:space="0" w:color="auto"/>
        <w:right w:val="none" w:sz="0" w:space="0" w:color="auto"/>
      </w:divBdr>
    </w:div>
    <w:div w:id="1688293098">
      <w:bodyDiv w:val="1"/>
      <w:marLeft w:val="0"/>
      <w:marRight w:val="0"/>
      <w:marTop w:val="0"/>
      <w:marBottom w:val="0"/>
      <w:divBdr>
        <w:top w:val="none" w:sz="0" w:space="0" w:color="auto"/>
        <w:left w:val="none" w:sz="0" w:space="0" w:color="auto"/>
        <w:bottom w:val="none" w:sz="0" w:space="0" w:color="auto"/>
        <w:right w:val="none" w:sz="0" w:space="0" w:color="auto"/>
      </w:divBdr>
    </w:div>
    <w:div w:id="1761565784">
      <w:bodyDiv w:val="1"/>
      <w:marLeft w:val="0"/>
      <w:marRight w:val="0"/>
      <w:marTop w:val="0"/>
      <w:marBottom w:val="0"/>
      <w:divBdr>
        <w:top w:val="none" w:sz="0" w:space="0" w:color="auto"/>
        <w:left w:val="none" w:sz="0" w:space="0" w:color="auto"/>
        <w:bottom w:val="none" w:sz="0" w:space="0" w:color="auto"/>
        <w:right w:val="none" w:sz="0" w:space="0" w:color="auto"/>
      </w:divBdr>
    </w:div>
    <w:div w:id="1891571122">
      <w:bodyDiv w:val="1"/>
      <w:marLeft w:val="0"/>
      <w:marRight w:val="0"/>
      <w:marTop w:val="0"/>
      <w:marBottom w:val="0"/>
      <w:divBdr>
        <w:top w:val="none" w:sz="0" w:space="0" w:color="auto"/>
        <w:left w:val="none" w:sz="0" w:space="0" w:color="auto"/>
        <w:bottom w:val="none" w:sz="0" w:space="0" w:color="auto"/>
        <w:right w:val="none" w:sz="0" w:space="0" w:color="auto"/>
      </w:divBdr>
    </w:div>
    <w:div w:id="1922252288">
      <w:bodyDiv w:val="1"/>
      <w:marLeft w:val="0"/>
      <w:marRight w:val="0"/>
      <w:marTop w:val="0"/>
      <w:marBottom w:val="0"/>
      <w:divBdr>
        <w:top w:val="none" w:sz="0" w:space="0" w:color="auto"/>
        <w:left w:val="none" w:sz="0" w:space="0" w:color="auto"/>
        <w:bottom w:val="none" w:sz="0" w:space="0" w:color="auto"/>
        <w:right w:val="none" w:sz="0" w:space="0" w:color="auto"/>
      </w:divBdr>
    </w:div>
    <w:div w:id="1953395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nail@hbku.edu.qa" TargetMode="External"/><Relationship Id="rId13" Type="http://schemas.openxmlformats.org/officeDocument/2006/relationships/hyperlink" Target="mailto:volker.nienhaus@gmx.ne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vogel@law.harvard.edu"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srels.org/index.php/sjim/article/view/49261"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scholar.google.com/citations?view_op=view_citation&amp;hl=en&amp;user=XaUH6p0AAAAJ&amp;sortby=pubdate&amp;citation_for_view=XaUH6p0AAAAJ:mvPsJ3kp5DgC" TargetMode="External"/><Relationship Id="rId4" Type="http://schemas.openxmlformats.org/officeDocument/2006/relationships/settings" Target="settings.xml"/><Relationship Id="rId9" Type="http://schemas.openxmlformats.org/officeDocument/2006/relationships/hyperlink" Target="https://orcid.org/0000-0002-7109-293X" TargetMode="External"/><Relationship Id="rId14" Type="http://schemas.openxmlformats.org/officeDocument/2006/relationships/hyperlink" Target="mailto:shayes@hb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918170-6207-40FD-8503-4A091DD59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3110</Words>
  <Characters>17732</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HLS</Company>
  <LinksUpToDate>false</LinksUpToDate>
  <CharactersWithSpaces>20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zimali</dc:creator>
  <cp:lastModifiedBy>Syed Ali</cp:lastModifiedBy>
  <cp:revision>2</cp:revision>
  <dcterms:created xsi:type="dcterms:W3CDTF">2025-08-17T08:24:00Z</dcterms:created>
  <dcterms:modified xsi:type="dcterms:W3CDTF">2025-08-17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8e2e849c555516021ebe44d8452f67e95b14ba2dafd67e15fd8d8e4c15d430</vt:lpwstr>
  </property>
</Properties>
</file>